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DFD" w:rsidRDefault="00581150">
      <w:pPr>
        <w:spacing w:before="0" w:after="0"/>
        <w:ind w:left="567"/>
        <w:jc w:val="center"/>
        <w:rPr>
          <w:b/>
          <w:szCs w:val="20"/>
        </w:rPr>
      </w:pPr>
      <w:bookmarkStart w:id="0" w:name="_Hlk134707969"/>
      <w:r>
        <w:rPr>
          <w:b/>
          <w:szCs w:val="20"/>
        </w:rPr>
        <w:t xml:space="preserve">           CỘNG HOÀ XÃ HỘI CHỦ NGHĨA VIỆT NAM</w:t>
      </w:r>
    </w:p>
    <w:p w:rsidR="008A3DFD" w:rsidRDefault="00581150">
      <w:pPr>
        <w:spacing w:before="0" w:after="0"/>
        <w:jc w:val="center"/>
        <w:rPr>
          <w:b/>
          <w:sz w:val="22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7500</wp:posOffset>
                </wp:positionH>
                <wp:positionV relativeFrom="paragraph">
                  <wp:posOffset>39370</wp:posOffset>
                </wp:positionV>
                <wp:extent cx="1285240" cy="295275"/>
                <wp:effectExtent l="0" t="0" r="0" b="9525"/>
                <wp:wrapNone/>
                <wp:docPr id="2319476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24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8A3DFD" w:rsidRDefault="00581150">
                            <w:pPr>
                              <w:rPr>
                                <w:b/>
                                <w:sz w:val="22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18"/>
                              </w:rPr>
                              <w:t>Số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2" o:spid="_x0000_s1026" o:spt="1" style="position:absolute;left:0pt;margin-left:25pt;margin-top:3.1pt;height:23.25pt;width:101.2pt;z-index:251659264;mso-width-relative:page;mso-height-relative:page;" fillcolor="#FFFFFF" filled="t" stroked="t" coordsize="21600,21600" o:gfxdata="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ZsAuk9YAAAAHAQAADwAAAAAAAAABACAAAAAiAAAAZHJzL2Rvd25yZXYueG1s&#10;UEsBAhQAFAAAAAgAh07iQKlnFV0zAgAAhQQAAA4AAAAAAAAAAQAgAAAAJQEAAGRycy9lMm9Eb2Mu&#10;eG1sUEsFBgAAAAAGAAYAWQEAAMo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 w14:paraId="45090E35">
                      <w:pPr>
                        <w:rPr>
                          <w:b/>
                          <w:sz w:val="22"/>
                          <w:szCs w:val="18"/>
                        </w:rPr>
                      </w:pPr>
                      <w:r>
                        <w:rPr>
                          <w:b/>
                          <w:sz w:val="22"/>
                          <w:szCs w:val="18"/>
                        </w:rPr>
                        <w:t>Số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szCs w:val="20"/>
        </w:rPr>
        <w:t xml:space="preserve">                 </w:t>
      </w:r>
      <w:r>
        <w:rPr>
          <w:b/>
          <w:sz w:val="22"/>
          <w:szCs w:val="20"/>
        </w:rPr>
        <w:t>Độc lập - Tự do - Hạnh phúc</w:t>
      </w:r>
    </w:p>
    <w:p w:rsidR="008A3DFD" w:rsidRDefault="00581150">
      <w:pPr>
        <w:spacing w:before="0" w:after="0"/>
        <w:jc w:val="center"/>
        <w:rPr>
          <w:b/>
          <w:szCs w:val="20"/>
          <w:vertAlign w:val="superscript"/>
        </w:rPr>
      </w:pPr>
      <w:r>
        <w:rPr>
          <w:b/>
          <w:szCs w:val="20"/>
          <w:vertAlign w:val="superscript"/>
        </w:rPr>
        <w:t xml:space="preserve">                          ________________________________________</w:t>
      </w:r>
    </w:p>
    <w:p w:rsidR="008A3DFD" w:rsidRDefault="008A3DFD">
      <w:pPr>
        <w:pStyle w:val="Heading2"/>
        <w:rPr>
          <w:color w:val="000000" w:themeColor="text1"/>
        </w:rPr>
      </w:pPr>
    </w:p>
    <w:p w:rsidR="008A3DFD" w:rsidRDefault="00581150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BẢN KHAI THÔNG TIN CHUNG</w:t>
      </w:r>
    </w:p>
    <w:p w:rsidR="008A3DFD" w:rsidRDefault="008A3DFD">
      <w:pPr>
        <w:rPr>
          <w:sz w:val="6"/>
          <w:lang w:val="nl-NL" w:eastAsia="ko-KR"/>
        </w:rPr>
      </w:pPr>
    </w:p>
    <w:tbl>
      <w:tblPr>
        <w:tblW w:w="8930" w:type="dxa"/>
        <w:tblInd w:w="142" w:type="dxa"/>
        <w:tblLook w:val="04A0" w:firstRow="1" w:lastRow="0" w:firstColumn="1" w:lastColumn="0" w:noHBand="0" w:noVBand="1"/>
      </w:tblPr>
      <w:tblGrid>
        <w:gridCol w:w="1559"/>
        <w:gridCol w:w="7371"/>
      </w:tblGrid>
      <w:tr w:rsidR="008A3DFD">
        <w:tc>
          <w:tcPr>
            <w:tcW w:w="1559" w:type="dxa"/>
          </w:tcPr>
          <w:p w:rsidR="008A3DFD" w:rsidRDefault="00581150">
            <w:pPr>
              <w:spacing w:before="0" w:after="0"/>
              <w:ind w:right="-5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Ú Ý:</w:t>
            </w:r>
          </w:p>
        </w:tc>
        <w:tc>
          <w:tcPr>
            <w:tcW w:w="7371" w:type="dxa"/>
          </w:tcPr>
          <w:p w:rsidR="008A3DFD" w:rsidRDefault="00581150">
            <w:pPr>
              <w:numPr>
                <w:ilvl w:val="0"/>
                <w:numId w:val="5"/>
              </w:numPr>
              <w:spacing w:before="0" w:after="0"/>
              <w:ind w:left="175" w:hanging="175"/>
              <w:rPr>
                <w:w w:val="90"/>
                <w:sz w:val="22"/>
                <w:szCs w:val="20"/>
              </w:rPr>
            </w:pPr>
            <w:r>
              <w:rPr>
                <w:w w:val="90"/>
                <w:sz w:val="22"/>
                <w:szCs w:val="20"/>
              </w:rPr>
              <w:t xml:space="preserve">Đọc kỹ phần hướng dẫn trước khi điền vào </w:t>
            </w:r>
            <w:r>
              <w:rPr>
                <w:w w:val="90"/>
                <w:sz w:val="22"/>
                <w:szCs w:val="20"/>
              </w:rPr>
              <w:t>bản khai.</w:t>
            </w:r>
          </w:p>
          <w:p w:rsidR="008A3DFD" w:rsidRDefault="00581150">
            <w:pPr>
              <w:numPr>
                <w:ilvl w:val="0"/>
                <w:numId w:val="5"/>
              </w:numPr>
              <w:spacing w:before="0" w:after="0"/>
              <w:ind w:left="175" w:hanging="175"/>
              <w:rPr>
                <w:sz w:val="22"/>
                <w:szCs w:val="20"/>
              </w:rPr>
            </w:pPr>
            <w:r>
              <w:rPr>
                <w:w w:val="90"/>
                <w:sz w:val="22"/>
                <w:szCs w:val="20"/>
              </w:rPr>
              <w:t>Tổ chức, cá nhân chỉ được cấp phép sau khi đã nộp lệ phí cấp phép và phí sử dụng tần số theo quy định của pháp luật.</w:t>
            </w:r>
          </w:p>
        </w:tc>
      </w:tr>
    </w:tbl>
    <w:p w:rsidR="008A3DFD" w:rsidRDefault="00581150">
      <w:pPr>
        <w:spacing w:before="0" w:after="0"/>
        <w:ind w:firstLine="1985"/>
        <w:rPr>
          <w:b/>
          <w:bCs/>
          <w:szCs w:val="20"/>
        </w:rPr>
      </w:pPr>
      <w:r>
        <w:rPr>
          <w:b/>
          <w:bCs/>
          <w:szCs w:val="20"/>
        </w:rPr>
        <w:t xml:space="preserve">      </w:t>
      </w:r>
    </w:p>
    <w:p w:rsidR="008A3DFD" w:rsidRDefault="00581150">
      <w:pPr>
        <w:spacing w:before="0" w:after="0"/>
        <w:ind w:firstLine="1560"/>
        <w:rPr>
          <w:bCs/>
          <w:sz w:val="22"/>
          <w:szCs w:val="20"/>
          <w:lang w:val="vi-VN"/>
        </w:rPr>
      </w:pPr>
      <w:r>
        <w:rPr>
          <w:bCs/>
          <w:sz w:val="22"/>
          <w:szCs w:val="20"/>
        </w:rPr>
        <w:t>Kính gửi: Cục Tần số vô tuyến điện/ Trung tâm Tần số vô tuyến điện khu vực</w:t>
      </w:r>
      <w:r>
        <w:rPr>
          <w:bCs/>
          <w:sz w:val="22"/>
          <w:szCs w:val="20"/>
          <w:lang w:val="vi-VN"/>
        </w:rPr>
        <w:t xml:space="preserve"> 5</w:t>
      </w:r>
    </w:p>
    <w:p w:rsidR="008A3DFD" w:rsidRDefault="008A3DFD">
      <w:pPr>
        <w:spacing w:before="0" w:after="0"/>
        <w:ind w:left="3119" w:hanging="1559"/>
        <w:jc w:val="center"/>
        <w:rPr>
          <w:b/>
          <w:bCs/>
          <w:sz w:val="22"/>
          <w:szCs w:val="20"/>
        </w:rPr>
      </w:pPr>
    </w:p>
    <w:tbl>
      <w:tblPr>
        <w:tblW w:w="9039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235"/>
        <w:gridCol w:w="1843"/>
        <w:gridCol w:w="4961"/>
      </w:tblGrid>
      <w:tr w:rsidR="008A3DFD">
        <w:trPr>
          <w:trHeight w:val="479"/>
        </w:trPr>
        <w:tc>
          <w:tcPr>
            <w:tcW w:w="407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1. TÊN TỔ CHỨC, CÁ NHÂN ĐỀ NGHỊ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8A3DFD">
            <w:pPr>
              <w:rPr>
                <w:color w:val="000000"/>
                <w:lang w:val="vi-VN"/>
              </w:rPr>
            </w:pPr>
            <w:bookmarkStart w:id="1" w:name="_GoBack"/>
            <w:bookmarkEnd w:id="1"/>
          </w:p>
        </w:tc>
      </w:tr>
      <w:tr w:rsidR="008A3DFD">
        <w:trPr>
          <w:trHeight w:val="332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pStyle w:val="ListParagraph"/>
              <w:numPr>
                <w:ilvl w:val="1"/>
                <w:numId w:val="6"/>
              </w:numPr>
              <w:spacing w:before="0" w:after="0"/>
              <w:jc w:val="lef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ố Căn cước công dân hoặc Chứng minh nhân dân hoặc Hộ chiếu (đối với cá nhân):……...……</w:t>
            </w:r>
          </w:p>
          <w:p w:rsidR="008A3DFD" w:rsidRDefault="00581150">
            <w:pPr>
              <w:pStyle w:val="ListParagraph"/>
              <w:spacing w:before="0" w:after="0"/>
              <w:ind w:left="36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gày cấp: ……………………….  Có giá trị đến: ……………………………………………..</w:t>
            </w:r>
          </w:p>
          <w:p w:rsidR="008A3DFD" w:rsidRDefault="00581150">
            <w:pPr>
              <w:pStyle w:val="ListParagraph"/>
              <w:spacing w:before="0" w:after="0"/>
              <w:ind w:left="360"/>
              <w:jc w:val="left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Địa chỉ thường trú: ………………………………….…………………………………………….</w:t>
            </w:r>
          </w:p>
        </w:tc>
      </w:tr>
      <w:tr w:rsidR="008A3DFD">
        <w:trPr>
          <w:trHeight w:val="285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pStyle w:val="ListParagraph"/>
              <w:numPr>
                <w:ilvl w:val="1"/>
                <w:numId w:val="6"/>
              </w:numPr>
              <w:spacing w:before="0" w:after="0"/>
              <w:rPr>
                <w:bCs/>
                <w:sz w:val="22"/>
                <w:szCs w:val="22"/>
                <w:lang w:bidi="he-IL"/>
              </w:rPr>
            </w:pPr>
            <w:r>
              <w:rPr>
                <w:bCs/>
                <w:sz w:val="22"/>
                <w:szCs w:val="22"/>
              </w:rPr>
              <w:t>Mã số thuế</w:t>
            </w:r>
            <w:r>
              <w:rPr>
                <w:bCs/>
                <w:sz w:val="22"/>
                <w:szCs w:val="22"/>
                <w:lang w:bidi="he-IL"/>
              </w:rPr>
              <w:t xml:space="preserve"> (đối với tổ chức):</w:t>
            </w:r>
            <w:r>
              <w:rPr>
                <w:bCs/>
                <w:sz w:val="22"/>
                <w:szCs w:val="22"/>
                <w:lang w:val="vi-VN" w:bidi="he-IL"/>
              </w:rPr>
              <w:t xml:space="preserve"> </w:t>
            </w:r>
            <w:r>
              <w:rPr>
                <w:sz w:val="22"/>
                <w:szCs w:val="22"/>
              </w:rPr>
              <w:t>……………………………………………..</w:t>
            </w:r>
            <w:r>
              <w:rPr>
                <w:sz w:val="22"/>
                <w:szCs w:val="22"/>
                <w:lang w:val="vi-VN"/>
              </w:rPr>
              <w:t>......................</w:t>
            </w:r>
          </w:p>
          <w:p w:rsidR="008A3DFD" w:rsidRDefault="00581150">
            <w:pPr>
              <w:pStyle w:val="ListParagraph"/>
              <w:spacing w:before="0" w:after="0"/>
              <w:ind w:left="360"/>
              <w:rPr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t>Địa chỉ trụ sở chính: ……………………………………………..</w:t>
            </w:r>
            <w:r>
              <w:rPr>
                <w:sz w:val="22"/>
                <w:szCs w:val="22"/>
                <w:lang w:val="vi-VN"/>
              </w:rPr>
              <w:t>............................</w:t>
            </w:r>
          </w:p>
          <w:p w:rsidR="008A3DFD" w:rsidRDefault="00581150">
            <w:pPr>
              <w:pStyle w:val="ListParagraph"/>
              <w:spacing w:before="0" w:after="0"/>
              <w:ind w:left="360"/>
              <w:rPr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t>Cơ quan quản lý thuế: ……………………………………………..</w:t>
            </w:r>
            <w:r>
              <w:rPr>
                <w:sz w:val="22"/>
                <w:szCs w:val="22"/>
                <w:lang w:val="vi-VN"/>
              </w:rPr>
              <w:t>...........................</w:t>
            </w:r>
          </w:p>
        </w:tc>
      </w:tr>
      <w:tr w:rsidR="008A3DFD">
        <w:trPr>
          <w:trHeight w:val="299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rPr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t>1.3. Địa chỉ liên lạc: ……………………………………………..</w:t>
            </w:r>
            <w:r>
              <w:rPr>
                <w:sz w:val="22"/>
                <w:szCs w:val="22"/>
                <w:lang w:val="vi-VN"/>
              </w:rPr>
              <w:t>.........................</w:t>
            </w:r>
          </w:p>
        </w:tc>
      </w:tr>
      <w:tr w:rsidR="008A3DFD">
        <w:trPr>
          <w:trHeight w:val="297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ind w:right="-22"/>
              <w:rPr>
                <w:i/>
                <w:iCs/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t>1.4. Số điện thoại liên hệ :</w:t>
            </w:r>
            <w:r>
              <w:rPr>
                <w:sz w:val="22"/>
                <w:szCs w:val="22"/>
                <w:lang w:val="vi-VN"/>
              </w:rPr>
              <w:t xml:space="preserve"> </w:t>
            </w:r>
            <w:r>
              <w:rPr>
                <w:sz w:val="22"/>
                <w:szCs w:val="22"/>
              </w:rPr>
              <w:t>……………………………………………..………………………</w:t>
            </w:r>
          </w:p>
        </w:tc>
      </w:tr>
      <w:tr w:rsidR="008A3DFD">
        <w:trPr>
          <w:trHeight w:val="362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ĐĂNG KÍ TÀI KHOẢN TRỰC TUYẾN</w:t>
            </w:r>
            <w:r>
              <w:rPr>
                <w:b/>
                <w:sz w:val="22"/>
                <w:szCs w:val="22"/>
                <w:lang w:val="vi-VN"/>
              </w:rPr>
              <w:t xml:space="preserve"> </w:t>
            </w:r>
            <w:r>
              <w:rPr>
                <w:bCs/>
                <w:sz w:val="22"/>
                <w:szCs w:val="22"/>
                <w:lang w:val="vi-VN"/>
              </w:rPr>
              <w:t>(</w:t>
            </w:r>
            <w:r>
              <w:rPr>
                <w:bCs/>
                <w:sz w:val="22"/>
                <w:szCs w:val="22"/>
              </w:rPr>
              <w:t xml:space="preserve">nếu có nhu cầu và chỉ kê khai thông tin này đến khi </w:t>
            </w:r>
            <w:r>
              <w:rPr>
                <w:bCs/>
                <w:sz w:val="22"/>
                <w:szCs w:val="22"/>
                <w:lang w:val="vi-VN"/>
              </w:rPr>
              <w:t xml:space="preserve">phải </w:t>
            </w:r>
            <w:r>
              <w:rPr>
                <w:bCs/>
                <w:sz w:val="22"/>
                <w:szCs w:val="22"/>
              </w:rPr>
              <w:t>sử dụng</w:t>
            </w:r>
            <w:r>
              <w:rPr>
                <w:bCs/>
                <w:sz w:val="22"/>
                <w:szCs w:val="22"/>
                <w:lang w:val="vi-VN"/>
              </w:rPr>
              <w:t xml:space="preserve"> tài khoản định danh điện tử để thực hiện </w:t>
            </w:r>
            <w:r>
              <w:rPr>
                <w:bCs/>
                <w:sz w:val="22"/>
                <w:szCs w:val="22"/>
              </w:rPr>
              <w:t>t</w:t>
            </w:r>
            <w:r>
              <w:rPr>
                <w:bCs/>
                <w:sz w:val="22"/>
                <w:szCs w:val="22"/>
                <w:lang w:val="vi-VN"/>
              </w:rPr>
              <w:t>hủ tục hành chính trên</w:t>
            </w:r>
            <w:r>
              <w:rPr>
                <w:bCs/>
                <w:sz w:val="22"/>
                <w:szCs w:val="22"/>
              </w:rPr>
              <w:t xml:space="preserve"> hệ thống dịch vụ công trực tuyến</w:t>
            </w:r>
            <w:r>
              <w:rPr>
                <w:bCs/>
                <w:sz w:val="22"/>
                <w:szCs w:val="22"/>
                <w:lang w:val="vi-VN"/>
              </w:rPr>
              <w:t xml:space="preserve"> theo quy định</w:t>
            </w:r>
            <w:r>
              <w:rPr>
                <w:bCs/>
                <w:sz w:val="22"/>
                <w:szCs w:val="22"/>
              </w:rPr>
              <w:t>)</w:t>
            </w:r>
          </w:p>
        </w:tc>
      </w:tr>
      <w:tr w:rsidR="008A3DFD">
        <w:trPr>
          <w:trHeight w:val="304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t>Số điện thoại di động: ……………………………</w:t>
            </w:r>
            <w:r>
              <w:rPr>
                <w:sz w:val="22"/>
                <w:szCs w:val="22"/>
                <w:lang w:val="vi-VN"/>
              </w:rPr>
              <w:t xml:space="preserve">              </w:t>
            </w:r>
            <w:r>
              <w:rPr>
                <w:sz w:val="22"/>
                <w:szCs w:val="22"/>
              </w:rPr>
              <w:t>Email:</w:t>
            </w:r>
            <w:r>
              <w:t xml:space="preserve"> </w:t>
            </w:r>
            <w:r>
              <w:rPr>
                <w:sz w:val="22"/>
                <w:szCs w:val="22"/>
              </w:rPr>
              <w:t>……………………………</w:t>
            </w:r>
          </w:p>
        </w:tc>
      </w:tr>
      <w:tr w:rsidR="008A3DFD">
        <w:trPr>
          <w:trHeight w:val="376"/>
        </w:trPr>
        <w:tc>
          <w:tcPr>
            <w:tcW w:w="4078" w:type="dxa"/>
            <w:gridSpan w:val="2"/>
            <w:shd w:val="clear" w:color="auto" w:fill="FFFFFF" w:themeFill="background1"/>
            <w:vAlign w:val="center"/>
          </w:tcPr>
          <w:p w:rsidR="008A3DFD" w:rsidRDefault="00581150">
            <w:pPr>
              <w:tabs>
                <w:tab w:val="left" w:pos="8298"/>
              </w:tabs>
              <w:spacing w:before="0" w:after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3. HÌNH THỨC NHẬN KẾT QUẢ 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Trực tiếp        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Dịch vụ bưu chính      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vi-VN"/>
              </w:rPr>
              <w:t>(X)</w:t>
            </w:r>
            <w:r>
              <w:rPr>
                <w:sz w:val="22"/>
                <w:szCs w:val="22"/>
              </w:rPr>
              <w:t xml:space="preserve"> Trực tuyến qua Cổng dịch vụ công trực tuyến 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Trực tuyến qua hình thức trực tuyến khác:…………                        </w:t>
            </w:r>
          </w:p>
        </w:tc>
      </w:tr>
      <w:tr w:rsidR="008A3DFD">
        <w:trPr>
          <w:trHeight w:val="376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lang w:val="fr-FR"/>
              </w:rPr>
              <w:t xml:space="preserve">4. </w:t>
            </w:r>
            <w:r>
              <w:rPr>
                <w:b/>
                <w:spacing w:val="-8"/>
                <w:sz w:val="22"/>
                <w:szCs w:val="22"/>
                <w:lang w:val="fr-FR"/>
              </w:rPr>
              <w:t xml:space="preserve">NỘP PHÍ SỬ DỤNG TẦN SỐ VÔ TUYẾN ĐIỆN </w:t>
            </w:r>
            <w:r>
              <w:rPr>
                <w:bCs/>
                <w:spacing w:val="-8"/>
                <w:sz w:val="22"/>
                <w:szCs w:val="22"/>
                <w:lang w:val="fr-FR"/>
              </w:rPr>
              <w:t>(đối với thời hạn đề nghị cấp phép trên 12 tháng)</w:t>
            </w:r>
          </w:p>
        </w:tc>
      </w:tr>
      <w:tr w:rsidR="008A3DFD">
        <w:trPr>
          <w:trHeight w:val="281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  <w:lang w:val="vi-VN"/>
              </w:rPr>
              <w:t>(X)</w:t>
            </w:r>
            <w:r>
              <w:rPr>
                <w:sz w:val="22"/>
                <w:szCs w:val="22"/>
              </w:rPr>
              <w:t xml:space="preserve"> 01 (một) lần cho toàn bộ thời gian cấp phép                  </w:t>
            </w:r>
          </w:p>
        </w:tc>
      </w:tr>
      <w:tr w:rsidR="008A3DFD">
        <w:trPr>
          <w:trHeight w:val="308"/>
        </w:trPr>
        <w:tc>
          <w:tcPr>
            <w:tcW w:w="90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0" w:after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5. TỔ CHỨC, CÁ NHÂN ĐỀ </w:t>
            </w:r>
            <w:r>
              <w:rPr>
                <w:b/>
                <w:bCs/>
                <w:sz w:val="22"/>
                <w:szCs w:val="22"/>
              </w:rPr>
              <w:t>NGHỊ (tại mục 1) CAM KẾT CÁC ĐIỀU SAU ĐÂY: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. Thiết bị vô tuyến điện phù hợp quy chuẩn kỹ thuật về phát xạ vô tuyến điện, an toàn bức xạ vô tuyến điện và tương thích điện từ.</w:t>
            </w:r>
          </w:p>
          <w:p w:rsidR="008A3DFD" w:rsidRDefault="00581150">
            <w:pPr>
              <w:tabs>
                <w:tab w:val="left" w:pos="540"/>
              </w:tabs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5.2. Người trực tiếp khai thác thiết bị vô tuyến điện thuộc nghiệp vụ vô tuyến điện nghiệp dư, </w:t>
            </w:r>
            <w:r>
              <w:rPr>
                <w:rFonts w:eastAsia="Batang"/>
                <w:sz w:val="22"/>
                <w:szCs w:val="22"/>
                <w:lang w:eastAsia="ko-KR"/>
              </w:rPr>
              <w:t>ng</w:t>
            </w:r>
            <w:r>
              <w:rPr>
                <w:rFonts w:eastAsia="Batang" w:hint="eastAsia"/>
                <w:sz w:val="22"/>
                <w:szCs w:val="22"/>
                <w:lang w:eastAsia="ko-KR"/>
              </w:rPr>
              <w:t>ư</w:t>
            </w:r>
            <w:r>
              <w:rPr>
                <w:rFonts w:eastAsia="Batang"/>
                <w:sz w:val="22"/>
                <w:szCs w:val="22"/>
                <w:lang w:eastAsia="ko-KR"/>
              </w:rPr>
              <w:t>ờ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i 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tr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ự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c ti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ế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p khai thác thi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ế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t b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ị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vô tuy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ế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n </w:t>
            </w:r>
            <w:r>
              <w:rPr>
                <w:rFonts w:eastAsia="Batang" w:hint="eastAsia"/>
                <w:spacing w:val="-8"/>
                <w:sz w:val="22"/>
                <w:szCs w:val="22"/>
                <w:lang w:eastAsia="ko-KR"/>
              </w:rPr>
              <w:t>đ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i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ệ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n trên đài tàu ph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ả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i có ch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ứ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ng ch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ỉ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vô tuy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ế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n </w:t>
            </w:r>
            <w:r>
              <w:rPr>
                <w:rFonts w:eastAsia="Batang" w:hint="eastAsia"/>
                <w:spacing w:val="-8"/>
                <w:sz w:val="22"/>
                <w:szCs w:val="22"/>
                <w:lang w:eastAsia="ko-KR"/>
              </w:rPr>
              <w:t>đ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i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>ệ</w:t>
            </w:r>
            <w:r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n viên theo </w:t>
            </w:r>
            <w:r>
              <w:rPr>
                <w:spacing w:val="-8"/>
                <w:sz w:val="22"/>
                <w:szCs w:val="22"/>
              </w:rPr>
              <w:t>quy định.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3. Thực hiện quy định của pháp luật về bảo đả</w:t>
            </w:r>
            <w:r>
              <w:rPr>
                <w:sz w:val="22"/>
                <w:szCs w:val="22"/>
              </w:rPr>
              <w:t>m an toàn, an ninh thông tin; kiểm tra giải quyết nhiễu có hại và an toàn bức xạ vô tuyến điện.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4. Thiết kế, lắp đặt đài vô tuyến điện, cột ăng - ten phù hợp với quy định về tương thích điện từ, an toàn bức xạ vô tuyến điện, an toàn xây dựng, an toàn hàn</w:t>
            </w:r>
            <w:r>
              <w:rPr>
                <w:sz w:val="22"/>
                <w:szCs w:val="22"/>
              </w:rPr>
              <w:t>g không và quy định pháp luật có liên quan.</w:t>
            </w:r>
          </w:p>
          <w:p w:rsidR="008A3DFD" w:rsidRDefault="00581150">
            <w:p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5. Kê khai đúng và chịu hoàn toàn trách nhiệm với bản khai; nộp phí, lệ phí theo quy định.</w:t>
            </w:r>
          </w:p>
        </w:tc>
      </w:tr>
      <w:tr w:rsidR="008A3D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4"/>
        </w:trPr>
        <w:tc>
          <w:tcPr>
            <w:tcW w:w="2235" w:type="dxa"/>
            <w:shd w:val="clear" w:color="auto" w:fill="FFFFFF" w:themeFill="background1"/>
          </w:tcPr>
          <w:p w:rsidR="008A3DFD" w:rsidRDefault="008A3DFD">
            <w:pPr>
              <w:spacing w:before="0" w:after="0"/>
              <w:ind w:right="775"/>
              <w:jc w:val="center"/>
              <w:rPr>
                <w:rFonts w:eastAsia="Batang"/>
                <w:i/>
                <w:szCs w:val="20"/>
                <w:lang w:eastAsia="ko-KR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</w:tcPr>
          <w:p w:rsidR="008A3DFD" w:rsidRDefault="008A3DFD">
            <w:pPr>
              <w:spacing w:before="0" w:after="0"/>
              <w:jc w:val="center"/>
              <w:rPr>
                <w:i/>
                <w:iCs/>
                <w:sz w:val="6"/>
                <w:szCs w:val="20"/>
              </w:rPr>
            </w:pPr>
          </w:p>
          <w:p w:rsidR="008A3DFD" w:rsidRDefault="00581150">
            <w:pPr>
              <w:spacing w:before="0" w:after="0"/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Cs w:val="20"/>
              </w:rPr>
              <w:t xml:space="preserve">……, </w:t>
            </w:r>
            <w:r>
              <w:rPr>
                <w:i/>
                <w:iCs/>
                <w:sz w:val="22"/>
                <w:szCs w:val="22"/>
              </w:rPr>
              <w:t>ngày….. tháng….. năm…….</w:t>
            </w:r>
          </w:p>
          <w:p w:rsidR="008A3DFD" w:rsidRDefault="00581150">
            <w:pPr>
              <w:spacing w:before="0" w:after="0"/>
              <w:jc w:val="center"/>
              <w:rPr>
                <w:rFonts w:eastAsia="Batang"/>
                <w:b/>
                <w:bCs/>
                <w:sz w:val="22"/>
                <w:szCs w:val="22"/>
                <w:vertAlign w:val="superscript"/>
                <w:lang w:eastAsia="ko-KR"/>
              </w:rPr>
            </w:pP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QUY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Ề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N H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Ạ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N, CH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Ứ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C V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Ụ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 xml:space="preserve"> C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Ủ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A NGƯ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Ờ</w:t>
            </w:r>
            <w:r>
              <w:rPr>
                <w:rFonts w:eastAsia="Batang"/>
                <w:b/>
                <w:bCs/>
                <w:sz w:val="22"/>
                <w:szCs w:val="22"/>
                <w:lang w:eastAsia="ko-KR"/>
              </w:rPr>
              <w:t>I KÝ</w:t>
            </w:r>
          </w:p>
          <w:p w:rsidR="008A3DFD" w:rsidRDefault="00581150">
            <w:pPr>
              <w:spacing w:before="0" w:after="0"/>
              <w:jc w:val="center"/>
              <w:rPr>
                <w:rFonts w:eastAsia="Batang"/>
                <w:i/>
                <w:sz w:val="22"/>
                <w:szCs w:val="22"/>
                <w:lang w:eastAsia="ko-KR"/>
              </w:rPr>
            </w:pPr>
            <w:r>
              <w:rPr>
                <w:rFonts w:eastAsia="Batang"/>
                <w:i/>
                <w:sz w:val="22"/>
                <w:szCs w:val="22"/>
                <w:lang w:eastAsia="ko-KR"/>
              </w:rPr>
              <w:t>(C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ữ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ký c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ủ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a cá nhân đ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ề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ng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ị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c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ấ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p phép ho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ặ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c ngư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ờ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i có t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ẩ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m quy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ề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n </w:t>
            </w:r>
          </w:p>
          <w:p w:rsidR="008A3DFD" w:rsidRDefault="00581150">
            <w:pPr>
              <w:spacing w:before="0" w:after="0"/>
              <w:jc w:val="center"/>
              <w:rPr>
                <w:rFonts w:eastAsia="Batang"/>
                <w:i/>
                <w:sz w:val="22"/>
                <w:szCs w:val="22"/>
                <w:vertAlign w:val="superscript"/>
                <w:lang w:eastAsia="ko-KR"/>
              </w:rPr>
            </w:pPr>
            <w:r>
              <w:rPr>
                <w:rFonts w:eastAsia="Batang"/>
                <w:i/>
                <w:sz w:val="22"/>
                <w:szCs w:val="22"/>
                <w:lang w:eastAsia="ko-KR"/>
              </w:rPr>
              <w:t>đ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ạ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i di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ệ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n cho t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ổ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c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ứ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c đ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ề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ng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ị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c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ấ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p phép và đóng d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ấ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u đ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ố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i v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ớ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i t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ổ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 xml:space="preserve"> ch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ứ</w:t>
            </w:r>
            <w:r>
              <w:rPr>
                <w:rFonts w:eastAsia="Batang"/>
                <w:i/>
                <w:sz w:val="22"/>
                <w:szCs w:val="22"/>
                <w:lang w:eastAsia="ko-KR"/>
              </w:rPr>
              <w:t>c)</w:t>
            </w:r>
          </w:p>
          <w:p w:rsidR="008A3DFD" w:rsidRDefault="008A3DFD">
            <w:pPr>
              <w:spacing w:before="0" w:after="0"/>
              <w:ind w:left="34"/>
              <w:jc w:val="center"/>
              <w:rPr>
                <w:rFonts w:eastAsia="Batang"/>
                <w:i/>
                <w:sz w:val="2"/>
                <w:szCs w:val="20"/>
                <w:lang w:eastAsia="ko-KR"/>
              </w:rPr>
            </w:pPr>
          </w:p>
          <w:p w:rsidR="008A3DFD" w:rsidRDefault="008A3DFD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:rsidR="008A3DFD" w:rsidRDefault="008A3DFD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:rsidR="008A3DFD" w:rsidRDefault="008A3DFD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:rsidR="008A3DFD" w:rsidRDefault="008A3DFD">
            <w:pPr>
              <w:spacing w:before="0" w:after="0"/>
              <w:ind w:left="34"/>
              <w:jc w:val="center"/>
              <w:rPr>
                <w:rFonts w:eastAsia="Batang"/>
                <w:i/>
                <w:sz w:val="4"/>
                <w:szCs w:val="20"/>
                <w:lang w:eastAsia="ko-KR"/>
              </w:rPr>
            </w:pPr>
          </w:p>
          <w:p w:rsidR="008A3DFD" w:rsidRDefault="00581150">
            <w:pPr>
              <w:spacing w:before="0" w:after="0"/>
              <w:jc w:val="center"/>
              <w:rPr>
                <w:b/>
                <w:bCs/>
                <w:iCs/>
                <w:sz w:val="22"/>
                <w:szCs w:val="22"/>
              </w:rPr>
            </w:pPr>
            <w:r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>H</w:t>
            </w:r>
            <w:r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>ọ</w:t>
            </w:r>
            <w:r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 xml:space="preserve"> và tên</w:t>
            </w:r>
          </w:p>
        </w:tc>
      </w:tr>
    </w:tbl>
    <w:p w:rsidR="008A3DFD" w:rsidRDefault="008A3DFD">
      <w:pPr>
        <w:spacing w:before="120" w:after="0"/>
        <w:jc w:val="center"/>
        <w:rPr>
          <w:b/>
          <w:bCs/>
          <w:sz w:val="22"/>
          <w:szCs w:val="22"/>
        </w:rPr>
      </w:pPr>
    </w:p>
    <w:bookmarkEnd w:id="0"/>
    <w:p w:rsidR="008A3DFD" w:rsidRDefault="00581150">
      <w:pPr>
        <w:spacing w:before="0" w:after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BẢN KHAI THÔNG SỐ KỸ THUẬT, KHAI THÁC 1g2</w:t>
      </w:r>
    </w:p>
    <w:p w:rsidR="008A3DFD" w:rsidRDefault="00581150">
      <w:pPr>
        <w:spacing w:before="0" w:after="0"/>
        <w:ind w:right="51"/>
        <w:jc w:val="center"/>
        <w:rPr>
          <w:bCs/>
          <w:sz w:val="22"/>
          <w:szCs w:val="22"/>
          <w:lang w:val="nl-NL"/>
        </w:rPr>
      </w:pPr>
      <w:r>
        <w:rPr>
          <w:bCs/>
          <w:sz w:val="22"/>
          <w:szCs w:val="22"/>
          <w:lang w:val="nl-NL"/>
        </w:rPr>
        <w:t>Áp dụng đối với mạng thông tin vô tuyến điện nội bộ</w:t>
      </w:r>
    </w:p>
    <w:p w:rsidR="008A3DFD" w:rsidRDefault="008A3DFD">
      <w:pPr>
        <w:spacing w:before="0" w:after="0"/>
        <w:jc w:val="center"/>
        <w:rPr>
          <w:b/>
          <w:bCs/>
          <w:sz w:val="22"/>
          <w:szCs w:val="22"/>
        </w:rPr>
      </w:pPr>
    </w:p>
    <w:p w:rsidR="008A3DFD" w:rsidRDefault="00581150">
      <w:pPr>
        <w:spacing w:before="0" w:after="0"/>
        <w:jc w:val="center"/>
        <w:rPr>
          <w:b/>
          <w:bCs/>
          <w:sz w:val="22"/>
          <w:szCs w:val="22"/>
          <w:lang w:val="nl-NL"/>
        </w:rPr>
      </w:pPr>
      <w:r>
        <w:rPr>
          <w:b/>
          <w:bCs/>
          <w:sz w:val="22"/>
          <w:szCs w:val="22"/>
          <w:lang w:val="vi-VN"/>
        </w:rPr>
        <w:t>(X)</w:t>
      </w:r>
      <w:r>
        <w:rPr>
          <w:b/>
          <w:bCs/>
          <w:sz w:val="22"/>
          <w:szCs w:val="22"/>
          <w:lang w:val="nl-NL"/>
        </w:rPr>
        <w:t xml:space="preserve"> Cấp             </w:t>
      </w:r>
      <w:r>
        <w:rPr>
          <w:b/>
          <w:bCs/>
          <w:sz w:val="22"/>
          <w:szCs w:val="22"/>
        </w:rPr>
        <w:sym w:font="Symbol" w:char="F0A0"/>
      </w:r>
      <w:r>
        <w:rPr>
          <w:b/>
          <w:bCs/>
          <w:sz w:val="22"/>
          <w:szCs w:val="22"/>
          <w:lang w:val="nl-NL"/>
        </w:rPr>
        <w:t xml:space="preserve"> Sửa đổi, bổ sung nội dung cho giấy phép số  …………..</w:t>
      </w:r>
    </w:p>
    <w:p w:rsidR="008A3DFD" w:rsidRDefault="00581150">
      <w:pPr>
        <w:tabs>
          <w:tab w:val="left" w:pos="426"/>
        </w:tabs>
        <w:spacing w:after="120"/>
        <w:ind w:right="29"/>
        <w:rPr>
          <w:b/>
          <w:bCs/>
          <w:sz w:val="22"/>
          <w:szCs w:val="22"/>
          <w:lang w:val="nl-NL"/>
        </w:rPr>
      </w:pPr>
      <w:r>
        <w:rPr>
          <w:b/>
          <w:bCs/>
          <w:sz w:val="22"/>
          <w:szCs w:val="22"/>
          <w:lang w:val="nl-NL"/>
        </w:rPr>
        <w:t xml:space="preserve">              Tờ số: ……………/ tổng số tờ của Bản khai thông số kỹ thuật, khai thác: ………….</w:t>
      </w:r>
    </w:p>
    <w:p w:rsidR="008A3DFD" w:rsidRDefault="008A3DFD">
      <w:pPr>
        <w:tabs>
          <w:tab w:val="left" w:pos="426"/>
        </w:tabs>
        <w:spacing w:after="120"/>
        <w:ind w:right="29"/>
        <w:rPr>
          <w:sz w:val="16"/>
          <w:szCs w:val="22"/>
          <w:lang w:val="nl-NL"/>
        </w:rPr>
      </w:pPr>
    </w:p>
    <w:p w:rsidR="008A3DFD" w:rsidRDefault="008A3DFD">
      <w:pPr>
        <w:rPr>
          <w:vanish/>
          <w:sz w:val="22"/>
          <w:szCs w:val="22"/>
        </w:rPr>
      </w:pPr>
    </w:p>
    <w:tbl>
      <w:tblPr>
        <w:tblW w:w="935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1255"/>
        <w:gridCol w:w="765"/>
        <w:gridCol w:w="2502"/>
        <w:gridCol w:w="3328"/>
      </w:tblGrid>
      <w:tr w:rsidR="008A3DFD">
        <w:trPr>
          <w:cantSplit/>
          <w:trHeight w:val="1329"/>
        </w:trPr>
        <w:tc>
          <w:tcPr>
            <w:tcW w:w="27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 MỤC ĐÍCH SỬ DỤNG</w:t>
            </w:r>
          </w:p>
          <w:p w:rsidR="008A3DFD" w:rsidRDefault="008A3DFD">
            <w:pPr>
              <w:rPr>
                <w:b/>
                <w:sz w:val="22"/>
                <w:szCs w:val="22"/>
                <w:shd w:val="clear" w:color="auto" w:fill="E0E0E0"/>
              </w:rPr>
            </w:pPr>
          </w:p>
          <w:p w:rsidR="008A3DFD" w:rsidRDefault="008A3DFD">
            <w:pPr>
              <w:rPr>
                <w:b/>
                <w:sz w:val="22"/>
                <w:szCs w:val="22"/>
                <w:shd w:val="clear" w:color="auto" w:fill="E0E0E0"/>
              </w:rPr>
            </w:pPr>
          </w:p>
        </w:tc>
        <w:tc>
          <w:tcPr>
            <w:tcW w:w="659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vi-VN"/>
              </w:rPr>
              <w:t>(X)</w:t>
            </w:r>
            <w:r>
              <w:rPr>
                <w:sz w:val="22"/>
                <w:szCs w:val="22"/>
              </w:rPr>
              <w:t xml:space="preserve"> Liên lạc nội bộ </w:t>
            </w:r>
          </w:p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Điều hành sản xuất</w:t>
            </w:r>
          </w:p>
          <w:p w:rsidR="008A3DFD" w:rsidRDefault="00581150">
            <w:pPr>
              <w:rPr>
                <w:sz w:val="22"/>
                <w:szCs w:val="22"/>
                <w:lang w:val="vi-VN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Bảo vệ</w:t>
            </w:r>
          </w:p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Liên lạc trong nhà hàng, khách sạn</w:t>
            </w:r>
          </w:p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Khác:…………….</w:t>
            </w:r>
          </w:p>
        </w:tc>
      </w:tr>
      <w:tr w:rsidR="008A3DFD">
        <w:trPr>
          <w:cantSplit/>
          <w:trHeight w:val="333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lang w:val="fr-FR"/>
              </w:rPr>
              <w:t>2. THỜI GIAN ĐỀ NGHỊ CẤP PHÉP (đối với cấp)</w:t>
            </w:r>
          </w:p>
        </w:tc>
      </w:tr>
      <w:tr w:rsidR="008A3DFD">
        <w:trPr>
          <w:cantSplit/>
          <w:trHeight w:val="495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1 năm                  </w:t>
            </w: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2 năm                 </w:t>
            </w: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3 năm               </w:t>
            </w: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10 năm                  </w:t>
            </w: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 Khác:……………………….</w:t>
            </w:r>
          </w:p>
        </w:tc>
      </w:tr>
      <w:tr w:rsidR="008A3DFD">
        <w:trPr>
          <w:cantSplit/>
          <w:trHeight w:hRule="exact" w:val="397"/>
        </w:trPr>
        <w:tc>
          <w:tcPr>
            <w:tcW w:w="27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. TỔNG SỐ THIẾT BỊ</w:t>
            </w:r>
          </w:p>
        </w:tc>
        <w:tc>
          <w:tcPr>
            <w:tcW w:w="6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8A3DFD">
            <w:pPr>
              <w:jc w:val="center"/>
              <w:rPr>
                <w:b/>
                <w:sz w:val="22"/>
                <w:szCs w:val="22"/>
                <w:shd w:val="clear" w:color="auto" w:fill="E0E0E0"/>
                <w:lang w:val="vi-VN"/>
              </w:rPr>
            </w:pPr>
          </w:p>
        </w:tc>
      </w:tr>
      <w:tr w:rsidR="008A3DFD">
        <w:trPr>
          <w:cantSplit/>
          <w:trHeight w:val="336"/>
        </w:trPr>
        <w:tc>
          <w:tcPr>
            <w:tcW w:w="15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40"/>
              <w:rPr>
                <w:rFonts w:ascii="Times New Roman Bold" w:hAnsi="Times New Roman Bold"/>
                <w:b/>
                <w:spacing w:val="-8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4. PHẠM VI </w:t>
            </w:r>
            <w:r>
              <w:rPr>
                <w:rFonts w:ascii="Times New Roman Bold" w:hAnsi="Times New Roman Bold"/>
                <w:b/>
                <w:spacing w:val="-8"/>
                <w:sz w:val="22"/>
                <w:szCs w:val="22"/>
              </w:rPr>
              <w:t>HOẠT ĐỘNG</w:t>
            </w:r>
          </w:p>
          <w:p w:rsidR="008A3DFD" w:rsidRDefault="008A3DFD">
            <w:pPr>
              <w:spacing w:before="40"/>
              <w:rPr>
                <w:b/>
                <w:sz w:val="22"/>
                <w:szCs w:val="22"/>
              </w:rPr>
            </w:pPr>
          </w:p>
          <w:p w:rsidR="008A3DFD" w:rsidRDefault="008A3DFD">
            <w:pPr>
              <w:spacing w:before="40"/>
              <w:rPr>
                <w:b/>
                <w:sz w:val="22"/>
                <w:szCs w:val="22"/>
              </w:rPr>
            </w:pPr>
          </w:p>
          <w:p w:rsidR="008A3DFD" w:rsidRDefault="008A3DFD">
            <w:pPr>
              <w:spacing w:before="40"/>
              <w:rPr>
                <w:b/>
                <w:sz w:val="22"/>
                <w:szCs w:val="22"/>
              </w:rPr>
            </w:pPr>
          </w:p>
        </w:tc>
        <w:tc>
          <w:tcPr>
            <w:tcW w:w="12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4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Địa chỉ </w:t>
            </w:r>
          </w:p>
        </w:tc>
        <w:tc>
          <w:tcPr>
            <w:tcW w:w="6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40"/>
              <w:rPr>
                <w:sz w:val="22"/>
                <w:szCs w:val="22"/>
                <w:lang w:val="vi-VN"/>
              </w:rPr>
            </w:pP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S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ố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 xml:space="preserve"> nhà, đư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ờ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ng ph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ố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 xml:space="preserve"> (thôn xóm), phư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ờ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ng/xã:</w:t>
            </w:r>
            <w:r>
              <w:rPr>
                <w:rStyle w:val="Khc"/>
                <w:rFonts w:eastAsia="SimSun"/>
                <w:bCs/>
                <w:sz w:val="22"/>
                <w:szCs w:val="22"/>
                <w:lang w:val="vi-VN" w:eastAsia="vi-VN"/>
              </w:rPr>
              <w:t xml:space="preserve"> </w:t>
            </w:r>
          </w:p>
        </w:tc>
      </w:tr>
      <w:tr w:rsidR="008A3DFD">
        <w:trPr>
          <w:cantSplit/>
          <w:trHeight w:hRule="exact" w:val="365"/>
        </w:trPr>
        <w:tc>
          <w:tcPr>
            <w:tcW w:w="15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8A3DFD">
            <w:pPr>
              <w:rPr>
                <w:b/>
                <w:sz w:val="22"/>
                <w:szCs w:val="22"/>
              </w:rPr>
            </w:pPr>
          </w:p>
        </w:tc>
        <w:tc>
          <w:tcPr>
            <w:tcW w:w="12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8A3DFD">
            <w:pPr>
              <w:rPr>
                <w:bCs/>
                <w:sz w:val="22"/>
                <w:szCs w:val="22"/>
              </w:rPr>
            </w:pPr>
          </w:p>
        </w:tc>
        <w:tc>
          <w:tcPr>
            <w:tcW w:w="3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40"/>
              <w:rPr>
                <w:sz w:val="22"/>
                <w:szCs w:val="22"/>
                <w:lang w:val="vi-VN"/>
              </w:rPr>
            </w:pP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Qu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ậ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n/ huy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ệ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n:</w:t>
            </w:r>
            <w:r>
              <w:rPr>
                <w:rStyle w:val="Khc"/>
                <w:rFonts w:eastAsia="SimSun"/>
                <w:bCs/>
                <w:sz w:val="22"/>
                <w:szCs w:val="22"/>
                <w:lang w:val="vi-VN" w:eastAsia="vi-VN"/>
              </w:rPr>
              <w:t xml:space="preserve"> </w:t>
            </w:r>
          </w:p>
          <w:p w:rsidR="008A3DFD" w:rsidRDefault="008A3DFD">
            <w:pPr>
              <w:spacing w:before="40"/>
              <w:rPr>
                <w:sz w:val="22"/>
                <w:szCs w:val="22"/>
              </w:rPr>
            </w:pP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A3DFD" w:rsidRDefault="00581150">
            <w:pPr>
              <w:spacing w:before="40"/>
              <w:rPr>
                <w:sz w:val="22"/>
                <w:szCs w:val="22"/>
                <w:lang w:val="vi-VN"/>
              </w:rPr>
            </w:pP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T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ỉ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nh/thành ph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ố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:</w:t>
            </w:r>
            <w:r>
              <w:rPr>
                <w:rStyle w:val="Khc"/>
                <w:rFonts w:eastAsia="SimSun"/>
                <w:bCs/>
                <w:sz w:val="22"/>
                <w:szCs w:val="22"/>
                <w:lang w:val="vi-VN" w:eastAsia="vi-VN"/>
              </w:rPr>
              <w:t xml:space="preserve"> </w:t>
            </w:r>
          </w:p>
        </w:tc>
      </w:tr>
      <w:tr w:rsidR="008A3DFD">
        <w:trPr>
          <w:cantSplit/>
          <w:trHeight w:hRule="exact" w:val="668"/>
        </w:trPr>
        <w:tc>
          <w:tcPr>
            <w:tcW w:w="15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8A3DFD">
            <w:pPr>
              <w:rPr>
                <w:b/>
                <w:sz w:val="22"/>
                <w:szCs w:val="22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Cs/>
                <w:spacing w:val="-10"/>
                <w:sz w:val="22"/>
                <w:szCs w:val="22"/>
              </w:rPr>
            </w:pPr>
            <w:r>
              <w:rPr>
                <w:bCs/>
                <w:spacing w:val="-10"/>
                <w:sz w:val="22"/>
                <w:szCs w:val="22"/>
              </w:rPr>
              <w:t>Vị trí (tọa độ)</w:t>
            </w:r>
          </w:p>
        </w:tc>
        <w:tc>
          <w:tcPr>
            <w:tcW w:w="3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spacing w:before="40"/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</w:pP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Kinh đ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ộ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 xml:space="preserve">: </w:t>
            </w:r>
            <w:r>
              <w:rPr>
                <w:rStyle w:val="Khc"/>
                <w:rFonts w:eastAsia="SimSun"/>
                <w:b/>
                <w:sz w:val="22"/>
                <w:szCs w:val="22"/>
                <w:lang w:eastAsia="vi-VN"/>
              </w:rPr>
              <w:t>"E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A3DFD" w:rsidRDefault="00581150">
            <w:pPr>
              <w:spacing w:before="40"/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</w:pP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Vĩ đ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>ộ</w:t>
            </w:r>
            <w:r>
              <w:rPr>
                <w:rStyle w:val="Khc"/>
                <w:rFonts w:eastAsia="SimSun"/>
                <w:bCs/>
                <w:sz w:val="22"/>
                <w:szCs w:val="22"/>
                <w:lang w:eastAsia="vi-VN"/>
              </w:rPr>
              <w:t xml:space="preserve">: </w:t>
            </w:r>
            <w:r>
              <w:rPr>
                <w:rStyle w:val="Khc"/>
                <w:rFonts w:eastAsia="SimSun"/>
                <w:b/>
                <w:sz w:val="22"/>
                <w:szCs w:val="22"/>
                <w:lang w:eastAsia="vi-VN"/>
              </w:rPr>
              <w:t>"N</w:t>
            </w:r>
          </w:p>
        </w:tc>
      </w:tr>
      <w:tr w:rsidR="008A3DFD">
        <w:trPr>
          <w:cantSplit/>
          <w:trHeight w:val="397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5. THIẾT BỊ VÔ TUYẾN ĐIỆN </w:t>
            </w:r>
          </w:p>
        </w:tc>
      </w:tr>
      <w:tr w:rsidR="008A3DFD">
        <w:trPr>
          <w:cantSplit/>
          <w:trHeight w:hRule="exact" w:val="525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. Tên thiết bị/Hãng sản xuất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  <w:lang w:val="vi-VN"/>
              </w:rPr>
            </w:pPr>
          </w:p>
        </w:tc>
      </w:tr>
      <w:tr w:rsidR="008A3DFD">
        <w:trPr>
          <w:cantSplit/>
          <w:trHeight w:hRule="exact" w:val="397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. Các mức công suất phát (W)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8A3DFD">
        <w:trPr>
          <w:cantSplit/>
          <w:trHeight w:hRule="exact" w:val="397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3. Ký hiệu phát xạ 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8A3DFD">
        <w:trPr>
          <w:cantSplit/>
          <w:trHeight w:hRule="exact" w:val="397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4. </w:t>
            </w:r>
            <w:r>
              <w:rPr>
                <w:sz w:val="22"/>
                <w:szCs w:val="22"/>
              </w:rPr>
              <w:t>Dải tần thiết bị (MHz)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  <w:lang w:val="vi-VN"/>
              </w:rPr>
            </w:pPr>
          </w:p>
        </w:tc>
      </w:tr>
      <w:tr w:rsidR="008A3DFD">
        <w:trPr>
          <w:cantSplit/>
          <w:trHeight w:hRule="exact" w:val="722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5. Độ cao sử dụng tối đa so với mặt đất (m)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8A3DFD">
        <w:trPr>
          <w:cantSplit/>
          <w:trHeight w:val="757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6. Thông tin sửa đổi, bổ sung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Bổ sung           </w:t>
            </w:r>
          </w:p>
          <w:p w:rsidR="008A3DFD" w:rsidRDefault="0058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Hủy bỏ  </w:t>
            </w:r>
          </w:p>
          <w:p w:rsidR="008A3DFD" w:rsidRDefault="00581150">
            <w:pPr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Symbol" w:char="F097"/>
            </w:r>
            <w:r>
              <w:rPr>
                <w:sz w:val="22"/>
                <w:szCs w:val="22"/>
              </w:rPr>
              <w:t xml:space="preserve"> Thay thế cho thiết bị………………..                              </w:t>
            </w:r>
          </w:p>
        </w:tc>
      </w:tr>
      <w:tr w:rsidR="008A3DFD">
        <w:trPr>
          <w:cantSplit/>
          <w:trHeight w:val="302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/>
                <w:sz w:val="22"/>
                <w:szCs w:val="22"/>
                <w:lang w:val="pt-BR"/>
              </w:rPr>
            </w:pPr>
            <w:r>
              <w:rPr>
                <w:b/>
                <w:bCs/>
                <w:sz w:val="22"/>
                <w:szCs w:val="22"/>
              </w:rPr>
              <w:t xml:space="preserve">6. </w:t>
            </w:r>
            <w:r>
              <w:rPr>
                <w:b/>
                <w:bCs/>
                <w:sz w:val="22"/>
                <w:szCs w:val="22"/>
                <w:lang w:val="vi-VN"/>
              </w:rPr>
              <w:t>TẦN SỐ ĐỀ NGHỊ (nếu có)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jc w:val="center"/>
              <w:rPr>
                <w:b/>
                <w:bCs/>
                <w:sz w:val="22"/>
                <w:szCs w:val="22"/>
                <w:lang w:val="vi-VN"/>
              </w:rPr>
            </w:pPr>
          </w:p>
        </w:tc>
      </w:tr>
      <w:tr w:rsidR="008A3DFD">
        <w:trPr>
          <w:cantSplit/>
          <w:trHeight w:val="302"/>
        </w:trPr>
        <w:tc>
          <w:tcPr>
            <w:tcW w:w="35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3DFD" w:rsidRDefault="00581150">
            <w:pPr>
              <w:rPr>
                <w:b/>
                <w:bCs/>
                <w:sz w:val="22"/>
                <w:szCs w:val="22"/>
                <w:lang w:val="vi-VN"/>
              </w:rPr>
            </w:pPr>
            <w:r>
              <w:rPr>
                <w:b/>
                <w:sz w:val="22"/>
                <w:szCs w:val="22"/>
                <w:lang w:val="pt-BR"/>
              </w:rPr>
              <w:t xml:space="preserve">7. CÁC THÔNG TIN KHÁC (nếu </w:t>
            </w:r>
            <w:r>
              <w:rPr>
                <w:b/>
                <w:sz w:val="22"/>
                <w:szCs w:val="22"/>
                <w:lang w:val="pt-BR"/>
              </w:rPr>
              <w:t>có)</w:t>
            </w:r>
          </w:p>
        </w:tc>
        <w:tc>
          <w:tcPr>
            <w:tcW w:w="5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3DFD" w:rsidRDefault="008A3DFD">
            <w:pPr>
              <w:rPr>
                <w:b/>
                <w:bCs/>
                <w:sz w:val="22"/>
                <w:szCs w:val="22"/>
              </w:rPr>
            </w:pPr>
          </w:p>
        </w:tc>
      </w:tr>
    </w:tbl>
    <w:p w:rsidR="008A3DFD" w:rsidRDefault="008A3DFD">
      <w:pPr>
        <w:spacing w:before="120"/>
        <w:ind w:left="567" w:right="60" w:hanging="567"/>
        <w:jc w:val="center"/>
        <w:rPr>
          <w:b/>
          <w:bCs/>
          <w:szCs w:val="20"/>
          <w:lang w:val="nl-NL"/>
        </w:rPr>
      </w:pPr>
    </w:p>
    <w:p w:rsidR="008A3DFD" w:rsidRDefault="008A3DFD">
      <w:pPr>
        <w:spacing w:before="120" w:after="120" w:line="264" w:lineRule="auto"/>
        <w:rPr>
          <w:b/>
          <w:bCs/>
          <w:sz w:val="22"/>
          <w:lang w:val="vi-VN"/>
        </w:rPr>
      </w:pPr>
    </w:p>
    <w:sectPr w:rsidR="008A3DFD">
      <w:pgSz w:w="11907" w:h="16839"/>
      <w:pgMar w:top="1134" w:right="1134" w:bottom="1134" w:left="1701" w:header="454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150" w:rsidRDefault="00581150">
      <w:r>
        <w:separator/>
      </w:r>
    </w:p>
  </w:endnote>
  <w:endnote w:type="continuationSeparator" w:id="0">
    <w:p w:rsidR="00581150" w:rsidRDefault="00581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VnTime">
    <w:altName w:val="Segoe Print"/>
    <w:charset w:val="00"/>
    <w:family w:val="swiss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150" w:rsidRDefault="00581150">
      <w:pPr>
        <w:spacing w:before="0" w:after="0"/>
      </w:pPr>
      <w:r>
        <w:separator/>
      </w:r>
    </w:p>
  </w:footnote>
  <w:footnote w:type="continuationSeparator" w:id="0">
    <w:p w:rsidR="00581150" w:rsidRDefault="0058115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84F9C"/>
    <w:multiLevelType w:val="multilevel"/>
    <w:tmpl w:val="0D884F9C"/>
    <w:lvl w:ilvl="0">
      <w:start w:val="1"/>
      <w:numFmt w:val="decimal"/>
      <w:pStyle w:val="iu"/>
      <w:lvlText w:val="Điều %1."/>
      <w:lvlJc w:val="left"/>
      <w:pPr>
        <w:ind w:left="786" w:hanging="360"/>
      </w:pPr>
      <w:rPr>
        <w:b/>
        <w:strike w:val="0"/>
        <w:sz w:val="28"/>
        <w:szCs w:val="28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023" w:hanging="360"/>
      </w:pPr>
      <w:rPr>
        <w:rFonts w:hint="default"/>
        <w:color w:val="000000" w:themeColor="text1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  <w:color w:val="000000" w:themeColor="text1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" w15:restartNumberingAfterBreak="0">
    <w:nsid w:val="135D094F"/>
    <w:multiLevelType w:val="multilevel"/>
    <w:tmpl w:val="135D094F"/>
    <w:lvl w:ilvl="0">
      <w:start w:val="1"/>
      <w:numFmt w:val="decimal"/>
      <w:pStyle w:val="Phuluc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" w15:restartNumberingAfterBreak="0">
    <w:nsid w:val="1B984C6B"/>
    <w:multiLevelType w:val="multilevel"/>
    <w:tmpl w:val="1B984C6B"/>
    <w:lvl w:ilvl="0">
      <w:start w:val="1"/>
      <w:numFmt w:val="decimal"/>
      <w:pStyle w:val="Heading3"/>
      <w:lvlText w:val="Tiểu mục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11CBD"/>
    <w:multiLevelType w:val="multilevel"/>
    <w:tmpl w:val="4A611CBD"/>
    <w:lvl w:ilvl="0">
      <w:start w:val="1"/>
      <w:numFmt w:val="decimal"/>
      <w:pStyle w:val="Heading4"/>
      <w:lvlText w:val="Điều %1."/>
      <w:lvlJc w:val="left"/>
      <w:pPr>
        <w:ind w:left="1287" w:hanging="360"/>
      </w:pPr>
      <w:rPr>
        <w:rFonts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47236FF"/>
    <w:multiLevelType w:val="multilevel"/>
    <w:tmpl w:val="647236F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ECE211D"/>
    <w:multiLevelType w:val="multilevel"/>
    <w:tmpl w:val="6ECE211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2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DcwNTKytLQ0tDBV0lEKTi0uzszPAykwqgUA9r5GOiwAAAA="/>
  </w:docVars>
  <w:rsids>
    <w:rsidRoot w:val="00FE6A72"/>
    <w:rsid w:val="000005B6"/>
    <w:rsid w:val="000012DA"/>
    <w:rsid w:val="00001C90"/>
    <w:rsid w:val="00001F79"/>
    <w:rsid w:val="00002206"/>
    <w:rsid w:val="00002523"/>
    <w:rsid w:val="00002E33"/>
    <w:rsid w:val="00002F80"/>
    <w:rsid w:val="0000518E"/>
    <w:rsid w:val="000054FC"/>
    <w:rsid w:val="00005890"/>
    <w:rsid w:val="00006654"/>
    <w:rsid w:val="00007027"/>
    <w:rsid w:val="00007068"/>
    <w:rsid w:val="0001006F"/>
    <w:rsid w:val="00010908"/>
    <w:rsid w:val="000119A9"/>
    <w:rsid w:val="000119FC"/>
    <w:rsid w:val="00011DA2"/>
    <w:rsid w:val="00011F65"/>
    <w:rsid w:val="00012EBD"/>
    <w:rsid w:val="00013774"/>
    <w:rsid w:val="00014740"/>
    <w:rsid w:val="00014961"/>
    <w:rsid w:val="00015841"/>
    <w:rsid w:val="00015BDF"/>
    <w:rsid w:val="000167B0"/>
    <w:rsid w:val="00016A72"/>
    <w:rsid w:val="00016FE2"/>
    <w:rsid w:val="00020B13"/>
    <w:rsid w:val="00020B95"/>
    <w:rsid w:val="000214C0"/>
    <w:rsid w:val="0002274D"/>
    <w:rsid w:val="00023D84"/>
    <w:rsid w:val="00030128"/>
    <w:rsid w:val="000303D8"/>
    <w:rsid w:val="00033E35"/>
    <w:rsid w:val="00034419"/>
    <w:rsid w:val="00034F7C"/>
    <w:rsid w:val="0003546B"/>
    <w:rsid w:val="00036286"/>
    <w:rsid w:val="000368C8"/>
    <w:rsid w:val="00036AC0"/>
    <w:rsid w:val="000371D5"/>
    <w:rsid w:val="000402A9"/>
    <w:rsid w:val="00040E68"/>
    <w:rsid w:val="000417A5"/>
    <w:rsid w:val="00041BBC"/>
    <w:rsid w:val="00043B9C"/>
    <w:rsid w:val="00044C74"/>
    <w:rsid w:val="00045148"/>
    <w:rsid w:val="00045791"/>
    <w:rsid w:val="00045D27"/>
    <w:rsid w:val="000467D9"/>
    <w:rsid w:val="00046CE6"/>
    <w:rsid w:val="00046FBB"/>
    <w:rsid w:val="000470D8"/>
    <w:rsid w:val="00047122"/>
    <w:rsid w:val="0004742F"/>
    <w:rsid w:val="000502D8"/>
    <w:rsid w:val="00050578"/>
    <w:rsid w:val="000518F1"/>
    <w:rsid w:val="00052881"/>
    <w:rsid w:val="000531C8"/>
    <w:rsid w:val="0005480E"/>
    <w:rsid w:val="00054868"/>
    <w:rsid w:val="00054A17"/>
    <w:rsid w:val="00055A7D"/>
    <w:rsid w:val="00055BF5"/>
    <w:rsid w:val="0005676F"/>
    <w:rsid w:val="00056A08"/>
    <w:rsid w:val="00056F19"/>
    <w:rsid w:val="000570D2"/>
    <w:rsid w:val="000577B3"/>
    <w:rsid w:val="00060959"/>
    <w:rsid w:val="00061ED4"/>
    <w:rsid w:val="00061F10"/>
    <w:rsid w:val="0006218E"/>
    <w:rsid w:val="000629AA"/>
    <w:rsid w:val="00062EA3"/>
    <w:rsid w:val="00062EAD"/>
    <w:rsid w:val="00062EC3"/>
    <w:rsid w:val="00063076"/>
    <w:rsid w:val="000641B4"/>
    <w:rsid w:val="00065B3C"/>
    <w:rsid w:val="000678E0"/>
    <w:rsid w:val="000702B8"/>
    <w:rsid w:val="00071999"/>
    <w:rsid w:val="00072B06"/>
    <w:rsid w:val="00073802"/>
    <w:rsid w:val="00073EDA"/>
    <w:rsid w:val="00075180"/>
    <w:rsid w:val="00076830"/>
    <w:rsid w:val="00076BDD"/>
    <w:rsid w:val="00076D68"/>
    <w:rsid w:val="00077980"/>
    <w:rsid w:val="00077E2E"/>
    <w:rsid w:val="000802AC"/>
    <w:rsid w:val="00080CAD"/>
    <w:rsid w:val="00083D7D"/>
    <w:rsid w:val="00083E64"/>
    <w:rsid w:val="000870C0"/>
    <w:rsid w:val="00087576"/>
    <w:rsid w:val="00087A7A"/>
    <w:rsid w:val="00091557"/>
    <w:rsid w:val="000915F6"/>
    <w:rsid w:val="00091A24"/>
    <w:rsid w:val="000927C5"/>
    <w:rsid w:val="00092D3C"/>
    <w:rsid w:val="00093B51"/>
    <w:rsid w:val="0009421E"/>
    <w:rsid w:val="00094CAE"/>
    <w:rsid w:val="0009513B"/>
    <w:rsid w:val="0009733F"/>
    <w:rsid w:val="000973CE"/>
    <w:rsid w:val="000979A0"/>
    <w:rsid w:val="00097B67"/>
    <w:rsid w:val="000A10C1"/>
    <w:rsid w:val="000A1687"/>
    <w:rsid w:val="000A1725"/>
    <w:rsid w:val="000A26A9"/>
    <w:rsid w:val="000A29A2"/>
    <w:rsid w:val="000A3195"/>
    <w:rsid w:val="000A3EFA"/>
    <w:rsid w:val="000A4148"/>
    <w:rsid w:val="000A62D1"/>
    <w:rsid w:val="000A631B"/>
    <w:rsid w:val="000A7C8E"/>
    <w:rsid w:val="000B0209"/>
    <w:rsid w:val="000B02C9"/>
    <w:rsid w:val="000B16A5"/>
    <w:rsid w:val="000B1FFC"/>
    <w:rsid w:val="000B2004"/>
    <w:rsid w:val="000B2791"/>
    <w:rsid w:val="000B5251"/>
    <w:rsid w:val="000B59B0"/>
    <w:rsid w:val="000B6E1B"/>
    <w:rsid w:val="000B7A36"/>
    <w:rsid w:val="000C04A6"/>
    <w:rsid w:val="000C1CCA"/>
    <w:rsid w:val="000C2465"/>
    <w:rsid w:val="000C2518"/>
    <w:rsid w:val="000C2B3B"/>
    <w:rsid w:val="000C2E26"/>
    <w:rsid w:val="000C3F1C"/>
    <w:rsid w:val="000C4A95"/>
    <w:rsid w:val="000C4B13"/>
    <w:rsid w:val="000C5B95"/>
    <w:rsid w:val="000C61AF"/>
    <w:rsid w:val="000C6794"/>
    <w:rsid w:val="000C6C08"/>
    <w:rsid w:val="000C6DD7"/>
    <w:rsid w:val="000D03BD"/>
    <w:rsid w:val="000D164E"/>
    <w:rsid w:val="000D16B9"/>
    <w:rsid w:val="000D24C6"/>
    <w:rsid w:val="000D4F21"/>
    <w:rsid w:val="000D582B"/>
    <w:rsid w:val="000D61AF"/>
    <w:rsid w:val="000D699C"/>
    <w:rsid w:val="000D767C"/>
    <w:rsid w:val="000E063F"/>
    <w:rsid w:val="000E0831"/>
    <w:rsid w:val="000E0906"/>
    <w:rsid w:val="000E10D9"/>
    <w:rsid w:val="000E1582"/>
    <w:rsid w:val="000E240B"/>
    <w:rsid w:val="000E3302"/>
    <w:rsid w:val="000E3B4D"/>
    <w:rsid w:val="000E56E7"/>
    <w:rsid w:val="000E5A34"/>
    <w:rsid w:val="000E5E66"/>
    <w:rsid w:val="000E5E8D"/>
    <w:rsid w:val="000E62AC"/>
    <w:rsid w:val="000E652F"/>
    <w:rsid w:val="000E71EE"/>
    <w:rsid w:val="000F059A"/>
    <w:rsid w:val="000F0D57"/>
    <w:rsid w:val="000F3A39"/>
    <w:rsid w:val="000F3B73"/>
    <w:rsid w:val="000F469D"/>
    <w:rsid w:val="000F5DE8"/>
    <w:rsid w:val="000F64D9"/>
    <w:rsid w:val="000F7F99"/>
    <w:rsid w:val="0010051D"/>
    <w:rsid w:val="00100715"/>
    <w:rsid w:val="001019C8"/>
    <w:rsid w:val="00101D3B"/>
    <w:rsid w:val="00101DD6"/>
    <w:rsid w:val="00102A57"/>
    <w:rsid w:val="00102B89"/>
    <w:rsid w:val="0010335F"/>
    <w:rsid w:val="001053DC"/>
    <w:rsid w:val="00106137"/>
    <w:rsid w:val="00106BCA"/>
    <w:rsid w:val="00110F39"/>
    <w:rsid w:val="00111225"/>
    <w:rsid w:val="00111743"/>
    <w:rsid w:val="00111E74"/>
    <w:rsid w:val="001124A6"/>
    <w:rsid w:val="00112E8D"/>
    <w:rsid w:val="00113135"/>
    <w:rsid w:val="00113BB5"/>
    <w:rsid w:val="00114382"/>
    <w:rsid w:val="0011503A"/>
    <w:rsid w:val="001152F6"/>
    <w:rsid w:val="001158E6"/>
    <w:rsid w:val="00120549"/>
    <w:rsid w:val="0012090F"/>
    <w:rsid w:val="001223F9"/>
    <w:rsid w:val="001235FA"/>
    <w:rsid w:val="001240E8"/>
    <w:rsid w:val="00126B3E"/>
    <w:rsid w:val="0012780C"/>
    <w:rsid w:val="00130184"/>
    <w:rsid w:val="001303C4"/>
    <w:rsid w:val="001305F9"/>
    <w:rsid w:val="00133A45"/>
    <w:rsid w:val="001349BC"/>
    <w:rsid w:val="00136271"/>
    <w:rsid w:val="0013687F"/>
    <w:rsid w:val="00137746"/>
    <w:rsid w:val="00137AB4"/>
    <w:rsid w:val="00140354"/>
    <w:rsid w:val="001414BD"/>
    <w:rsid w:val="00141B64"/>
    <w:rsid w:val="00142190"/>
    <w:rsid w:val="00142898"/>
    <w:rsid w:val="00142B33"/>
    <w:rsid w:val="00142F7A"/>
    <w:rsid w:val="00143219"/>
    <w:rsid w:val="00143904"/>
    <w:rsid w:val="00143BCB"/>
    <w:rsid w:val="00143E05"/>
    <w:rsid w:val="00144C3C"/>
    <w:rsid w:val="001450BD"/>
    <w:rsid w:val="001451B5"/>
    <w:rsid w:val="0014576E"/>
    <w:rsid w:val="00145829"/>
    <w:rsid w:val="0015042A"/>
    <w:rsid w:val="00150A3C"/>
    <w:rsid w:val="001511DC"/>
    <w:rsid w:val="00151F7B"/>
    <w:rsid w:val="001530EF"/>
    <w:rsid w:val="001530F6"/>
    <w:rsid w:val="001535ED"/>
    <w:rsid w:val="00153857"/>
    <w:rsid w:val="00153D99"/>
    <w:rsid w:val="0015465F"/>
    <w:rsid w:val="00155DA4"/>
    <w:rsid w:val="001579A0"/>
    <w:rsid w:val="001603DD"/>
    <w:rsid w:val="001606AE"/>
    <w:rsid w:val="00160BDC"/>
    <w:rsid w:val="00161369"/>
    <w:rsid w:val="0016168B"/>
    <w:rsid w:val="00161CB1"/>
    <w:rsid w:val="0016255D"/>
    <w:rsid w:val="001628EE"/>
    <w:rsid w:val="00162CD8"/>
    <w:rsid w:val="00163067"/>
    <w:rsid w:val="001631D8"/>
    <w:rsid w:val="00163CDE"/>
    <w:rsid w:val="00165354"/>
    <w:rsid w:val="001654DF"/>
    <w:rsid w:val="00166B6A"/>
    <w:rsid w:val="00167360"/>
    <w:rsid w:val="00167BE0"/>
    <w:rsid w:val="00170FA7"/>
    <w:rsid w:val="00171863"/>
    <w:rsid w:val="00171921"/>
    <w:rsid w:val="001758BF"/>
    <w:rsid w:val="00175A9D"/>
    <w:rsid w:val="00180FF5"/>
    <w:rsid w:val="00181398"/>
    <w:rsid w:val="00182D8E"/>
    <w:rsid w:val="00183BE7"/>
    <w:rsid w:val="00183C21"/>
    <w:rsid w:val="00184808"/>
    <w:rsid w:val="0018519F"/>
    <w:rsid w:val="001865CA"/>
    <w:rsid w:val="001874E9"/>
    <w:rsid w:val="00187F5E"/>
    <w:rsid w:val="0019153C"/>
    <w:rsid w:val="00191DB1"/>
    <w:rsid w:val="00192A8F"/>
    <w:rsid w:val="00192C61"/>
    <w:rsid w:val="00194945"/>
    <w:rsid w:val="001961FC"/>
    <w:rsid w:val="0019633F"/>
    <w:rsid w:val="00196531"/>
    <w:rsid w:val="00196F7E"/>
    <w:rsid w:val="0019700B"/>
    <w:rsid w:val="0019703A"/>
    <w:rsid w:val="001976C9"/>
    <w:rsid w:val="001976F0"/>
    <w:rsid w:val="0019796F"/>
    <w:rsid w:val="001A0FE4"/>
    <w:rsid w:val="001A165C"/>
    <w:rsid w:val="001A1B99"/>
    <w:rsid w:val="001A1BE0"/>
    <w:rsid w:val="001A291B"/>
    <w:rsid w:val="001A2E06"/>
    <w:rsid w:val="001A3389"/>
    <w:rsid w:val="001A451C"/>
    <w:rsid w:val="001A5906"/>
    <w:rsid w:val="001A5949"/>
    <w:rsid w:val="001A5965"/>
    <w:rsid w:val="001A5E52"/>
    <w:rsid w:val="001A6BA6"/>
    <w:rsid w:val="001A6BE0"/>
    <w:rsid w:val="001A7371"/>
    <w:rsid w:val="001A7772"/>
    <w:rsid w:val="001A7E57"/>
    <w:rsid w:val="001B1E75"/>
    <w:rsid w:val="001B2376"/>
    <w:rsid w:val="001B469E"/>
    <w:rsid w:val="001B5153"/>
    <w:rsid w:val="001B5DD4"/>
    <w:rsid w:val="001B64F1"/>
    <w:rsid w:val="001C1965"/>
    <w:rsid w:val="001C3F86"/>
    <w:rsid w:val="001C41AF"/>
    <w:rsid w:val="001C473D"/>
    <w:rsid w:val="001C512C"/>
    <w:rsid w:val="001C55F9"/>
    <w:rsid w:val="001C58BA"/>
    <w:rsid w:val="001C6417"/>
    <w:rsid w:val="001C73AB"/>
    <w:rsid w:val="001C751E"/>
    <w:rsid w:val="001C7902"/>
    <w:rsid w:val="001C7B59"/>
    <w:rsid w:val="001C7D79"/>
    <w:rsid w:val="001D199A"/>
    <w:rsid w:val="001D1F73"/>
    <w:rsid w:val="001D27D6"/>
    <w:rsid w:val="001D338C"/>
    <w:rsid w:val="001D3D47"/>
    <w:rsid w:val="001D4D53"/>
    <w:rsid w:val="001D5DD4"/>
    <w:rsid w:val="001D605A"/>
    <w:rsid w:val="001D7A84"/>
    <w:rsid w:val="001E0159"/>
    <w:rsid w:val="001E08E1"/>
    <w:rsid w:val="001E097E"/>
    <w:rsid w:val="001E0A31"/>
    <w:rsid w:val="001E0AFA"/>
    <w:rsid w:val="001E12AD"/>
    <w:rsid w:val="001E1367"/>
    <w:rsid w:val="001E1848"/>
    <w:rsid w:val="001E1BD7"/>
    <w:rsid w:val="001E1E7B"/>
    <w:rsid w:val="001E3530"/>
    <w:rsid w:val="001E445E"/>
    <w:rsid w:val="001E4C59"/>
    <w:rsid w:val="001E4EBA"/>
    <w:rsid w:val="001E603C"/>
    <w:rsid w:val="001E718B"/>
    <w:rsid w:val="001E7232"/>
    <w:rsid w:val="001F1672"/>
    <w:rsid w:val="001F1B8F"/>
    <w:rsid w:val="001F1BC9"/>
    <w:rsid w:val="001F23A9"/>
    <w:rsid w:val="001F308C"/>
    <w:rsid w:val="001F3F5D"/>
    <w:rsid w:val="001F49B4"/>
    <w:rsid w:val="001F4DAC"/>
    <w:rsid w:val="001F78AD"/>
    <w:rsid w:val="001F7A8D"/>
    <w:rsid w:val="00200BB3"/>
    <w:rsid w:val="00200CE8"/>
    <w:rsid w:val="00200EE7"/>
    <w:rsid w:val="00201FFD"/>
    <w:rsid w:val="0020205F"/>
    <w:rsid w:val="002024E8"/>
    <w:rsid w:val="002049FD"/>
    <w:rsid w:val="0020589D"/>
    <w:rsid w:val="00206F26"/>
    <w:rsid w:val="00210297"/>
    <w:rsid w:val="00210BD2"/>
    <w:rsid w:val="00211340"/>
    <w:rsid w:val="002122C5"/>
    <w:rsid w:val="00212F90"/>
    <w:rsid w:val="00213A20"/>
    <w:rsid w:val="00214711"/>
    <w:rsid w:val="00215824"/>
    <w:rsid w:val="002167D6"/>
    <w:rsid w:val="0021692A"/>
    <w:rsid w:val="00217036"/>
    <w:rsid w:val="00220DA2"/>
    <w:rsid w:val="00221002"/>
    <w:rsid w:val="00221277"/>
    <w:rsid w:val="002223FA"/>
    <w:rsid w:val="00222514"/>
    <w:rsid w:val="00223A88"/>
    <w:rsid w:val="00223F95"/>
    <w:rsid w:val="0022456D"/>
    <w:rsid w:val="00225D22"/>
    <w:rsid w:val="00226D6A"/>
    <w:rsid w:val="00226E0C"/>
    <w:rsid w:val="00226F2D"/>
    <w:rsid w:val="00227310"/>
    <w:rsid w:val="002276A3"/>
    <w:rsid w:val="00227F14"/>
    <w:rsid w:val="002300AD"/>
    <w:rsid w:val="0023048A"/>
    <w:rsid w:val="0023112A"/>
    <w:rsid w:val="00231238"/>
    <w:rsid w:val="00231F25"/>
    <w:rsid w:val="00232922"/>
    <w:rsid w:val="00232CE6"/>
    <w:rsid w:val="00232D87"/>
    <w:rsid w:val="002343BD"/>
    <w:rsid w:val="002344F3"/>
    <w:rsid w:val="0023528F"/>
    <w:rsid w:val="002358DD"/>
    <w:rsid w:val="00235C14"/>
    <w:rsid w:val="00235E10"/>
    <w:rsid w:val="00236021"/>
    <w:rsid w:val="00236C97"/>
    <w:rsid w:val="002379A5"/>
    <w:rsid w:val="00242634"/>
    <w:rsid w:val="0024319E"/>
    <w:rsid w:val="00243666"/>
    <w:rsid w:val="00244B43"/>
    <w:rsid w:val="00244BFA"/>
    <w:rsid w:val="00244C51"/>
    <w:rsid w:val="002462A7"/>
    <w:rsid w:val="00246ACD"/>
    <w:rsid w:val="00246B39"/>
    <w:rsid w:val="002475F7"/>
    <w:rsid w:val="002478D8"/>
    <w:rsid w:val="00247E0A"/>
    <w:rsid w:val="00251D0E"/>
    <w:rsid w:val="00252296"/>
    <w:rsid w:val="0025239C"/>
    <w:rsid w:val="0025277F"/>
    <w:rsid w:val="00253042"/>
    <w:rsid w:val="00253BDA"/>
    <w:rsid w:val="002558F9"/>
    <w:rsid w:val="00255AC5"/>
    <w:rsid w:val="00256778"/>
    <w:rsid w:val="002571AB"/>
    <w:rsid w:val="00257955"/>
    <w:rsid w:val="00260356"/>
    <w:rsid w:val="00260FD8"/>
    <w:rsid w:val="002619F2"/>
    <w:rsid w:val="00262E2B"/>
    <w:rsid w:val="00262F8D"/>
    <w:rsid w:val="00264201"/>
    <w:rsid w:val="00264F3C"/>
    <w:rsid w:val="002665D0"/>
    <w:rsid w:val="002668A9"/>
    <w:rsid w:val="00267F38"/>
    <w:rsid w:val="00270F09"/>
    <w:rsid w:val="00271BDA"/>
    <w:rsid w:val="00271F5E"/>
    <w:rsid w:val="002725DB"/>
    <w:rsid w:val="00274F4E"/>
    <w:rsid w:val="00275602"/>
    <w:rsid w:val="0027628D"/>
    <w:rsid w:val="00276B2B"/>
    <w:rsid w:val="00276F83"/>
    <w:rsid w:val="002776BD"/>
    <w:rsid w:val="00277978"/>
    <w:rsid w:val="002806D4"/>
    <w:rsid w:val="00281416"/>
    <w:rsid w:val="002816BA"/>
    <w:rsid w:val="00282809"/>
    <w:rsid w:val="002828FB"/>
    <w:rsid w:val="00283077"/>
    <w:rsid w:val="002846F7"/>
    <w:rsid w:val="0028476F"/>
    <w:rsid w:val="0028513B"/>
    <w:rsid w:val="0028519D"/>
    <w:rsid w:val="00286FF4"/>
    <w:rsid w:val="00287999"/>
    <w:rsid w:val="00287CE7"/>
    <w:rsid w:val="0029197C"/>
    <w:rsid w:val="0029330D"/>
    <w:rsid w:val="00293807"/>
    <w:rsid w:val="002938E2"/>
    <w:rsid w:val="0029466B"/>
    <w:rsid w:val="00294733"/>
    <w:rsid w:val="00296F54"/>
    <w:rsid w:val="002A116A"/>
    <w:rsid w:val="002A12C6"/>
    <w:rsid w:val="002A194C"/>
    <w:rsid w:val="002A1BA7"/>
    <w:rsid w:val="002A1D6A"/>
    <w:rsid w:val="002A215B"/>
    <w:rsid w:val="002A2AD6"/>
    <w:rsid w:val="002A4083"/>
    <w:rsid w:val="002A4F6A"/>
    <w:rsid w:val="002A53BB"/>
    <w:rsid w:val="002A57BA"/>
    <w:rsid w:val="002A6ED9"/>
    <w:rsid w:val="002A70CF"/>
    <w:rsid w:val="002B0B90"/>
    <w:rsid w:val="002B1C87"/>
    <w:rsid w:val="002B1CAC"/>
    <w:rsid w:val="002B285C"/>
    <w:rsid w:val="002B369D"/>
    <w:rsid w:val="002B3AFC"/>
    <w:rsid w:val="002B4A0F"/>
    <w:rsid w:val="002B730C"/>
    <w:rsid w:val="002B79A1"/>
    <w:rsid w:val="002C0A3A"/>
    <w:rsid w:val="002C10A7"/>
    <w:rsid w:val="002C14FE"/>
    <w:rsid w:val="002C156A"/>
    <w:rsid w:val="002C1935"/>
    <w:rsid w:val="002C1C1C"/>
    <w:rsid w:val="002C1FBC"/>
    <w:rsid w:val="002C215D"/>
    <w:rsid w:val="002C2181"/>
    <w:rsid w:val="002C2757"/>
    <w:rsid w:val="002C3688"/>
    <w:rsid w:val="002C604D"/>
    <w:rsid w:val="002C635E"/>
    <w:rsid w:val="002D0D1C"/>
    <w:rsid w:val="002D10C1"/>
    <w:rsid w:val="002D1B54"/>
    <w:rsid w:val="002D2618"/>
    <w:rsid w:val="002D2980"/>
    <w:rsid w:val="002D2E45"/>
    <w:rsid w:val="002D2EB2"/>
    <w:rsid w:val="002D33F4"/>
    <w:rsid w:val="002D38DA"/>
    <w:rsid w:val="002D41A8"/>
    <w:rsid w:val="002D5111"/>
    <w:rsid w:val="002D5CA9"/>
    <w:rsid w:val="002D6772"/>
    <w:rsid w:val="002D6D19"/>
    <w:rsid w:val="002D7ECE"/>
    <w:rsid w:val="002E08B7"/>
    <w:rsid w:val="002E2C88"/>
    <w:rsid w:val="002E2EBD"/>
    <w:rsid w:val="002E4678"/>
    <w:rsid w:val="002E467B"/>
    <w:rsid w:val="002E48C3"/>
    <w:rsid w:val="002E4B43"/>
    <w:rsid w:val="002E5490"/>
    <w:rsid w:val="002E676D"/>
    <w:rsid w:val="002E6BD9"/>
    <w:rsid w:val="002E6F55"/>
    <w:rsid w:val="002E73F3"/>
    <w:rsid w:val="002E78BB"/>
    <w:rsid w:val="002F25AC"/>
    <w:rsid w:val="002F4096"/>
    <w:rsid w:val="002F414F"/>
    <w:rsid w:val="002F42D0"/>
    <w:rsid w:val="002F4A88"/>
    <w:rsid w:val="002F4ABC"/>
    <w:rsid w:val="002F4B35"/>
    <w:rsid w:val="002F4C6D"/>
    <w:rsid w:val="002F54EE"/>
    <w:rsid w:val="002F5E81"/>
    <w:rsid w:val="002F6044"/>
    <w:rsid w:val="002F64B0"/>
    <w:rsid w:val="002F6D3D"/>
    <w:rsid w:val="002F7435"/>
    <w:rsid w:val="002F7D78"/>
    <w:rsid w:val="0030081E"/>
    <w:rsid w:val="00301842"/>
    <w:rsid w:val="00302AE3"/>
    <w:rsid w:val="003032EA"/>
    <w:rsid w:val="00303FD0"/>
    <w:rsid w:val="0030410D"/>
    <w:rsid w:val="00305FF5"/>
    <w:rsid w:val="00306157"/>
    <w:rsid w:val="003067E1"/>
    <w:rsid w:val="00306A3E"/>
    <w:rsid w:val="00306A9B"/>
    <w:rsid w:val="00306C32"/>
    <w:rsid w:val="00310A59"/>
    <w:rsid w:val="0031136B"/>
    <w:rsid w:val="00311B09"/>
    <w:rsid w:val="00312758"/>
    <w:rsid w:val="0031293B"/>
    <w:rsid w:val="00313B3D"/>
    <w:rsid w:val="00313DBA"/>
    <w:rsid w:val="003144DC"/>
    <w:rsid w:val="003158B6"/>
    <w:rsid w:val="00317857"/>
    <w:rsid w:val="0032196E"/>
    <w:rsid w:val="00322170"/>
    <w:rsid w:val="00322952"/>
    <w:rsid w:val="003237A8"/>
    <w:rsid w:val="00323973"/>
    <w:rsid w:val="003240DB"/>
    <w:rsid w:val="003257B2"/>
    <w:rsid w:val="00325D3A"/>
    <w:rsid w:val="00325E59"/>
    <w:rsid w:val="003264A4"/>
    <w:rsid w:val="0032696D"/>
    <w:rsid w:val="00326C17"/>
    <w:rsid w:val="00326D18"/>
    <w:rsid w:val="003278D0"/>
    <w:rsid w:val="00331525"/>
    <w:rsid w:val="003320C5"/>
    <w:rsid w:val="00333328"/>
    <w:rsid w:val="003335EE"/>
    <w:rsid w:val="0033381B"/>
    <w:rsid w:val="00333D59"/>
    <w:rsid w:val="00333F29"/>
    <w:rsid w:val="00334570"/>
    <w:rsid w:val="00334649"/>
    <w:rsid w:val="00337E42"/>
    <w:rsid w:val="003424D1"/>
    <w:rsid w:val="003437B9"/>
    <w:rsid w:val="0034488B"/>
    <w:rsid w:val="003465D0"/>
    <w:rsid w:val="00346BC4"/>
    <w:rsid w:val="00350B41"/>
    <w:rsid w:val="00350DF2"/>
    <w:rsid w:val="00351031"/>
    <w:rsid w:val="00351959"/>
    <w:rsid w:val="0035348C"/>
    <w:rsid w:val="003534DA"/>
    <w:rsid w:val="00353796"/>
    <w:rsid w:val="003559D9"/>
    <w:rsid w:val="00356914"/>
    <w:rsid w:val="00356F36"/>
    <w:rsid w:val="00356FF5"/>
    <w:rsid w:val="003575BC"/>
    <w:rsid w:val="0036063A"/>
    <w:rsid w:val="00360A3A"/>
    <w:rsid w:val="00360D68"/>
    <w:rsid w:val="003621F3"/>
    <w:rsid w:val="00364907"/>
    <w:rsid w:val="003649F1"/>
    <w:rsid w:val="0036513C"/>
    <w:rsid w:val="0036581C"/>
    <w:rsid w:val="00366AB0"/>
    <w:rsid w:val="003675F1"/>
    <w:rsid w:val="003710E7"/>
    <w:rsid w:val="003728CC"/>
    <w:rsid w:val="00372BF9"/>
    <w:rsid w:val="0037332D"/>
    <w:rsid w:val="00374A51"/>
    <w:rsid w:val="0037667E"/>
    <w:rsid w:val="00376746"/>
    <w:rsid w:val="00376E22"/>
    <w:rsid w:val="0037747A"/>
    <w:rsid w:val="0038077A"/>
    <w:rsid w:val="00380A51"/>
    <w:rsid w:val="00381BE3"/>
    <w:rsid w:val="00382140"/>
    <w:rsid w:val="0038314B"/>
    <w:rsid w:val="00385316"/>
    <w:rsid w:val="003856D4"/>
    <w:rsid w:val="00385A76"/>
    <w:rsid w:val="00385F92"/>
    <w:rsid w:val="00386A5F"/>
    <w:rsid w:val="00386C42"/>
    <w:rsid w:val="0039017D"/>
    <w:rsid w:val="00390E07"/>
    <w:rsid w:val="00391473"/>
    <w:rsid w:val="0039177A"/>
    <w:rsid w:val="00392177"/>
    <w:rsid w:val="003943E3"/>
    <w:rsid w:val="0039550C"/>
    <w:rsid w:val="003959B1"/>
    <w:rsid w:val="00395C98"/>
    <w:rsid w:val="00397D2A"/>
    <w:rsid w:val="003A0065"/>
    <w:rsid w:val="003A01A4"/>
    <w:rsid w:val="003A0C5B"/>
    <w:rsid w:val="003A1927"/>
    <w:rsid w:val="003A1974"/>
    <w:rsid w:val="003A1AF0"/>
    <w:rsid w:val="003A234C"/>
    <w:rsid w:val="003A2DEE"/>
    <w:rsid w:val="003A31BA"/>
    <w:rsid w:val="003A3946"/>
    <w:rsid w:val="003A5ADF"/>
    <w:rsid w:val="003A6E8B"/>
    <w:rsid w:val="003B1458"/>
    <w:rsid w:val="003B1958"/>
    <w:rsid w:val="003B1E14"/>
    <w:rsid w:val="003B1FA3"/>
    <w:rsid w:val="003B2B90"/>
    <w:rsid w:val="003B350D"/>
    <w:rsid w:val="003B393E"/>
    <w:rsid w:val="003B449F"/>
    <w:rsid w:val="003B5208"/>
    <w:rsid w:val="003B572C"/>
    <w:rsid w:val="003B581C"/>
    <w:rsid w:val="003C016F"/>
    <w:rsid w:val="003C1A2D"/>
    <w:rsid w:val="003C1F90"/>
    <w:rsid w:val="003C4ABC"/>
    <w:rsid w:val="003C618E"/>
    <w:rsid w:val="003C663F"/>
    <w:rsid w:val="003C6660"/>
    <w:rsid w:val="003C6B55"/>
    <w:rsid w:val="003C7A14"/>
    <w:rsid w:val="003C7C8D"/>
    <w:rsid w:val="003C7FD5"/>
    <w:rsid w:val="003D04B6"/>
    <w:rsid w:val="003D0C47"/>
    <w:rsid w:val="003D0F55"/>
    <w:rsid w:val="003D1489"/>
    <w:rsid w:val="003D1670"/>
    <w:rsid w:val="003D2D6B"/>
    <w:rsid w:val="003D397F"/>
    <w:rsid w:val="003D6F17"/>
    <w:rsid w:val="003E0477"/>
    <w:rsid w:val="003E0A58"/>
    <w:rsid w:val="003E0BB4"/>
    <w:rsid w:val="003E1480"/>
    <w:rsid w:val="003E196A"/>
    <w:rsid w:val="003E1A7E"/>
    <w:rsid w:val="003E2A77"/>
    <w:rsid w:val="003E3B0B"/>
    <w:rsid w:val="003E3C73"/>
    <w:rsid w:val="003E4BFF"/>
    <w:rsid w:val="003E50E1"/>
    <w:rsid w:val="003E5843"/>
    <w:rsid w:val="003E5A3D"/>
    <w:rsid w:val="003E6BC7"/>
    <w:rsid w:val="003E7839"/>
    <w:rsid w:val="003E7D54"/>
    <w:rsid w:val="003F12A3"/>
    <w:rsid w:val="003F1626"/>
    <w:rsid w:val="003F1C19"/>
    <w:rsid w:val="003F2162"/>
    <w:rsid w:val="003F2D47"/>
    <w:rsid w:val="003F5276"/>
    <w:rsid w:val="003F648F"/>
    <w:rsid w:val="003F69AD"/>
    <w:rsid w:val="003F6F19"/>
    <w:rsid w:val="0040027B"/>
    <w:rsid w:val="0040054C"/>
    <w:rsid w:val="00400F03"/>
    <w:rsid w:val="00402624"/>
    <w:rsid w:val="00403D12"/>
    <w:rsid w:val="0040430E"/>
    <w:rsid w:val="004045A6"/>
    <w:rsid w:val="0040660F"/>
    <w:rsid w:val="00410161"/>
    <w:rsid w:val="00410361"/>
    <w:rsid w:val="00411D65"/>
    <w:rsid w:val="00411D8E"/>
    <w:rsid w:val="00411D8F"/>
    <w:rsid w:val="0041205A"/>
    <w:rsid w:val="004120B7"/>
    <w:rsid w:val="00412146"/>
    <w:rsid w:val="004121FC"/>
    <w:rsid w:val="0041250B"/>
    <w:rsid w:val="00412F99"/>
    <w:rsid w:val="00417981"/>
    <w:rsid w:val="00417D8D"/>
    <w:rsid w:val="00417DCB"/>
    <w:rsid w:val="00420DC1"/>
    <w:rsid w:val="00421E15"/>
    <w:rsid w:val="00422390"/>
    <w:rsid w:val="00422A9D"/>
    <w:rsid w:val="00422AAC"/>
    <w:rsid w:val="00422DB0"/>
    <w:rsid w:val="00424BBB"/>
    <w:rsid w:val="00424E98"/>
    <w:rsid w:val="0042502E"/>
    <w:rsid w:val="00425343"/>
    <w:rsid w:val="00425B9F"/>
    <w:rsid w:val="00425F11"/>
    <w:rsid w:val="0042798A"/>
    <w:rsid w:val="00430135"/>
    <w:rsid w:val="00430EAB"/>
    <w:rsid w:val="00431331"/>
    <w:rsid w:val="0043151D"/>
    <w:rsid w:val="00431CAE"/>
    <w:rsid w:val="004332F6"/>
    <w:rsid w:val="004337E0"/>
    <w:rsid w:val="00434E2A"/>
    <w:rsid w:val="00435C78"/>
    <w:rsid w:val="00436840"/>
    <w:rsid w:val="00436EEB"/>
    <w:rsid w:val="00437C14"/>
    <w:rsid w:val="00440C89"/>
    <w:rsid w:val="00440EFF"/>
    <w:rsid w:val="00442EE7"/>
    <w:rsid w:val="00442F96"/>
    <w:rsid w:val="00443BF6"/>
    <w:rsid w:val="004441EB"/>
    <w:rsid w:val="0044420D"/>
    <w:rsid w:val="00444238"/>
    <w:rsid w:val="00444887"/>
    <w:rsid w:val="004450CF"/>
    <w:rsid w:val="004455DD"/>
    <w:rsid w:val="00445DCA"/>
    <w:rsid w:val="004468F1"/>
    <w:rsid w:val="00446F0D"/>
    <w:rsid w:val="0045038F"/>
    <w:rsid w:val="00451090"/>
    <w:rsid w:val="00452851"/>
    <w:rsid w:val="0045293E"/>
    <w:rsid w:val="00452B74"/>
    <w:rsid w:val="00452C37"/>
    <w:rsid w:val="00453FDE"/>
    <w:rsid w:val="00454CB2"/>
    <w:rsid w:val="00455784"/>
    <w:rsid w:val="00456247"/>
    <w:rsid w:val="004566DA"/>
    <w:rsid w:val="0045671E"/>
    <w:rsid w:val="0045785E"/>
    <w:rsid w:val="00457D25"/>
    <w:rsid w:val="00457F54"/>
    <w:rsid w:val="004602AB"/>
    <w:rsid w:val="004604CD"/>
    <w:rsid w:val="004617BC"/>
    <w:rsid w:val="00461FA2"/>
    <w:rsid w:val="00465FD9"/>
    <w:rsid w:val="004701FB"/>
    <w:rsid w:val="0047064C"/>
    <w:rsid w:val="00470756"/>
    <w:rsid w:val="0047192D"/>
    <w:rsid w:val="0047250A"/>
    <w:rsid w:val="00473F50"/>
    <w:rsid w:val="00475983"/>
    <w:rsid w:val="00475E29"/>
    <w:rsid w:val="00475F6F"/>
    <w:rsid w:val="00476014"/>
    <w:rsid w:val="00476D6F"/>
    <w:rsid w:val="00477A39"/>
    <w:rsid w:val="00480FE9"/>
    <w:rsid w:val="004812FE"/>
    <w:rsid w:val="00481723"/>
    <w:rsid w:val="00481C9A"/>
    <w:rsid w:val="00481CB8"/>
    <w:rsid w:val="00484718"/>
    <w:rsid w:val="004848DF"/>
    <w:rsid w:val="0048503E"/>
    <w:rsid w:val="00485128"/>
    <w:rsid w:val="0048576B"/>
    <w:rsid w:val="004859CA"/>
    <w:rsid w:val="00486DC8"/>
    <w:rsid w:val="004902AD"/>
    <w:rsid w:val="004906B4"/>
    <w:rsid w:val="00490E28"/>
    <w:rsid w:val="00491FB0"/>
    <w:rsid w:val="0049317C"/>
    <w:rsid w:val="00493597"/>
    <w:rsid w:val="0049431E"/>
    <w:rsid w:val="0049433E"/>
    <w:rsid w:val="004954DB"/>
    <w:rsid w:val="00495768"/>
    <w:rsid w:val="00495F2F"/>
    <w:rsid w:val="00496458"/>
    <w:rsid w:val="004A033B"/>
    <w:rsid w:val="004A15EB"/>
    <w:rsid w:val="004A24B4"/>
    <w:rsid w:val="004A3267"/>
    <w:rsid w:val="004A3284"/>
    <w:rsid w:val="004A3EE8"/>
    <w:rsid w:val="004A4101"/>
    <w:rsid w:val="004A44DD"/>
    <w:rsid w:val="004A497D"/>
    <w:rsid w:val="004A5016"/>
    <w:rsid w:val="004A51BA"/>
    <w:rsid w:val="004A67EE"/>
    <w:rsid w:val="004A7FCB"/>
    <w:rsid w:val="004B1085"/>
    <w:rsid w:val="004B11A2"/>
    <w:rsid w:val="004B278E"/>
    <w:rsid w:val="004B2B3B"/>
    <w:rsid w:val="004B2DC8"/>
    <w:rsid w:val="004B3A11"/>
    <w:rsid w:val="004B4630"/>
    <w:rsid w:val="004B492B"/>
    <w:rsid w:val="004B6823"/>
    <w:rsid w:val="004C083A"/>
    <w:rsid w:val="004C088F"/>
    <w:rsid w:val="004C1763"/>
    <w:rsid w:val="004C2140"/>
    <w:rsid w:val="004C26AB"/>
    <w:rsid w:val="004C2C51"/>
    <w:rsid w:val="004C2D3F"/>
    <w:rsid w:val="004C2F01"/>
    <w:rsid w:val="004C38FB"/>
    <w:rsid w:val="004C54BF"/>
    <w:rsid w:val="004D090A"/>
    <w:rsid w:val="004D0EE6"/>
    <w:rsid w:val="004D1538"/>
    <w:rsid w:val="004D232F"/>
    <w:rsid w:val="004D303F"/>
    <w:rsid w:val="004D3F5C"/>
    <w:rsid w:val="004D4079"/>
    <w:rsid w:val="004D549C"/>
    <w:rsid w:val="004D7D47"/>
    <w:rsid w:val="004E027F"/>
    <w:rsid w:val="004E05AE"/>
    <w:rsid w:val="004E0BFC"/>
    <w:rsid w:val="004E1401"/>
    <w:rsid w:val="004E20E7"/>
    <w:rsid w:val="004E30E0"/>
    <w:rsid w:val="004E3FB1"/>
    <w:rsid w:val="004E3FEC"/>
    <w:rsid w:val="004E40BE"/>
    <w:rsid w:val="004E440B"/>
    <w:rsid w:val="004E4C2F"/>
    <w:rsid w:val="004E5368"/>
    <w:rsid w:val="004E54EC"/>
    <w:rsid w:val="004E5EF1"/>
    <w:rsid w:val="004E622E"/>
    <w:rsid w:val="004E6D7E"/>
    <w:rsid w:val="004E705D"/>
    <w:rsid w:val="004E7723"/>
    <w:rsid w:val="004F046B"/>
    <w:rsid w:val="004F0718"/>
    <w:rsid w:val="004F1E1B"/>
    <w:rsid w:val="004F1E85"/>
    <w:rsid w:val="004F1FDB"/>
    <w:rsid w:val="004F247A"/>
    <w:rsid w:val="004F2A81"/>
    <w:rsid w:val="004F35B0"/>
    <w:rsid w:val="004F3FC7"/>
    <w:rsid w:val="004F536C"/>
    <w:rsid w:val="004F57AE"/>
    <w:rsid w:val="004F6F76"/>
    <w:rsid w:val="004F709A"/>
    <w:rsid w:val="004F7F67"/>
    <w:rsid w:val="005001F7"/>
    <w:rsid w:val="005019C0"/>
    <w:rsid w:val="005035B6"/>
    <w:rsid w:val="00503771"/>
    <w:rsid w:val="00503DF1"/>
    <w:rsid w:val="00504707"/>
    <w:rsid w:val="00505665"/>
    <w:rsid w:val="005059BE"/>
    <w:rsid w:val="00506116"/>
    <w:rsid w:val="005061D1"/>
    <w:rsid w:val="005061DD"/>
    <w:rsid w:val="00506C22"/>
    <w:rsid w:val="005078F5"/>
    <w:rsid w:val="00507BA4"/>
    <w:rsid w:val="00507DD2"/>
    <w:rsid w:val="0051014B"/>
    <w:rsid w:val="00510A17"/>
    <w:rsid w:val="005125CB"/>
    <w:rsid w:val="0051267B"/>
    <w:rsid w:val="00513B06"/>
    <w:rsid w:val="00515209"/>
    <w:rsid w:val="00515CF2"/>
    <w:rsid w:val="00516A9F"/>
    <w:rsid w:val="005171F1"/>
    <w:rsid w:val="00517648"/>
    <w:rsid w:val="00517BFE"/>
    <w:rsid w:val="00517C28"/>
    <w:rsid w:val="005200A9"/>
    <w:rsid w:val="00522CF4"/>
    <w:rsid w:val="00522E83"/>
    <w:rsid w:val="005236FC"/>
    <w:rsid w:val="005244F1"/>
    <w:rsid w:val="0052529F"/>
    <w:rsid w:val="00525BF7"/>
    <w:rsid w:val="005279EA"/>
    <w:rsid w:val="00530137"/>
    <w:rsid w:val="00530538"/>
    <w:rsid w:val="005310A3"/>
    <w:rsid w:val="005311BF"/>
    <w:rsid w:val="00531AB2"/>
    <w:rsid w:val="00532F04"/>
    <w:rsid w:val="0053451C"/>
    <w:rsid w:val="00534E32"/>
    <w:rsid w:val="005370D3"/>
    <w:rsid w:val="00537480"/>
    <w:rsid w:val="00540563"/>
    <w:rsid w:val="00540D69"/>
    <w:rsid w:val="00541195"/>
    <w:rsid w:val="005428AF"/>
    <w:rsid w:val="00544B12"/>
    <w:rsid w:val="00544E22"/>
    <w:rsid w:val="005478D1"/>
    <w:rsid w:val="00547B60"/>
    <w:rsid w:val="0055077B"/>
    <w:rsid w:val="00550DB4"/>
    <w:rsid w:val="00551459"/>
    <w:rsid w:val="0055187E"/>
    <w:rsid w:val="00551E9E"/>
    <w:rsid w:val="005520F7"/>
    <w:rsid w:val="00552758"/>
    <w:rsid w:val="00552D88"/>
    <w:rsid w:val="00554CE0"/>
    <w:rsid w:val="00555292"/>
    <w:rsid w:val="00556925"/>
    <w:rsid w:val="005577FE"/>
    <w:rsid w:val="00557DBD"/>
    <w:rsid w:val="00557F9B"/>
    <w:rsid w:val="00560A4F"/>
    <w:rsid w:val="0056115B"/>
    <w:rsid w:val="00561592"/>
    <w:rsid w:val="00562689"/>
    <w:rsid w:val="00563070"/>
    <w:rsid w:val="0056441A"/>
    <w:rsid w:val="00564546"/>
    <w:rsid w:val="005648D4"/>
    <w:rsid w:val="00565F20"/>
    <w:rsid w:val="005677F6"/>
    <w:rsid w:val="0057032D"/>
    <w:rsid w:val="00571544"/>
    <w:rsid w:val="005716EE"/>
    <w:rsid w:val="0057311F"/>
    <w:rsid w:val="00573293"/>
    <w:rsid w:val="005737C3"/>
    <w:rsid w:val="00573956"/>
    <w:rsid w:val="00573B30"/>
    <w:rsid w:val="00574583"/>
    <w:rsid w:val="00574C3D"/>
    <w:rsid w:val="00576098"/>
    <w:rsid w:val="005763E5"/>
    <w:rsid w:val="00576B5E"/>
    <w:rsid w:val="00581150"/>
    <w:rsid w:val="00581450"/>
    <w:rsid w:val="0058281D"/>
    <w:rsid w:val="005835C0"/>
    <w:rsid w:val="005837F6"/>
    <w:rsid w:val="005840EC"/>
    <w:rsid w:val="00584F6B"/>
    <w:rsid w:val="0058526B"/>
    <w:rsid w:val="0058638A"/>
    <w:rsid w:val="00587D1B"/>
    <w:rsid w:val="00590B71"/>
    <w:rsid w:val="00590FB3"/>
    <w:rsid w:val="00592181"/>
    <w:rsid w:val="00592BBE"/>
    <w:rsid w:val="00592DB5"/>
    <w:rsid w:val="005935B3"/>
    <w:rsid w:val="0059496E"/>
    <w:rsid w:val="00594BA3"/>
    <w:rsid w:val="0059645E"/>
    <w:rsid w:val="00596620"/>
    <w:rsid w:val="00597B08"/>
    <w:rsid w:val="005A1A44"/>
    <w:rsid w:val="005A259F"/>
    <w:rsid w:val="005A2894"/>
    <w:rsid w:val="005A376E"/>
    <w:rsid w:val="005A3C4F"/>
    <w:rsid w:val="005A3CF4"/>
    <w:rsid w:val="005A45FC"/>
    <w:rsid w:val="005A512B"/>
    <w:rsid w:val="005A597C"/>
    <w:rsid w:val="005A6220"/>
    <w:rsid w:val="005A6AE8"/>
    <w:rsid w:val="005A748E"/>
    <w:rsid w:val="005B061A"/>
    <w:rsid w:val="005B071B"/>
    <w:rsid w:val="005B0D67"/>
    <w:rsid w:val="005B0FEB"/>
    <w:rsid w:val="005B1C91"/>
    <w:rsid w:val="005B1E47"/>
    <w:rsid w:val="005B33E8"/>
    <w:rsid w:val="005B4707"/>
    <w:rsid w:val="005B4CC1"/>
    <w:rsid w:val="005B557F"/>
    <w:rsid w:val="005B5CA5"/>
    <w:rsid w:val="005B5E11"/>
    <w:rsid w:val="005B6336"/>
    <w:rsid w:val="005B6C6C"/>
    <w:rsid w:val="005B7E48"/>
    <w:rsid w:val="005C0275"/>
    <w:rsid w:val="005C0686"/>
    <w:rsid w:val="005C2019"/>
    <w:rsid w:val="005C2CA3"/>
    <w:rsid w:val="005C3038"/>
    <w:rsid w:val="005C3281"/>
    <w:rsid w:val="005C3293"/>
    <w:rsid w:val="005C3587"/>
    <w:rsid w:val="005C3D90"/>
    <w:rsid w:val="005C59F5"/>
    <w:rsid w:val="005C5B3B"/>
    <w:rsid w:val="005C5D0C"/>
    <w:rsid w:val="005C6234"/>
    <w:rsid w:val="005C68A4"/>
    <w:rsid w:val="005C7674"/>
    <w:rsid w:val="005C798F"/>
    <w:rsid w:val="005C7A08"/>
    <w:rsid w:val="005C7B99"/>
    <w:rsid w:val="005D0333"/>
    <w:rsid w:val="005D042E"/>
    <w:rsid w:val="005D0956"/>
    <w:rsid w:val="005D0A6E"/>
    <w:rsid w:val="005D194C"/>
    <w:rsid w:val="005D49AD"/>
    <w:rsid w:val="005D5619"/>
    <w:rsid w:val="005D6DB5"/>
    <w:rsid w:val="005D7267"/>
    <w:rsid w:val="005D7AD0"/>
    <w:rsid w:val="005E0818"/>
    <w:rsid w:val="005E1D9D"/>
    <w:rsid w:val="005E2078"/>
    <w:rsid w:val="005E225E"/>
    <w:rsid w:val="005E2325"/>
    <w:rsid w:val="005E2744"/>
    <w:rsid w:val="005E27DB"/>
    <w:rsid w:val="005E2CC2"/>
    <w:rsid w:val="005E3378"/>
    <w:rsid w:val="005E3662"/>
    <w:rsid w:val="005E3FEA"/>
    <w:rsid w:val="005F0F3C"/>
    <w:rsid w:val="005F3846"/>
    <w:rsid w:val="005F40BD"/>
    <w:rsid w:val="005F4153"/>
    <w:rsid w:val="005F4AB8"/>
    <w:rsid w:val="005F5D92"/>
    <w:rsid w:val="005F6EAF"/>
    <w:rsid w:val="005F71C8"/>
    <w:rsid w:val="005F781C"/>
    <w:rsid w:val="005F7937"/>
    <w:rsid w:val="0060018D"/>
    <w:rsid w:val="00600326"/>
    <w:rsid w:val="006003AD"/>
    <w:rsid w:val="00600710"/>
    <w:rsid w:val="006007DD"/>
    <w:rsid w:val="006008C8"/>
    <w:rsid w:val="00600BA6"/>
    <w:rsid w:val="006018E6"/>
    <w:rsid w:val="00602062"/>
    <w:rsid w:val="006024E2"/>
    <w:rsid w:val="00602EB9"/>
    <w:rsid w:val="006032F7"/>
    <w:rsid w:val="00604791"/>
    <w:rsid w:val="00604C46"/>
    <w:rsid w:val="00606272"/>
    <w:rsid w:val="00606954"/>
    <w:rsid w:val="00607A7A"/>
    <w:rsid w:val="00612F01"/>
    <w:rsid w:val="00613A3B"/>
    <w:rsid w:val="0061445B"/>
    <w:rsid w:val="0061463C"/>
    <w:rsid w:val="00614FE2"/>
    <w:rsid w:val="006153C9"/>
    <w:rsid w:val="006163C6"/>
    <w:rsid w:val="00616763"/>
    <w:rsid w:val="00621C94"/>
    <w:rsid w:val="00625380"/>
    <w:rsid w:val="006265F7"/>
    <w:rsid w:val="00626F93"/>
    <w:rsid w:val="006271F5"/>
    <w:rsid w:val="00630243"/>
    <w:rsid w:val="00630315"/>
    <w:rsid w:val="006308FC"/>
    <w:rsid w:val="00631597"/>
    <w:rsid w:val="00633301"/>
    <w:rsid w:val="00634125"/>
    <w:rsid w:val="00634320"/>
    <w:rsid w:val="006343B5"/>
    <w:rsid w:val="00635228"/>
    <w:rsid w:val="0063555A"/>
    <w:rsid w:val="006358A7"/>
    <w:rsid w:val="006360A4"/>
    <w:rsid w:val="00636B4B"/>
    <w:rsid w:val="00636EC3"/>
    <w:rsid w:val="006371CD"/>
    <w:rsid w:val="0063726E"/>
    <w:rsid w:val="006376D4"/>
    <w:rsid w:val="0064018D"/>
    <w:rsid w:val="00641315"/>
    <w:rsid w:val="00641B89"/>
    <w:rsid w:val="006423CD"/>
    <w:rsid w:val="0064353C"/>
    <w:rsid w:val="00644F04"/>
    <w:rsid w:val="006452F2"/>
    <w:rsid w:val="0064564F"/>
    <w:rsid w:val="00646AD2"/>
    <w:rsid w:val="00647A45"/>
    <w:rsid w:val="00650528"/>
    <w:rsid w:val="00650E12"/>
    <w:rsid w:val="00650EE7"/>
    <w:rsid w:val="00651B35"/>
    <w:rsid w:val="00652156"/>
    <w:rsid w:val="00652C30"/>
    <w:rsid w:val="006536EF"/>
    <w:rsid w:val="00653A4D"/>
    <w:rsid w:val="00654B6F"/>
    <w:rsid w:val="006553A1"/>
    <w:rsid w:val="00655A29"/>
    <w:rsid w:val="006565A7"/>
    <w:rsid w:val="00656706"/>
    <w:rsid w:val="006577C7"/>
    <w:rsid w:val="0065794D"/>
    <w:rsid w:val="00657E1F"/>
    <w:rsid w:val="0066146E"/>
    <w:rsid w:val="0066256D"/>
    <w:rsid w:val="00662824"/>
    <w:rsid w:val="00662D39"/>
    <w:rsid w:val="00664624"/>
    <w:rsid w:val="00664A8F"/>
    <w:rsid w:val="00665C77"/>
    <w:rsid w:val="0067001F"/>
    <w:rsid w:val="00670384"/>
    <w:rsid w:val="006703A6"/>
    <w:rsid w:val="00670836"/>
    <w:rsid w:val="00670D50"/>
    <w:rsid w:val="006719C7"/>
    <w:rsid w:val="00671A98"/>
    <w:rsid w:val="00671E35"/>
    <w:rsid w:val="00672BA5"/>
    <w:rsid w:val="0067387B"/>
    <w:rsid w:val="00673E13"/>
    <w:rsid w:val="006750D4"/>
    <w:rsid w:val="0067573B"/>
    <w:rsid w:val="00675C80"/>
    <w:rsid w:val="0067605E"/>
    <w:rsid w:val="0067685D"/>
    <w:rsid w:val="00676BD7"/>
    <w:rsid w:val="00677968"/>
    <w:rsid w:val="00677ABB"/>
    <w:rsid w:val="00680DB6"/>
    <w:rsid w:val="006814DB"/>
    <w:rsid w:val="00681A5E"/>
    <w:rsid w:val="00681A6D"/>
    <w:rsid w:val="00681C6B"/>
    <w:rsid w:val="006826CC"/>
    <w:rsid w:val="006831D5"/>
    <w:rsid w:val="0068359E"/>
    <w:rsid w:val="006842BD"/>
    <w:rsid w:val="006845FE"/>
    <w:rsid w:val="00685B64"/>
    <w:rsid w:val="006861AA"/>
    <w:rsid w:val="00686C41"/>
    <w:rsid w:val="00693EA0"/>
    <w:rsid w:val="00694AAF"/>
    <w:rsid w:val="00694E1D"/>
    <w:rsid w:val="0069700C"/>
    <w:rsid w:val="00697222"/>
    <w:rsid w:val="00697299"/>
    <w:rsid w:val="00697FE6"/>
    <w:rsid w:val="006A04CC"/>
    <w:rsid w:val="006A061C"/>
    <w:rsid w:val="006A0637"/>
    <w:rsid w:val="006A0C1B"/>
    <w:rsid w:val="006A0F0C"/>
    <w:rsid w:val="006A1700"/>
    <w:rsid w:val="006A1746"/>
    <w:rsid w:val="006A1CE3"/>
    <w:rsid w:val="006A1D03"/>
    <w:rsid w:val="006A1EA4"/>
    <w:rsid w:val="006A2677"/>
    <w:rsid w:val="006A483A"/>
    <w:rsid w:val="006A53E0"/>
    <w:rsid w:val="006A7257"/>
    <w:rsid w:val="006B163A"/>
    <w:rsid w:val="006B17F8"/>
    <w:rsid w:val="006B1822"/>
    <w:rsid w:val="006B26C8"/>
    <w:rsid w:val="006B388A"/>
    <w:rsid w:val="006B510E"/>
    <w:rsid w:val="006B542A"/>
    <w:rsid w:val="006B5695"/>
    <w:rsid w:val="006B6125"/>
    <w:rsid w:val="006B68EE"/>
    <w:rsid w:val="006B7356"/>
    <w:rsid w:val="006B7AAC"/>
    <w:rsid w:val="006C27D8"/>
    <w:rsid w:val="006C2E4F"/>
    <w:rsid w:val="006C3FD0"/>
    <w:rsid w:val="006C4525"/>
    <w:rsid w:val="006C4F0C"/>
    <w:rsid w:val="006C4FA4"/>
    <w:rsid w:val="006C75A9"/>
    <w:rsid w:val="006C7855"/>
    <w:rsid w:val="006C7F66"/>
    <w:rsid w:val="006D0D7E"/>
    <w:rsid w:val="006D1B2D"/>
    <w:rsid w:val="006D1C1E"/>
    <w:rsid w:val="006D1FB9"/>
    <w:rsid w:val="006D29B6"/>
    <w:rsid w:val="006D305F"/>
    <w:rsid w:val="006D415D"/>
    <w:rsid w:val="006D4982"/>
    <w:rsid w:val="006D5F97"/>
    <w:rsid w:val="006D6560"/>
    <w:rsid w:val="006D6D26"/>
    <w:rsid w:val="006D740A"/>
    <w:rsid w:val="006E0213"/>
    <w:rsid w:val="006E060C"/>
    <w:rsid w:val="006E096E"/>
    <w:rsid w:val="006E0CC5"/>
    <w:rsid w:val="006E0E2C"/>
    <w:rsid w:val="006E14FD"/>
    <w:rsid w:val="006E16BE"/>
    <w:rsid w:val="006E280C"/>
    <w:rsid w:val="006E29C9"/>
    <w:rsid w:val="006E33FE"/>
    <w:rsid w:val="006E3BBB"/>
    <w:rsid w:val="006E54E8"/>
    <w:rsid w:val="006E568F"/>
    <w:rsid w:val="006E5996"/>
    <w:rsid w:val="006E59A1"/>
    <w:rsid w:val="006E6A83"/>
    <w:rsid w:val="006E7024"/>
    <w:rsid w:val="006F10DE"/>
    <w:rsid w:val="006F1116"/>
    <w:rsid w:val="006F249E"/>
    <w:rsid w:val="006F27D5"/>
    <w:rsid w:val="006F2D19"/>
    <w:rsid w:val="006F3AF7"/>
    <w:rsid w:val="006F3D6C"/>
    <w:rsid w:val="006F439D"/>
    <w:rsid w:val="006F44ED"/>
    <w:rsid w:val="006F51EA"/>
    <w:rsid w:val="006F7839"/>
    <w:rsid w:val="006F7B42"/>
    <w:rsid w:val="006F7F18"/>
    <w:rsid w:val="007002CF"/>
    <w:rsid w:val="007010FE"/>
    <w:rsid w:val="0070168A"/>
    <w:rsid w:val="007018A6"/>
    <w:rsid w:val="00701C9C"/>
    <w:rsid w:val="00702566"/>
    <w:rsid w:val="00703D0C"/>
    <w:rsid w:val="00703D36"/>
    <w:rsid w:val="00704146"/>
    <w:rsid w:val="007057AE"/>
    <w:rsid w:val="00705B88"/>
    <w:rsid w:val="00705F17"/>
    <w:rsid w:val="00706BB3"/>
    <w:rsid w:val="00706DD9"/>
    <w:rsid w:val="0070748B"/>
    <w:rsid w:val="007078B3"/>
    <w:rsid w:val="00710610"/>
    <w:rsid w:val="007120C1"/>
    <w:rsid w:val="00712BC0"/>
    <w:rsid w:val="007133E3"/>
    <w:rsid w:val="007141E5"/>
    <w:rsid w:val="00714506"/>
    <w:rsid w:val="0071529A"/>
    <w:rsid w:val="0071697B"/>
    <w:rsid w:val="00720137"/>
    <w:rsid w:val="007206AF"/>
    <w:rsid w:val="007213B5"/>
    <w:rsid w:val="00723ED9"/>
    <w:rsid w:val="00724544"/>
    <w:rsid w:val="007258A6"/>
    <w:rsid w:val="00726D93"/>
    <w:rsid w:val="0072747B"/>
    <w:rsid w:val="007278E7"/>
    <w:rsid w:val="00727F33"/>
    <w:rsid w:val="00730739"/>
    <w:rsid w:val="00732A42"/>
    <w:rsid w:val="007338E6"/>
    <w:rsid w:val="00734823"/>
    <w:rsid w:val="00736C00"/>
    <w:rsid w:val="00737110"/>
    <w:rsid w:val="00737F31"/>
    <w:rsid w:val="00740272"/>
    <w:rsid w:val="00740792"/>
    <w:rsid w:val="0074195E"/>
    <w:rsid w:val="00741B4D"/>
    <w:rsid w:val="00741BEE"/>
    <w:rsid w:val="0074257D"/>
    <w:rsid w:val="00742F2C"/>
    <w:rsid w:val="00745679"/>
    <w:rsid w:val="007456C1"/>
    <w:rsid w:val="007468A3"/>
    <w:rsid w:val="0075032B"/>
    <w:rsid w:val="007522D6"/>
    <w:rsid w:val="00752DE2"/>
    <w:rsid w:val="007537C4"/>
    <w:rsid w:val="007539ED"/>
    <w:rsid w:val="00753CB3"/>
    <w:rsid w:val="00754502"/>
    <w:rsid w:val="00754FEB"/>
    <w:rsid w:val="00755852"/>
    <w:rsid w:val="00755E6C"/>
    <w:rsid w:val="007579FD"/>
    <w:rsid w:val="00760ECE"/>
    <w:rsid w:val="007614BD"/>
    <w:rsid w:val="007624D5"/>
    <w:rsid w:val="00762530"/>
    <w:rsid w:val="00762DCC"/>
    <w:rsid w:val="00770A38"/>
    <w:rsid w:val="0077301C"/>
    <w:rsid w:val="00773956"/>
    <w:rsid w:val="00773BB1"/>
    <w:rsid w:val="0077561E"/>
    <w:rsid w:val="007759B3"/>
    <w:rsid w:val="00775D85"/>
    <w:rsid w:val="00776061"/>
    <w:rsid w:val="0077653C"/>
    <w:rsid w:val="007766C0"/>
    <w:rsid w:val="00776761"/>
    <w:rsid w:val="00776B4E"/>
    <w:rsid w:val="00777C9A"/>
    <w:rsid w:val="00780964"/>
    <w:rsid w:val="00780A26"/>
    <w:rsid w:val="00780E4B"/>
    <w:rsid w:val="00781C20"/>
    <w:rsid w:val="00782B88"/>
    <w:rsid w:val="00784532"/>
    <w:rsid w:val="0078699A"/>
    <w:rsid w:val="007879F0"/>
    <w:rsid w:val="00790159"/>
    <w:rsid w:val="00791046"/>
    <w:rsid w:val="0079240A"/>
    <w:rsid w:val="007927E1"/>
    <w:rsid w:val="00792E41"/>
    <w:rsid w:val="007933B3"/>
    <w:rsid w:val="00795165"/>
    <w:rsid w:val="00795198"/>
    <w:rsid w:val="00795445"/>
    <w:rsid w:val="007A1499"/>
    <w:rsid w:val="007A17BF"/>
    <w:rsid w:val="007A1EE7"/>
    <w:rsid w:val="007A2B93"/>
    <w:rsid w:val="007A31EE"/>
    <w:rsid w:val="007A34D1"/>
    <w:rsid w:val="007A4E71"/>
    <w:rsid w:val="007A68AB"/>
    <w:rsid w:val="007A718F"/>
    <w:rsid w:val="007B0162"/>
    <w:rsid w:val="007B0917"/>
    <w:rsid w:val="007B3E2C"/>
    <w:rsid w:val="007B48C4"/>
    <w:rsid w:val="007B5267"/>
    <w:rsid w:val="007B53FA"/>
    <w:rsid w:val="007B7B9C"/>
    <w:rsid w:val="007C0457"/>
    <w:rsid w:val="007C06BF"/>
    <w:rsid w:val="007C1337"/>
    <w:rsid w:val="007C2213"/>
    <w:rsid w:val="007C2A56"/>
    <w:rsid w:val="007C3136"/>
    <w:rsid w:val="007C35B1"/>
    <w:rsid w:val="007C371E"/>
    <w:rsid w:val="007C3722"/>
    <w:rsid w:val="007C5DDD"/>
    <w:rsid w:val="007C7C24"/>
    <w:rsid w:val="007D039B"/>
    <w:rsid w:val="007D3B64"/>
    <w:rsid w:val="007D40C0"/>
    <w:rsid w:val="007D40EC"/>
    <w:rsid w:val="007D5188"/>
    <w:rsid w:val="007D6555"/>
    <w:rsid w:val="007D76B6"/>
    <w:rsid w:val="007E003B"/>
    <w:rsid w:val="007E2722"/>
    <w:rsid w:val="007E27DF"/>
    <w:rsid w:val="007E2F1E"/>
    <w:rsid w:val="007E37E5"/>
    <w:rsid w:val="007E42D1"/>
    <w:rsid w:val="007E4AA3"/>
    <w:rsid w:val="007E4FFE"/>
    <w:rsid w:val="007E709D"/>
    <w:rsid w:val="007F0807"/>
    <w:rsid w:val="007F17E4"/>
    <w:rsid w:val="007F18FE"/>
    <w:rsid w:val="007F2271"/>
    <w:rsid w:val="007F29F6"/>
    <w:rsid w:val="007F2DD4"/>
    <w:rsid w:val="007F4B0F"/>
    <w:rsid w:val="007F5095"/>
    <w:rsid w:val="007F542F"/>
    <w:rsid w:val="007F5EBB"/>
    <w:rsid w:val="007F6C7F"/>
    <w:rsid w:val="007F7337"/>
    <w:rsid w:val="00800939"/>
    <w:rsid w:val="008026AD"/>
    <w:rsid w:val="00802C54"/>
    <w:rsid w:val="00803C23"/>
    <w:rsid w:val="00803CC6"/>
    <w:rsid w:val="00803F58"/>
    <w:rsid w:val="008047EF"/>
    <w:rsid w:val="00804846"/>
    <w:rsid w:val="00804894"/>
    <w:rsid w:val="00805825"/>
    <w:rsid w:val="00805D29"/>
    <w:rsid w:val="00810D9E"/>
    <w:rsid w:val="00810EB8"/>
    <w:rsid w:val="00811120"/>
    <w:rsid w:val="00811601"/>
    <w:rsid w:val="00811D63"/>
    <w:rsid w:val="008142A4"/>
    <w:rsid w:val="00814C49"/>
    <w:rsid w:val="00814F75"/>
    <w:rsid w:val="008153B4"/>
    <w:rsid w:val="00816254"/>
    <w:rsid w:val="00816289"/>
    <w:rsid w:val="008218CC"/>
    <w:rsid w:val="00821C93"/>
    <w:rsid w:val="008224E6"/>
    <w:rsid w:val="008227C2"/>
    <w:rsid w:val="008237A0"/>
    <w:rsid w:val="0082386C"/>
    <w:rsid w:val="008239BC"/>
    <w:rsid w:val="008251FA"/>
    <w:rsid w:val="008258C1"/>
    <w:rsid w:val="00825DB1"/>
    <w:rsid w:val="0082686A"/>
    <w:rsid w:val="00826CE4"/>
    <w:rsid w:val="00827FC5"/>
    <w:rsid w:val="00830F0D"/>
    <w:rsid w:val="00830FAB"/>
    <w:rsid w:val="008312FA"/>
    <w:rsid w:val="008316FD"/>
    <w:rsid w:val="00832299"/>
    <w:rsid w:val="008334EA"/>
    <w:rsid w:val="0083367A"/>
    <w:rsid w:val="008339E3"/>
    <w:rsid w:val="00833F4E"/>
    <w:rsid w:val="00834B66"/>
    <w:rsid w:val="00835065"/>
    <w:rsid w:val="00835953"/>
    <w:rsid w:val="00835DE2"/>
    <w:rsid w:val="008425FF"/>
    <w:rsid w:val="00842BA3"/>
    <w:rsid w:val="00844463"/>
    <w:rsid w:val="00844F7C"/>
    <w:rsid w:val="00845E83"/>
    <w:rsid w:val="0084630E"/>
    <w:rsid w:val="00846461"/>
    <w:rsid w:val="00850140"/>
    <w:rsid w:val="00852445"/>
    <w:rsid w:val="00852F8A"/>
    <w:rsid w:val="0085464B"/>
    <w:rsid w:val="00854EE1"/>
    <w:rsid w:val="00855C64"/>
    <w:rsid w:val="0085635F"/>
    <w:rsid w:val="00857D05"/>
    <w:rsid w:val="008603B9"/>
    <w:rsid w:val="00860CA3"/>
    <w:rsid w:val="00862CEA"/>
    <w:rsid w:val="00863B4C"/>
    <w:rsid w:val="0086402E"/>
    <w:rsid w:val="00865AEA"/>
    <w:rsid w:val="0086654C"/>
    <w:rsid w:val="00867029"/>
    <w:rsid w:val="0086717F"/>
    <w:rsid w:val="00867243"/>
    <w:rsid w:val="00867949"/>
    <w:rsid w:val="0087043F"/>
    <w:rsid w:val="008709C5"/>
    <w:rsid w:val="008718E7"/>
    <w:rsid w:val="00873448"/>
    <w:rsid w:val="00874593"/>
    <w:rsid w:val="00875701"/>
    <w:rsid w:val="00876AA2"/>
    <w:rsid w:val="00877256"/>
    <w:rsid w:val="00877BE2"/>
    <w:rsid w:val="00880F01"/>
    <w:rsid w:val="00881555"/>
    <w:rsid w:val="008819F4"/>
    <w:rsid w:val="00881FAC"/>
    <w:rsid w:val="0088339E"/>
    <w:rsid w:val="00883900"/>
    <w:rsid w:val="00885155"/>
    <w:rsid w:val="00885441"/>
    <w:rsid w:val="00886AB0"/>
    <w:rsid w:val="00886CD2"/>
    <w:rsid w:val="00886FFE"/>
    <w:rsid w:val="008878CB"/>
    <w:rsid w:val="00887DA1"/>
    <w:rsid w:val="00890E6C"/>
    <w:rsid w:val="00891083"/>
    <w:rsid w:val="00891177"/>
    <w:rsid w:val="00891573"/>
    <w:rsid w:val="008922B5"/>
    <w:rsid w:val="00892AE5"/>
    <w:rsid w:val="00893158"/>
    <w:rsid w:val="00894315"/>
    <w:rsid w:val="008951CE"/>
    <w:rsid w:val="00895474"/>
    <w:rsid w:val="00895775"/>
    <w:rsid w:val="0089583A"/>
    <w:rsid w:val="00897015"/>
    <w:rsid w:val="00897E4A"/>
    <w:rsid w:val="00897F26"/>
    <w:rsid w:val="008A0AD3"/>
    <w:rsid w:val="008A1EE4"/>
    <w:rsid w:val="008A2F35"/>
    <w:rsid w:val="008A3958"/>
    <w:rsid w:val="008A3DFD"/>
    <w:rsid w:val="008A436D"/>
    <w:rsid w:val="008A559C"/>
    <w:rsid w:val="008A5B61"/>
    <w:rsid w:val="008A7788"/>
    <w:rsid w:val="008A79AD"/>
    <w:rsid w:val="008B0501"/>
    <w:rsid w:val="008B091A"/>
    <w:rsid w:val="008B1140"/>
    <w:rsid w:val="008B165E"/>
    <w:rsid w:val="008B3135"/>
    <w:rsid w:val="008B3315"/>
    <w:rsid w:val="008B3AE4"/>
    <w:rsid w:val="008B424F"/>
    <w:rsid w:val="008B45CC"/>
    <w:rsid w:val="008B4D7F"/>
    <w:rsid w:val="008B538D"/>
    <w:rsid w:val="008B57E5"/>
    <w:rsid w:val="008B584F"/>
    <w:rsid w:val="008B6971"/>
    <w:rsid w:val="008B6A12"/>
    <w:rsid w:val="008C0A03"/>
    <w:rsid w:val="008C0F5F"/>
    <w:rsid w:val="008C176A"/>
    <w:rsid w:val="008C1EC9"/>
    <w:rsid w:val="008C2104"/>
    <w:rsid w:val="008C216F"/>
    <w:rsid w:val="008C2C6E"/>
    <w:rsid w:val="008C41F7"/>
    <w:rsid w:val="008C48B6"/>
    <w:rsid w:val="008C4935"/>
    <w:rsid w:val="008C54BE"/>
    <w:rsid w:val="008C671C"/>
    <w:rsid w:val="008C6C22"/>
    <w:rsid w:val="008C7CBB"/>
    <w:rsid w:val="008C7F08"/>
    <w:rsid w:val="008D0317"/>
    <w:rsid w:val="008D0864"/>
    <w:rsid w:val="008D2214"/>
    <w:rsid w:val="008D2705"/>
    <w:rsid w:val="008D2D78"/>
    <w:rsid w:val="008D3382"/>
    <w:rsid w:val="008D39FC"/>
    <w:rsid w:val="008D3E9B"/>
    <w:rsid w:val="008D424D"/>
    <w:rsid w:val="008D5AF8"/>
    <w:rsid w:val="008D61ED"/>
    <w:rsid w:val="008D6C1E"/>
    <w:rsid w:val="008D7936"/>
    <w:rsid w:val="008E0008"/>
    <w:rsid w:val="008E08CE"/>
    <w:rsid w:val="008E1E24"/>
    <w:rsid w:val="008E4488"/>
    <w:rsid w:val="008E469C"/>
    <w:rsid w:val="008E4CE2"/>
    <w:rsid w:val="008E51B9"/>
    <w:rsid w:val="008E666D"/>
    <w:rsid w:val="008E69FB"/>
    <w:rsid w:val="008E6EE0"/>
    <w:rsid w:val="008E6FED"/>
    <w:rsid w:val="008F0A0F"/>
    <w:rsid w:val="008F144B"/>
    <w:rsid w:val="008F1E51"/>
    <w:rsid w:val="008F31CB"/>
    <w:rsid w:val="008F3609"/>
    <w:rsid w:val="008F384D"/>
    <w:rsid w:val="008F3A0D"/>
    <w:rsid w:val="008F3DD4"/>
    <w:rsid w:val="008F3E8A"/>
    <w:rsid w:val="008F4524"/>
    <w:rsid w:val="008F4CA2"/>
    <w:rsid w:val="008F63D2"/>
    <w:rsid w:val="008F6440"/>
    <w:rsid w:val="008F64AB"/>
    <w:rsid w:val="008F7607"/>
    <w:rsid w:val="008F779D"/>
    <w:rsid w:val="0090054D"/>
    <w:rsid w:val="009012DC"/>
    <w:rsid w:val="00901E73"/>
    <w:rsid w:val="00902B96"/>
    <w:rsid w:val="00902BFC"/>
    <w:rsid w:val="00904DB3"/>
    <w:rsid w:val="00904F38"/>
    <w:rsid w:val="00905B02"/>
    <w:rsid w:val="00906247"/>
    <w:rsid w:val="0090666B"/>
    <w:rsid w:val="00907769"/>
    <w:rsid w:val="0091059E"/>
    <w:rsid w:val="00910731"/>
    <w:rsid w:val="009107C2"/>
    <w:rsid w:val="009112F9"/>
    <w:rsid w:val="0091179D"/>
    <w:rsid w:val="009126FE"/>
    <w:rsid w:val="00913102"/>
    <w:rsid w:val="00914014"/>
    <w:rsid w:val="00914743"/>
    <w:rsid w:val="00914EAE"/>
    <w:rsid w:val="0091566F"/>
    <w:rsid w:val="00917ED8"/>
    <w:rsid w:val="0092098D"/>
    <w:rsid w:val="00920F5C"/>
    <w:rsid w:val="009212E8"/>
    <w:rsid w:val="009257F7"/>
    <w:rsid w:val="00925EA9"/>
    <w:rsid w:val="00927082"/>
    <w:rsid w:val="00927ABA"/>
    <w:rsid w:val="00927B47"/>
    <w:rsid w:val="00930927"/>
    <w:rsid w:val="00930F3C"/>
    <w:rsid w:val="00931AE8"/>
    <w:rsid w:val="00932080"/>
    <w:rsid w:val="00932232"/>
    <w:rsid w:val="00932341"/>
    <w:rsid w:val="0093294B"/>
    <w:rsid w:val="00932D26"/>
    <w:rsid w:val="00933EC2"/>
    <w:rsid w:val="00934C63"/>
    <w:rsid w:val="0093567C"/>
    <w:rsid w:val="0093617E"/>
    <w:rsid w:val="009367B3"/>
    <w:rsid w:val="00936B4D"/>
    <w:rsid w:val="00940747"/>
    <w:rsid w:val="009431C5"/>
    <w:rsid w:val="0094346B"/>
    <w:rsid w:val="009447FB"/>
    <w:rsid w:val="00945910"/>
    <w:rsid w:val="00945AD0"/>
    <w:rsid w:val="00945E0F"/>
    <w:rsid w:val="00946240"/>
    <w:rsid w:val="00947116"/>
    <w:rsid w:val="0094732B"/>
    <w:rsid w:val="0095127E"/>
    <w:rsid w:val="00951CE2"/>
    <w:rsid w:val="009520BA"/>
    <w:rsid w:val="00953086"/>
    <w:rsid w:val="0095488F"/>
    <w:rsid w:val="00954C31"/>
    <w:rsid w:val="00957F0F"/>
    <w:rsid w:val="00960634"/>
    <w:rsid w:val="00960E96"/>
    <w:rsid w:val="00963277"/>
    <w:rsid w:val="00964957"/>
    <w:rsid w:val="00964A83"/>
    <w:rsid w:val="00966D34"/>
    <w:rsid w:val="009671E4"/>
    <w:rsid w:val="0096749D"/>
    <w:rsid w:val="00971412"/>
    <w:rsid w:val="00971761"/>
    <w:rsid w:val="009721C5"/>
    <w:rsid w:val="00972417"/>
    <w:rsid w:val="00973F08"/>
    <w:rsid w:val="0097439B"/>
    <w:rsid w:val="009751D0"/>
    <w:rsid w:val="0097553C"/>
    <w:rsid w:val="00975CDC"/>
    <w:rsid w:val="00975EF8"/>
    <w:rsid w:val="0097685C"/>
    <w:rsid w:val="00977060"/>
    <w:rsid w:val="00977423"/>
    <w:rsid w:val="009779EF"/>
    <w:rsid w:val="00980D65"/>
    <w:rsid w:val="009818B4"/>
    <w:rsid w:val="00982910"/>
    <w:rsid w:val="00982D22"/>
    <w:rsid w:val="00982FC9"/>
    <w:rsid w:val="00983F8C"/>
    <w:rsid w:val="00984841"/>
    <w:rsid w:val="0098528A"/>
    <w:rsid w:val="0098578B"/>
    <w:rsid w:val="00985F7C"/>
    <w:rsid w:val="00985FD5"/>
    <w:rsid w:val="00986855"/>
    <w:rsid w:val="009916E9"/>
    <w:rsid w:val="00992031"/>
    <w:rsid w:val="0099213D"/>
    <w:rsid w:val="00993CD4"/>
    <w:rsid w:val="0099578D"/>
    <w:rsid w:val="00995EB0"/>
    <w:rsid w:val="0099630D"/>
    <w:rsid w:val="00996527"/>
    <w:rsid w:val="00996551"/>
    <w:rsid w:val="009966D3"/>
    <w:rsid w:val="0099750D"/>
    <w:rsid w:val="00997E63"/>
    <w:rsid w:val="009A02EC"/>
    <w:rsid w:val="009A0308"/>
    <w:rsid w:val="009A173C"/>
    <w:rsid w:val="009A21D0"/>
    <w:rsid w:val="009A2EFF"/>
    <w:rsid w:val="009A3581"/>
    <w:rsid w:val="009A4524"/>
    <w:rsid w:val="009A565A"/>
    <w:rsid w:val="009A6587"/>
    <w:rsid w:val="009A6A16"/>
    <w:rsid w:val="009A6EEB"/>
    <w:rsid w:val="009A7ADE"/>
    <w:rsid w:val="009B06FF"/>
    <w:rsid w:val="009B17E8"/>
    <w:rsid w:val="009B18F2"/>
    <w:rsid w:val="009B1E80"/>
    <w:rsid w:val="009B1F71"/>
    <w:rsid w:val="009B2CEA"/>
    <w:rsid w:val="009B2F42"/>
    <w:rsid w:val="009B2FD5"/>
    <w:rsid w:val="009B35BA"/>
    <w:rsid w:val="009B5ED7"/>
    <w:rsid w:val="009B676E"/>
    <w:rsid w:val="009B69D5"/>
    <w:rsid w:val="009B7729"/>
    <w:rsid w:val="009C08BF"/>
    <w:rsid w:val="009C1911"/>
    <w:rsid w:val="009C2992"/>
    <w:rsid w:val="009C2CA6"/>
    <w:rsid w:val="009C36C8"/>
    <w:rsid w:val="009C50E4"/>
    <w:rsid w:val="009C5B5B"/>
    <w:rsid w:val="009C62E6"/>
    <w:rsid w:val="009C6420"/>
    <w:rsid w:val="009C6DF8"/>
    <w:rsid w:val="009C74B0"/>
    <w:rsid w:val="009C7F8F"/>
    <w:rsid w:val="009D0296"/>
    <w:rsid w:val="009D13E7"/>
    <w:rsid w:val="009D18CB"/>
    <w:rsid w:val="009D1E70"/>
    <w:rsid w:val="009D2B98"/>
    <w:rsid w:val="009D323A"/>
    <w:rsid w:val="009D34F6"/>
    <w:rsid w:val="009D3EFB"/>
    <w:rsid w:val="009D4522"/>
    <w:rsid w:val="009D51D9"/>
    <w:rsid w:val="009D733B"/>
    <w:rsid w:val="009D79B5"/>
    <w:rsid w:val="009E02DA"/>
    <w:rsid w:val="009E22E8"/>
    <w:rsid w:val="009E2327"/>
    <w:rsid w:val="009E2D89"/>
    <w:rsid w:val="009E47BC"/>
    <w:rsid w:val="009E4E4C"/>
    <w:rsid w:val="009E5D81"/>
    <w:rsid w:val="009E5E22"/>
    <w:rsid w:val="009E67C9"/>
    <w:rsid w:val="009E733C"/>
    <w:rsid w:val="009E7A4A"/>
    <w:rsid w:val="009E7AB0"/>
    <w:rsid w:val="009E7BE3"/>
    <w:rsid w:val="009F1183"/>
    <w:rsid w:val="009F1DEA"/>
    <w:rsid w:val="009F262B"/>
    <w:rsid w:val="009F3229"/>
    <w:rsid w:val="009F3A2C"/>
    <w:rsid w:val="009F3A6C"/>
    <w:rsid w:val="009F4202"/>
    <w:rsid w:val="009F42A1"/>
    <w:rsid w:val="009F4600"/>
    <w:rsid w:val="009F4967"/>
    <w:rsid w:val="009F6033"/>
    <w:rsid w:val="009F69E8"/>
    <w:rsid w:val="009F7CC3"/>
    <w:rsid w:val="00A0042D"/>
    <w:rsid w:val="00A020E0"/>
    <w:rsid w:val="00A0292A"/>
    <w:rsid w:val="00A02ABB"/>
    <w:rsid w:val="00A02E75"/>
    <w:rsid w:val="00A033E5"/>
    <w:rsid w:val="00A0396F"/>
    <w:rsid w:val="00A044CD"/>
    <w:rsid w:val="00A06B57"/>
    <w:rsid w:val="00A108D8"/>
    <w:rsid w:val="00A1148B"/>
    <w:rsid w:val="00A117D3"/>
    <w:rsid w:val="00A11F46"/>
    <w:rsid w:val="00A12618"/>
    <w:rsid w:val="00A12972"/>
    <w:rsid w:val="00A12B9B"/>
    <w:rsid w:val="00A14773"/>
    <w:rsid w:val="00A14FB6"/>
    <w:rsid w:val="00A16F08"/>
    <w:rsid w:val="00A17C27"/>
    <w:rsid w:val="00A17DA6"/>
    <w:rsid w:val="00A20587"/>
    <w:rsid w:val="00A2076F"/>
    <w:rsid w:val="00A20ACA"/>
    <w:rsid w:val="00A21304"/>
    <w:rsid w:val="00A21F44"/>
    <w:rsid w:val="00A2202D"/>
    <w:rsid w:val="00A22A97"/>
    <w:rsid w:val="00A23580"/>
    <w:rsid w:val="00A2451C"/>
    <w:rsid w:val="00A24994"/>
    <w:rsid w:val="00A24C9E"/>
    <w:rsid w:val="00A251EA"/>
    <w:rsid w:val="00A264E9"/>
    <w:rsid w:val="00A26D5B"/>
    <w:rsid w:val="00A277B7"/>
    <w:rsid w:val="00A30782"/>
    <w:rsid w:val="00A3095D"/>
    <w:rsid w:val="00A3217E"/>
    <w:rsid w:val="00A32BD8"/>
    <w:rsid w:val="00A33579"/>
    <w:rsid w:val="00A3378D"/>
    <w:rsid w:val="00A341D5"/>
    <w:rsid w:val="00A34216"/>
    <w:rsid w:val="00A343E0"/>
    <w:rsid w:val="00A34D6B"/>
    <w:rsid w:val="00A3550E"/>
    <w:rsid w:val="00A35B37"/>
    <w:rsid w:val="00A40181"/>
    <w:rsid w:val="00A405B9"/>
    <w:rsid w:val="00A40ACB"/>
    <w:rsid w:val="00A41157"/>
    <w:rsid w:val="00A412C1"/>
    <w:rsid w:val="00A41ACD"/>
    <w:rsid w:val="00A420F0"/>
    <w:rsid w:val="00A432DA"/>
    <w:rsid w:val="00A43A91"/>
    <w:rsid w:val="00A453F8"/>
    <w:rsid w:val="00A4609C"/>
    <w:rsid w:val="00A46934"/>
    <w:rsid w:val="00A47176"/>
    <w:rsid w:val="00A47386"/>
    <w:rsid w:val="00A47450"/>
    <w:rsid w:val="00A5106F"/>
    <w:rsid w:val="00A51CB2"/>
    <w:rsid w:val="00A522A1"/>
    <w:rsid w:val="00A527C6"/>
    <w:rsid w:val="00A52944"/>
    <w:rsid w:val="00A53BE5"/>
    <w:rsid w:val="00A546C6"/>
    <w:rsid w:val="00A5504F"/>
    <w:rsid w:val="00A55720"/>
    <w:rsid w:val="00A60BD8"/>
    <w:rsid w:val="00A6124D"/>
    <w:rsid w:val="00A6391D"/>
    <w:rsid w:val="00A6480B"/>
    <w:rsid w:val="00A6539C"/>
    <w:rsid w:val="00A65677"/>
    <w:rsid w:val="00A6576D"/>
    <w:rsid w:val="00A65FB6"/>
    <w:rsid w:val="00A66779"/>
    <w:rsid w:val="00A7003D"/>
    <w:rsid w:val="00A7052F"/>
    <w:rsid w:val="00A70BCF"/>
    <w:rsid w:val="00A70D1C"/>
    <w:rsid w:val="00A70F66"/>
    <w:rsid w:val="00A7158C"/>
    <w:rsid w:val="00A71E6B"/>
    <w:rsid w:val="00A723EB"/>
    <w:rsid w:val="00A724F5"/>
    <w:rsid w:val="00A72FCB"/>
    <w:rsid w:val="00A737B8"/>
    <w:rsid w:val="00A75519"/>
    <w:rsid w:val="00A75702"/>
    <w:rsid w:val="00A772C4"/>
    <w:rsid w:val="00A772DF"/>
    <w:rsid w:val="00A779F1"/>
    <w:rsid w:val="00A77C02"/>
    <w:rsid w:val="00A8127B"/>
    <w:rsid w:val="00A82F57"/>
    <w:rsid w:val="00A84909"/>
    <w:rsid w:val="00A853E3"/>
    <w:rsid w:val="00A85E12"/>
    <w:rsid w:val="00A86B3D"/>
    <w:rsid w:val="00A86BA9"/>
    <w:rsid w:val="00A86CED"/>
    <w:rsid w:val="00A87E21"/>
    <w:rsid w:val="00A90F39"/>
    <w:rsid w:val="00A91BCD"/>
    <w:rsid w:val="00A91C59"/>
    <w:rsid w:val="00A92C42"/>
    <w:rsid w:val="00A93307"/>
    <w:rsid w:val="00A937C1"/>
    <w:rsid w:val="00A93C73"/>
    <w:rsid w:val="00A9435E"/>
    <w:rsid w:val="00A943CD"/>
    <w:rsid w:val="00A944F7"/>
    <w:rsid w:val="00A94900"/>
    <w:rsid w:val="00A94D90"/>
    <w:rsid w:val="00A961B2"/>
    <w:rsid w:val="00A967C1"/>
    <w:rsid w:val="00A96B69"/>
    <w:rsid w:val="00A9700E"/>
    <w:rsid w:val="00A97370"/>
    <w:rsid w:val="00A974CB"/>
    <w:rsid w:val="00A97F31"/>
    <w:rsid w:val="00AA050C"/>
    <w:rsid w:val="00AA0C84"/>
    <w:rsid w:val="00AA1641"/>
    <w:rsid w:val="00AA1CD6"/>
    <w:rsid w:val="00AA3080"/>
    <w:rsid w:val="00AA4208"/>
    <w:rsid w:val="00AA51DC"/>
    <w:rsid w:val="00AA5A80"/>
    <w:rsid w:val="00AA63A9"/>
    <w:rsid w:val="00AA6AB7"/>
    <w:rsid w:val="00AB0A65"/>
    <w:rsid w:val="00AB2F61"/>
    <w:rsid w:val="00AB3551"/>
    <w:rsid w:val="00AB46FD"/>
    <w:rsid w:val="00AB55EA"/>
    <w:rsid w:val="00AB5BC3"/>
    <w:rsid w:val="00AB6200"/>
    <w:rsid w:val="00AB739F"/>
    <w:rsid w:val="00AB7FDA"/>
    <w:rsid w:val="00AC0FFD"/>
    <w:rsid w:val="00AC219D"/>
    <w:rsid w:val="00AC22E1"/>
    <w:rsid w:val="00AC28B1"/>
    <w:rsid w:val="00AC3CE8"/>
    <w:rsid w:val="00AC44DA"/>
    <w:rsid w:val="00AC50B3"/>
    <w:rsid w:val="00AC5D6C"/>
    <w:rsid w:val="00AC5F4D"/>
    <w:rsid w:val="00AC630D"/>
    <w:rsid w:val="00AC6EF4"/>
    <w:rsid w:val="00AC7DB1"/>
    <w:rsid w:val="00AD009A"/>
    <w:rsid w:val="00AD0413"/>
    <w:rsid w:val="00AD0D7C"/>
    <w:rsid w:val="00AD1DB1"/>
    <w:rsid w:val="00AD25B2"/>
    <w:rsid w:val="00AD2F5E"/>
    <w:rsid w:val="00AD3BFC"/>
    <w:rsid w:val="00AD7E4A"/>
    <w:rsid w:val="00AD7FEA"/>
    <w:rsid w:val="00AE1486"/>
    <w:rsid w:val="00AE249A"/>
    <w:rsid w:val="00AE3947"/>
    <w:rsid w:val="00AE3EA5"/>
    <w:rsid w:val="00AE3F72"/>
    <w:rsid w:val="00AE444F"/>
    <w:rsid w:val="00AE5AD6"/>
    <w:rsid w:val="00AE6212"/>
    <w:rsid w:val="00AE7773"/>
    <w:rsid w:val="00AF07D5"/>
    <w:rsid w:val="00AF248E"/>
    <w:rsid w:val="00AF2A53"/>
    <w:rsid w:val="00AF3EBA"/>
    <w:rsid w:val="00AF4C89"/>
    <w:rsid w:val="00AF58A7"/>
    <w:rsid w:val="00AF6E04"/>
    <w:rsid w:val="00AF708D"/>
    <w:rsid w:val="00AF739E"/>
    <w:rsid w:val="00AF75A2"/>
    <w:rsid w:val="00AF7C23"/>
    <w:rsid w:val="00B00143"/>
    <w:rsid w:val="00B01001"/>
    <w:rsid w:val="00B024DC"/>
    <w:rsid w:val="00B02BED"/>
    <w:rsid w:val="00B04035"/>
    <w:rsid w:val="00B04F48"/>
    <w:rsid w:val="00B0580D"/>
    <w:rsid w:val="00B07111"/>
    <w:rsid w:val="00B07908"/>
    <w:rsid w:val="00B10B84"/>
    <w:rsid w:val="00B11FA3"/>
    <w:rsid w:val="00B125F2"/>
    <w:rsid w:val="00B13EA3"/>
    <w:rsid w:val="00B13F69"/>
    <w:rsid w:val="00B14097"/>
    <w:rsid w:val="00B140FE"/>
    <w:rsid w:val="00B16310"/>
    <w:rsid w:val="00B1702C"/>
    <w:rsid w:val="00B1719E"/>
    <w:rsid w:val="00B1722F"/>
    <w:rsid w:val="00B225B0"/>
    <w:rsid w:val="00B22C2E"/>
    <w:rsid w:val="00B22F73"/>
    <w:rsid w:val="00B23B0E"/>
    <w:rsid w:val="00B248FB"/>
    <w:rsid w:val="00B24CD6"/>
    <w:rsid w:val="00B2564B"/>
    <w:rsid w:val="00B25764"/>
    <w:rsid w:val="00B25EC8"/>
    <w:rsid w:val="00B2631A"/>
    <w:rsid w:val="00B27971"/>
    <w:rsid w:val="00B319D0"/>
    <w:rsid w:val="00B320D1"/>
    <w:rsid w:val="00B32396"/>
    <w:rsid w:val="00B32564"/>
    <w:rsid w:val="00B33A5F"/>
    <w:rsid w:val="00B33B52"/>
    <w:rsid w:val="00B33B75"/>
    <w:rsid w:val="00B33BE9"/>
    <w:rsid w:val="00B33DB4"/>
    <w:rsid w:val="00B3415E"/>
    <w:rsid w:val="00B349A0"/>
    <w:rsid w:val="00B35BFA"/>
    <w:rsid w:val="00B3660B"/>
    <w:rsid w:val="00B37C51"/>
    <w:rsid w:val="00B40B80"/>
    <w:rsid w:val="00B41224"/>
    <w:rsid w:val="00B41773"/>
    <w:rsid w:val="00B432CA"/>
    <w:rsid w:val="00B4385B"/>
    <w:rsid w:val="00B45494"/>
    <w:rsid w:val="00B45EB4"/>
    <w:rsid w:val="00B4664F"/>
    <w:rsid w:val="00B4683F"/>
    <w:rsid w:val="00B5036A"/>
    <w:rsid w:val="00B50586"/>
    <w:rsid w:val="00B51F5A"/>
    <w:rsid w:val="00B52632"/>
    <w:rsid w:val="00B5264A"/>
    <w:rsid w:val="00B532BE"/>
    <w:rsid w:val="00B54515"/>
    <w:rsid w:val="00B55B6C"/>
    <w:rsid w:val="00B5614D"/>
    <w:rsid w:val="00B566F7"/>
    <w:rsid w:val="00B5671A"/>
    <w:rsid w:val="00B57129"/>
    <w:rsid w:val="00B57C4C"/>
    <w:rsid w:val="00B57F2F"/>
    <w:rsid w:val="00B61098"/>
    <w:rsid w:val="00B623BE"/>
    <w:rsid w:val="00B62952"/>
    <w:rsid w:val="00B654DD"/>
    <w:rsid w:val="00B65E2C"/>
    <w:rsid w:val="00B665EE"/>
    <w:rsid w:val="00B678F5"/>
    <w:rsid w:val="00B7101B"/>
    <w:rsid w:val="00B71BCF"/>
    <w:rsid w:val="00B72170"/>
    <w:rsid w:val="00B7338B"/>
    <w:rsid w:val="00B741DE"/>
    <w:rsid w:val="00B74A38"/>
    <w:rsid w:val="00B7510A"/>
    <w:rsid w:val="00B75C70"/>
    <w:rsid w:val="00B76204"/>
    <w:rsid w:val="00B76853"/>
    <w:rsid w:val="00B77543"/>
    <w:rsid w:val="00B77BAD"/>
    <w:rsid w:val="00B77D1C"/>
    <w:rsid w:val="00B80848"/>
    <w:rsid w:val="00B81272"/>
    <w:rsid w:val="00B81850"/>
    <w:rsid w:val="00B8317B"/>
    <w:rsid w:val="00B83E3B"/>
    <w:rsid w:val="00B84778"/>
    <w:rsid w:val="00B8541E"/>
    <w:rsid w:val="00B85A7E"/>
    <w:rsid w:val="00B85AB8"/>
    <w:rsid w:val="00B86E24"/>
    <w:rsid w:val="00B902C3"/>
    <w:rsid w:val="00B9077A"/>
    <w:rsid w:val="00B91368"/>
    <w:rsid w:val="00B9294D"/>
    <w:rsid w:val="00B933FB"/>
    <w:rsid w:val="00B95030"/>
    <w:rsid w:val="00B953C0"/>
    <w:rsid w:val="00B955EF"/>
    <w:rsid w:val="00B961A6"/>
    <w:rsid w:val="00B961BE"/>
    <w:rsid w:val="00B96CA2"/>
    <w:rsid w:val="00B97AB8"/>
    <w:rsid w:val="00B97C2C"/>
    <w:rsid w:val="00BA0D0A"/>
    <w:rsid w:val="00BA0D77"/>
    <w:rsid w:val="00BA1B8F"/>
    <w:rsid w:val="00BA280A"/>
    <w:rsid w:val="00BA2DCA"/>
    <w:rsid w:val="00BA2EC6"/>
    <w:rsid w:val="00BA3D6F"/>
    <w:rsid w:val="00BA501F"/>
    <w:rsid w:val="00BA5F1D"/>
    <w:rsid w:val="00BA639B"/>
    <w:rsid w:val="00BA7717"/>
    <w:rsid w:val="00BA7DFD"/>
    <w:rsid w:val="00BB1138"/>
    <w:rsid w:val="00BB3708"/>
    <w:rsid w:val="00BB3E11"/>
    <w:rsid w:val="00BB3F29"/>
    <w:rsid w:val="00BB416F"/>
    <w:rsid w:val="00BB4240"/>
    <w:rsid w:val="00BB4746"/>
    <w:rsid w:val="00BB52CB"/>
    <w:rsid w:val="00BB5964"/>
    <w:rsid w:val="00BB5EDD"/>
    <w:rsid w:val="00BB701F"/>
    <w:rsid w:val="00BB7DCC"/>
    <w:rsid w:val="00BC030B"/>
    <w:rsid w:val="00BC03A5"/>
    <w:rsid w:val="00BC03E1"/>
    <w:rsid w:val="00BC12FC"/>
    <w:rsid w:val="00BC151A"/>
    <w:rsid w:val="00BC2E96"/>
    <w:rsid w:val="00BC35D2"/>
    <w:rsid w:val="00BC4ED4"/>
    <w:rsid w:val="00BC50E4"/>
    <w:rsid w:val="00BC5B19"/>
    <w:rsid w:val="00BC61C2"/>
    <w:rsid w:val="00BC65A6"/>
    <w:rsid w:val="00BC682C"/>
    <w:rsid w:val="00BC6FC9"/>
    <w:rsid w:val="00BD00DB"/>
    <w:rsid w:val="00BD161F"/>
    <w:rsid w:val="00BD1B4C"/>
    <w:rsid w:val="00BD27F1"/>
    <w:rsid w:val="00BD290B"/>
    <w:rsid w:val="00BD3028"/>
    <w:rsid w:val="00BD44F4"/>
    <w:rsid w:val="00BD5EC4"/>
    <w:rsid w:val="00BD634A"/>
    <w:rsid w:val="00BD64F6"/>
    <w:rsid w:val="00BD7317"/>
    <w:rsid w:val="00BD78B9"/>
    <w:rsid w:val="00BE071E"/>
    <w:rsid w:val="00BE10EF"/>
    <w:rsid w:val="00BE2173"/>
    <w:rsid w:val="00BE26F0"/>
    <w:rsid w:val="00BE54D6"/>
    <w:rsid w:val="00BE59CC"/>
    <w:rsid w:val="00BE68E9"/>
    <w:rsid w:val="00BE71CB"/>
    <w:rsid w:val="00BE743D"/>
    <w:rsid w:val="00BF04A8"/>
    <w:rsid w:val="00BF1500"/>
    <w:rsid w:val="00BF1669"/>
    <w:rsid w:val="00BF182C"/>
    <w:rsid w:val="00BF409D"/>
    <w:rsid w:val="00BF5083"/>
    <w:rsid w:val="00BF55C7"/>
    <w:rsid w:val="00BF6170"/>
    <w:rsid w:val="00BF6B0A"/>
    <w:rsid w:val="00C00A31"/>
    <w:rsid w:val="00C02116"/>
    <w:rsid w:val="00C0299C"/>
    <w:rsid w:val="00C02E58"/>
    <w:rsid w:val="00C036E0"/>
    <w:rsid w:val="00C0370B"/>
    <w:rsid w:val="00C048E1"/>
    <w:rsid w:val="00C04F5C"/>
    <w:rsid w:val="00C0514F"/>
    <w:rsid w:val="00C056A3"/>
    <w:rsid w:val="00C066FC"/>
    <w:rsid w:val="00C069D0"/>
    <w:rsid w:val="00C07BAC"/>
    <w:rsid w:val="00C10DD3"/>
    <w:rsid w:val="00C11066"/>
    <w:rsid w:val="00C113D2"/>
    <w:rsid w:val="00C11632"/>
    <w:rsid w:val="00C11A2A"/>
    <w:rsid w:val="00C11ABA"/>
    <w:rsid w:val="00C11B53"/>
    <w:rsid w:val="00C13BE3"/>
    <w:rsid w:val="00C14609"/>
    <w:rsid w:val="00C151E5"/>
    <w:rsid w:val="00C16909"/>
    <w:rsid w:val="00C1723C"/>
    <w:rsid w:val="00C1730F"/>
    <w:rsid w:val="00C205F7"/>
    <w:rsid w:val="00C206E1"/>
    <w:rsid w:val="00C21FF9"/>
    <w:rsid w:val="00C22B0F"/>
    <w:rsid w:val="00C22D18"/>
    <w:rsid w:val="00C237E2"/>
    <w:rsid w:val="00C2397A"/>
    <w:rsid w:val="00C24285"/>
    <w:rsid w:val="00C254DC"/>
    <w:rsid w:val="00C2606F"/>
    <w:rsid w:val="00C265D7"/>
    <w:rsid w:val="00C267D0"/>
    <w:rsid w:val="00C276CE"/>
    <w:rsid w:val="00C31025"/>
    <w:rsid w:val="00C31EE3"/>
    <w:rsid w:val="00C32242"/>
    <w:rsid w:val="00C33D60"/>
    <w:rsid w:val="00C347A6"/>
    <w:rsid w:val="00C360DD"/>
    <w:rsid w:val="00C40EDA"/>
    <w:rsid w:val="00C41A66"/>
    <w:rsid w:val="00C41F3B"/>
    <w:rsid w:val="00C42699"/>
    <w:rsid w:val="00C43BF4"/>
    <w:rsid w:val="00C44739"/>
    <w:rsid w:val="00C44EF3"/>
    <w:rsid w:val="00C471F3"/>
    <w:rsid w:val="00C47A62"/>
    <w:rsid w:val="00C5127E"/>
    <w:rsid w:val="00C515C3"/>
    <w:rsid w:val="00C5211D"/>
    <w:rsid w:val="00C521D5"/>
    <w:rsid w:val="00C53202"/>
    <w:rsid w:val="00C53AD9"/>
    <w:rsid w:val="00C5565A"/>
    <w:rsid w:val="00C55691"/>
    <w:rsid w:val="00C55C1E"/>
    <w:rsid w:val="00C56E00"/>
    <w:rsid w:val="00C57F5D"/>
    <w:rsid w:val="00C608CE"/>
    <w:rsid w:val="00C6227C"/>
    <w:rsid w:val="00C633FA"/>
    <w:rsid w:val="00C635E3"/>
    <w:rsid w:val="00C64075"/>
    <w:rsid w:val="00C649A0"/>
    <w:rsid w:val="00C64A20"/>
    <w:rsid w:val="00C66596"/>
    <w:rsid w:val="00C66C43"/>
    <w:rsid w:val="00C67F6D"/>
    <w:rsid w:val="00C700D9"/>
    <w:rsid w:val="00C71CA4"/>
    <w:rsid w:val="00C71FB2"/>
    <w:rsid w:val="00C72697"/>
    <w:rsid w:val="00C7276C"/>
    <w:rsid w:val="00C73A64"/>
    <w:rsid w:val="00C746A4"/>
    <w:rsid w:val="00C75C16"/>
    <w:rsid w:val="00C76286"/>
    <w:rsid w:val="00C7647F"/>
    <w:rsid w:val="00C7686A"/>
    <w:rsid w:val="00C76B1E"/>
    <w:rsid w:val="00C76BE7"/>
    <w:rsid w:val="00C7706B"/>
    <w:rsid w:val="00C77854"/>
    <w:rsid w:val="00C80116"/>
    <w:rsid w:val="00C8197A"/>
    <w:rsid w:val="00C8224A"/>
    <w:rsid w:val="00C82D5F"/>
    <w:rsid w:val="00C84D1C"/>
    <w:rsid w:val="00C85593"/>
    <w:rsid w:val="00C85944"/>
    <w:rsid w:val="00C85B9C"/>
    <w:rsid w:val="00C85D03"/>
    <w:rsid w:val="00C85EE8"/>
    <w:rsid w:val="00C87EA0"/>
    <w:rsid w:val="00C90104"/>
    <w:rsid w:val="00C9099D"/>
    <w:rsid w:val="00C910DA"/>
    <w:rsid w:val="00C91365"/>
    <w:rsid w:val="00C91B31"/>
    <w:rsid w:val="00C92162"/>
    <w:rsid w:val="00C929D4"/>
    <w:rsid w:val="00C92C4B"/>
    <w:rsid w:val="00C932A2"/>
    <w:rsid w:val="00C943E5"/>
    <w:rsid w:val="00C9442D"/>
    <w:rsid w:val="00C949DA"/>
    <w:rsid w:val="00C94C97"/>
    <w:rsid w:val="00C9552F"/>
    <w:rsid w:val="00C96A37"/>
    <w:rsid w:val="00C976AF"/>
    <w:rsid w:val="00C97E62"/>
    <w:rsid w:val="00CA2F68"/>
    <w:rsid w:val="00CA37B5"/>
    <w:rsid w:val="00CA3C9F"/>
    <w:rsid w:val="00CA3FF6"/>
    <w:rsid w:val="00CA4924"/>
    <w:rsid w:val="00CA4AC1"/>
    <w:rsid w:val="00CA503C"/>
    <w:rsid w:val="00CA54AE"/>
    <w:rsid w:val="00CA5D11"/>
    <w:rsid w:val="00CA6370"/>
    <w:rsid w:val="00CA6B12"/>
    <w:rsid w:val="00CA7B58"/>
    <w:rsid w:val="00CB05C5"/>
    <w:rsid w:val="00CB06C4"/>
    <w:rsid w:val="00CB0FB4"/>
    <w:rsid w:val="00CB1847"/>
    <w:rsid w:val="00CB4931"/>
    <w:rsid w:val="00CB5D66"/>
    <w:rsid w:val="00CC0768"/>
    <w:rsid w:val="00CC07E6"/>
    <w:rsid w:val="00CC0E39"/>
    <w:rsid w:val="00CC0E55"/>
    <w:rsid w:val="00CC3F82"/>
    <w:rsid w:val="00CC4102"/>
    <w:rsid w:val="00CC4AEE"/>
    <w:rsid w:val="00CC5EEE"/>
    <w:rsid w:val="00CC6DD1"/>
    <w:rsid w:val="00CC7EDD"/>
    <w:rsid w:val="00CD060A"/>
    <w:rsid w:val="00CD09FA"/>
    <w:rsid w:val="00CD0FD8"/>
    <w:rsid w:val="00CD39E2"/>
    <w:rsid w:val="00CD3C69"/>
    <w:rsid w:val="00CD45C8"/>
    <w:rsid w:val="00CD628E"/>
    <w:rsid w:val="00CD63D5"/>
    <w:rsid w:val="00CD64FD"/>
    <w:rsid w:val="00CD6A63"/>
    <w:rsid w:val="00CE0A3E"/>
    <w:rsid w:val="00CE0CC3"/>
    <w:rsid w:val="00CE0CF4"/>
    <w:rsid w:val="00CE2DD8"/>
    <w:rsid w:val="00CE2FE4"/>
    <w:rsid w:val="00CE4120"/>
    <w:rsid w:val="00CE46D6"/>
    <w:rsid w:val="00CE5261"/>
    <w:rsid w:val="00CE78EF"/>
    <w:rsid w:val="00CE7AF4"/>
    <w:rsid w:val="00CF081C"/>
    <w:rsid w:val="00CF0D89"/>
    <w:rsid w:val="00CF2748"/>
    <w:rsid w:val="00CF3668"/>
    <w:rsid w:val="00CF430F"/>
    <w:rsid w:val="00CF4C08"/>
    <w:rsid w:val="00CF568C"/>
    <w:rsid w:val="00CF588A"/>
    <w:rsid w:val="00CF6873"/>
    <w:rsid w:val="00CF694A"/>
    <w:rsid w:val="00CF6BC2"/>
    <w:rsid w:val="00D0090A"/>
    <w:rsid w:val="00D00E2D"/>
    <w:rsid w:val="00D0116F"/>
    <w:rsid w:val="00D01565"/>
    <w:rsid w:val="00D01DD7"/>
    <w:rsid w:val="00D0259A"/>
    <w:rsid w:val="00D02CA8"/>
    <w:rsid w:val="00D05419"/>
    <w:rsid w:val="00D063BB"/>
    <w:rsid w:val="00D065A4"/>
    <w:rsid w:val="00D072FC"/>
    <w:rsid w:val="00D07E4A"/>
    <w:rsid w:val="00D1062F"/>
    <w:rsid w:val="00D11A79"/>
    <w:rsid w:val="00D12160"/>
    <w:rsid w:val="00D124F6"/>
    <w:rsid w:val="00D12589"/>
    <w:rsid w:val="00D12DF0"/>
    <w:rsid w:val="00D13499"/>
    <w:rsid w:val="00D139BD"/>
    <w:rsid w:val="00D13C4E"/>
    <w:rsid w:val="00D149E4"/>
    <w:rsid w:val="00D14AED"/>
    <w:rsid w:val="00D1602D"/>
    <w:rsid w:val="00D17911"/>
    <w:rsid w:val="00D17A5A"/>
    <w:rsid w:val="00D17C42"/>
    <w:rsid w:val="00D17C48"/>
    <w:rsid w:val="00D20EDC"/>
    <w:rsid w:val="00D20F56"/>
    <w:rsid w:val="00D210A5"/>
    <w:rsid w:val="00D210F8"/>
    <w:rsid w:val="00D2282B"/>
    <w:rsid w:val="00D2305D"/>
    <w:rsid w:val="00D23649"/>
    <w:rsid w:val="00D24775"/>
    <w:rsid w:val="00D24AD3"/>
    <w:rsid w:val="00D252BC"/>
    <w:rsid w:val="00D25619"/>
    <w:rsid w:val="00D25D1C"/>
    <w:rsid w:val="00D25E41"/>
    <w:rsid w:val="00D267C9"/>
    <w:rsid w:val="00D26BB6"/>
    <w:rsid w:val="00D27A60"/>
    <w:rsid w:val="00D27CBC"/>
    <w:rsid w:val="00D300F7"/>
    <w:rsid w:val="00D3283F"/>
    <w:rsid w:val="00D32F0D"/>
    <w:rsid w:val="00D33851"/>
    <w:rsid w:val="00D33BAB"/>
    <w:rsid w:val="00D33E32"/>
    <w:rsid w:val="00D3449C"/>
    <w:rsid w:val="00D346BF"/>
    <w:rsid w:val="00D35211"/>
    <w:rsid w:val="00D354BF"/>
    <w:rsid w:val="00D354C3"/>
    <w:rsid w:val="00D37275"/>
    <w:rsid w:val="00D37591"/>
    <w:rsid w:val="00D376A7"/>
    <w:rsid w:val="00D4041D"/>
    <w:rsid w:val="00D40B6C"/>
    <w:rsid w:val="00D40EA1"/>
    <w:rsid w:val="00D411DF"/>
    <w:rsid w:val="00D43213"/>
    <w:rsid w:val="00D440CC"/>
    <w:rsid w:val="00D445D5"/>
    <w:rsid w:val="00D45FE6"/>
    <w:rsid w:val="00D4779D"/>
    <w:rsid w:val="00D47D11"/>
    <w:rsid w:val="00D5021F"/>
    <w:rsid w:val="00D51741"/>
    <w:rsid w:val="00D5251F"/>
    <w:rsid w:val="00D52B79"/>
    <w:rsid w:val="00D52DCA"/>
    <w:rsid w:val="00D54D7F"/>
    <w:rsid w:val="00D55147"/>
    <w:rsid w:val="00D56A11"/>
    <w:rsid w:val="00D56B1F"/>
    <w:rsid w:val="00D57D80"/>
    <w:rsid w:val="00D60415"/>
    <w:rsid w:val="00D61EFC"/>
    <w:rsid w:val="00D63C13"/>
    <w:rsid w:val="00D65F06"/>
    <w:rsid w:val="00D667BD"/>
    <w:rsid w:val="00D67592"/>
    <w:rsid w:val="00D67956"/>
    <w:rsid w:val="00D7027E"/>
    <w:rsid w:val="00D702B5"/>
    <w:rsid w:val="00D70D28"/>
    <w:rsid w:val="00D72306"/>
    <w:rsid w:val="00D729E3"/>
    <w:rsid w:val="00D72C8E"/>
    <w:rsid w:val="00D73685"/>
    <w:rsid w:val="00D75B20"/>
    <w:rsid w:val="00D76143"/>
    <w:rsid w:val="00D761FE"/>
    <w:rsid w:val="00D77E07"/>
    <w:rsid w:val="00D8096E"/>
    <w:rsid w:val="00D80F2A"/>
    <w:rsid w:val="00D812F2"/>
    <w:rsid w:val="00D81A01"/>
    <w:rsid w:val="00D81A3F"/>
    <w:rsid w:val="00D81A7C"/>
    <w:rsid w:val="00D81BE7"/>
    <w:rsid w:val="00D81F6B"/>
    <w:rsid w:val="00D82897"/>
    <w:rsid w:val="00D8311E"/>
    <w:rsid w:val="00D834F4"/>
    <w:rsid w:val="00D83A7F"/>
    <w:rsid w:val="00D841ED"/>
    <w:rsid w:val="00D856E8"/>
    <w:rsid w:val="00D86674"/>
    <w:rsid w:val="00D86CA4"/>
    <w:rsid w:val="00D87DEB"/>
    <w:rsid w:val="00D919D0"/>
    <w:rsid w:val="00D927A8"/>
    <w:rsid w:val="00D94064"/>
    <w:rsid w:val="00D9453E"/>
    <w:rsid w:val="00D945A9"/>
    <w:rsid w:val="00D947C0"/>
    <w:rsid w:val="00D947E8"/>
    <w:rsid w:val="00D947E9"/>
    <w:rsid w:val="00D95CBD"/>
    <w:rsid w:val="00D95E22"/>
    <w:rsid w:val="00D9695C"/>
    <w:rsid w:val="00D96F5D"/>
    <w:rsid w:val="00D9757A"/>
    <w:rsid w:val="00DA13CE"/>
    <w:rsid w:val="00DA1F0C"/>
    <w:rsid w:val="00DA2EB7"/>
    <w:rsid w:val="00DA3BD9"/>
    <w:rsid w:val="00DA3DC8"/>
    <w:rsid w:val="00DA3E31"/>
    <w:rsid w:val="00DA41B1"/>
    <w:rsid w:val="00DA461A"/>
    <w:rsid w:val="00DA5C65"/>
    <w:rsid w:val="00DB00CC"/>
    <w:rsid w:val="00DB0F6A"/>
    <w:rsid w:val="00DB27B7"/>
    <w:rsid w:val="00DB2AFB"/>
    <w:rsid w:val="00DB2D76"/>
    <w:rsid w:val="00DB38E1"/>
    <w:rsid w:val="00DB3950"/>
    <w:rsid w:val="00DB4295"/>
    <w:rsid w:val="00DB4A5E"/>
    <w:rsid w:val="00DB50E5"/>
    <w:rsid w:val="00DB5557"/>
    <w:rsid w:val="00DB668F"/>
    <w:rsid w:val="00DB6E1F"/>
    <w:rsid w:val="00DB6F2F"/>
    <w:rsid w:val="00DB6FCD"/>
    <w:rsid w:val="00DB7A74"/>
    <w:rsid w:val="00DB7DE1"/>
    <w:rsid w:val="00DC0AB4"/>
    <w:rsid w:val="00DC1ED0"/>
    <w:rsid w:val="00DC21F1"/>
    <w:rsid w:val="00DC25C3"/>
    <w:rsid w:val="00DC3A3F"/>
    <w:rsid w:val="00DC450F"/>
    <w:rsid w:val="00DC52AF"/>
    <w:rsid w:val="00DC74AA"/>
    <w:rsid w:val="00DC76F1"/>
    <w:rsid w:val="00DC7CF6"/>
    <w:rsid w:val="00DD206C"/>
    <w:rsid w:val="00DD221E"/>
    <w:rsid w:val="00DD23AC"/>
    <w:rsid w:val="00DD2A21"/>
    <w:rsid w:val="00DD2C66"/>
    <w:rsid w:val="00DD389B"/>
    <w:rsid w:val="00DD3EE0"/>
    <w:rsid w:val="00DD4152"/>
    <w:rsid w:val="00DD552E"/>
    <w:rsid w:val="00DD556D"/>
    <w:rsid w:val="00DD55CB"/>
    <w:rsid w:val="00DD593C"/>
    <w:rsid w:val="00DD6418"/>
    <w:rsid w:val="00DD65E3"/>
    <w:rsid w:val="00DD69B0"/>
    <w:rsid w:val="00DD71AC"/>
    <w:rsid w:val="00DE0B7A"/>
    <w:rsid w:val="00DE12CD"/>
    <w:rsid w:val="00DE1FA8"/>
    <w:rsid w:val="00DE1FB0"/>
    <w:rsid w:val="00DE3AB5"/>
    <w:rsid w:val="00DE4A22"/>
    <w:rsid w:val="00DE50DD"/>
    <w:rsid w:val="00DE54B3"/>
    <w:rsid w:val="00DE5853"/>
    <w:rsid w:val="00DE594C"/>
    <w:rsid w:val="00DE6B3D"/>
    <w:rsid w:val="00DE6CD7"/>
    <w:rsid w:val="00DF0901"/>
    <w:rsid w:val="00DF1037"/>
    <w:rsid w:val="00DF19A5"/>
    <w:rsid w:val="00DF1F97"/>
    <w:rsid w:val="00DF23C7"/>
    <w:rsid w:val="00DF3133"/>
    <w:rsid w:val="00DF351B"/>
    <w:rsid w:val="00DF38AA"/>
    <w:rsid w:val="00DF40DF"/>
    <w:rsid w:val="00DF47B3"/>
    <w:rsid w:val="00DF48A1"/>
    <w:rsid w:val="00DF48B9"/>
    <w:rsid w:val="00DF524E"/>
    <w:rsid w:val="00DF5839"/>
    <w:rsid w:val="00DF5FA4"/>
    <w:rsid w:val="00DF748B"/>
    <w:rsid w:val="00DF789F"/>
    <w:rsid w:val="00DF7AD5"/>
    <w:rsid w:val="00E00016"/>
    <w:rsid w:val="00E01AFB"/>
    <w:rsid w:val="00E023C1"/>
    <w:rsid w:val="00E0255B"/>
    <w:rsid w:val="00E02A0B"/>
    <w:rsid w:val="00E0329E"/>
    <w:rsid w:val="00E03448"/>
    <w:rsid w:val="00E036B5"/>
    <w:rsid w:val="00E036E8"/>
    <w:rsid w:val="00E05340"/>
    <w:rsid w:val="00E065CE"/>
    <w:rsid w:val="00E108B8"/>
    <w:rsid w:val="00E1177A"/>
    <w:rsid w:val="00E123AF"/>
    <w:rsid w:val="00E12704"/>
    <w:rsid w:val="00E138F2"/>
    <w:rsid w:val="00E1390A"/>
    <w:rsid w:val="00E13BA6"/>
    <w:rsid w:val="00E14914"/>
    <w:rsid w:val="00E151B3"/>
    <w:rsid w:val="00E15D19"/>
    <w:rsid w:val="00E1627F"/>
    <w:rsid w:val="00E1674D"/>
    <w:rsid w:val="00E17DFE"/>
    <w:rsid w:val="00E23FDA"/>
    <w:rsid w:val="00E24552"/>
    <w:rsid w:val="00E252B3"/>
    <w:rsid w:val="00E2535B"/>
    <w:rsid w:val="00E25C5F"/>
    <w:rsid w:val="00E25DF6"/>
    <w:rsid w:val="00E265C0"/>
    <w:rsid w:val="00E26662"/>
    <w:rsid w:val="00E2676E"/>
    <w:rsid w:val="00E277F9"/>
    <w:rsid w:val="00E3046D"/>
    <w:rsid w:val="00E3091B"/>
    <w:rsid w:val="00E3111E"/>
    <w:rsid w:val="00E312FF"/>
    <w:rsid w:val="00E32D6A"/>
    <w:rsid w:val="00E33004"/>
    <w:rsid w:val="00E34569"/>
    <w:rsid w:val="00E35B54"/>
    <w:rsid w:val="00E3620A"/>
    <w:rsid w:val="00E404F8"/>
    <w:rsid w:val="00E40D6B"/>
    <w:rsid w:val="00E42EFE"/>
    <w:rsid w:val="00E430E1"/>
    <w:rsid w:val="00E43595"/>
    <w:rsid w:val="00E446A3"/>
    <w:rsid w:val="00E4493B"/>
    <w:rsid w:val="00E44A7F"/>
    <w:rsid w:val="00E452BC"/>
    <w:rsid w:val="00E454F2"/>
    <w:rsid w:val="00E4588A"/>
    <w:rsid w:val="00E46818"/>
    <w:rsid w:val="00E469EB"/>
    <w:rsid w:val="00E47020"/>
    <w:rsid w:val="00E4743B"/>
    <w:rsid w:val="00E50466"/>
    <w:rsid w:val="00E51CD5"/>
    <w:rsid w:val="00E5223F"/>
    <w:rsid w:val="00E5357A"/>
    <w:rsid w:val="00E536A4"/>
    <w:rsid w:val="00E53A38"/>
    <w:rsid w:val="00E55054"/>
    <w:rsid w:val="00E550C9"/>
    <w:rsid w:val="00E55BEC"/>
    <w:rsid w:val="00E566DE"/>
    <w:rsid w:val="00E56D43"/>
    <w:rsid w:val="00E57171"/>
    <w:rsid w:val="00E60328"/>
    <w:rsid w:val="00E60E8C"/>
    <w:rsid w:val="00E62621"/>
    <w:rsid w:val="00E6277F"/>
    <w:rsid w:val="00E62D5E"/>
    <w:rsid w:val="00E635F2"/>
    <w:rsid w:val="00E636A0"/>
    <w:rsid w:val="00E63740"/>
    <w:rsid w:val="00E65BF3"/>
    <w:rsid w:val="00E65FA4"/>
    <w:rsid w:val="00E66660"/>
    <w:rsid w:val="00E66676"/>
    <w:rsid w:val="00E70770"/>
    <w:rsid w:val="00E70B2F"/>
    <w:rsid w:val="00E70F7B"/>
    <w:rsid w:val="00E71812"/>
    <w:rsid w:val="00E72DE8"/>
    <w:rsid w:val="00E73140"/>
    <w:rsid w:val="00E7341B"/>
    <w:rsid w:val="00E74A6B"/>
    <w:rsid w:val="00E75D4D"/>
    <w:rsid w:val="00E75E9B"/>
    <w:rsid w:val="00E76154"/>
    <w:rsid w:val="00E76955"/>
    <w:rsid w:val="00E77478"/>
    <w:rsid w:val="00E77C92"/>
    <w:rsid w:val="00E80B39"/>
    <w:rsid w:val="00E83F2E"/>
    <w:rsid w:val="00E84BDC"/>
    <w:rsid w:val="00E8588F"/>
    <w:rsid w:val="00E85DBD"/>
    <w:rsid w:val="00E86277"/>
    <w:rsid w:val="00E87953"/>
    <w:rsid w:val="00E90361"/>
    <w:rsid w:val="00E9049A"/>
    <w:rsid w:val="00E90DF9"/>
    <w:rsid w:val="00E91128"/>
    <w:rsid w:val="00E91461"/>
    <w:rsid w:val="00E91A23"/>
    <w:rsid w:val="00E91D5A"/>
    <w:rsid w:val="00E92ACB"/>
    <w:rsid w:val="00E93766"/>
    <w:rsid w:val="00E93EFF"/>
    <w:rsid w:val="00E94BF7"/>
    <w:rsid w:val="00E94E29"/>
    <w:rsid w:val="00E957A5"/>
    <w:rsid w:val="00E95AC1"/>
    <w:rsid w:val="00E95D4E"/>
    <w:rsid w:val="00E97215"/>
    <w:rsid w:val="00E9746D"/>
    <w:rsid w:val="00E9777A"/>
    <w:rsid w:val="00EA0FC4"/>
    <w:rsid w:val="00EA22EA"/>
    <w:rsid w:val="00EA2550"/>
    <w:rsid w:val="00EA2999"/>
    <w:rsid w:val="00EA2C3E"/>
    <w:rsid w:val="00EA3A0B"/>
    <w:rsid w:val="00EA4425"/>
    <w:rsid w:val="00EA5060"/>
    <w:rsid w:val="00EA5623"/>
    <w:rsid w:val="00EA60BB"/>
    <w:rsid w:val="00EA7559"/>
    <w:rsid w:val="00EA7B43"/>
    <w:rsid w:val="00EB06DE"/>
    <w:rsid w:val="00EB084B"/>
    <w:rsid w:val="00EB12A6"/>
    <w:rsid w:val="00EB22DF"/>
    <w:rsid w:val="00EB3425"/>
    <w:rsid w:val="00EB40A3"/>
    <w:rsid w:val="00EB4374"/>
    <w:rsid w:val="00EB5683"/>
    <w:rsid w:val="00EB5856"/>
    <w:rsid w:val="00EB5A9C"/>
    <w:rsid w:val="00EB68C0"/>
    <w:rsid w:val="00EB6B88"/>
    <w:rsid w:val="00EB6E95"/>
    <w:rsid w:val="00EB6FF5"/>
    <w:rsid w:val="00EB74F9"/>
    <w:rsid w:val="00EB7706"/>
    <w:rsid w:val="00EC1937"/>
    <w:rsid w:val="00EC30B8"/>
    <w:rsid w:val="00EC362E"/>
    <w:rsid w:val="00EC3AF0"/>
    <w:rsid w:val="00EC3F3F"/>
    <w:rsid w:val="00EC471E"/>
    <w:rsid w:val="00EC4A9E"/>
    <w:rsid w:val="00EC5491"/>
    <w:rsid w:val="00EC61A8"/>
    <w:rsid w:val="00EC61E5"/>
    <w:rsid w:val="00EC7D90"/>
    <w:rsid w:val="00ED0007"/>
    <w:rsid w:val="00ED0EE4"/>
    <w:rsid w:val="00ED17B2"/>
    <w:rsid w:val="00ED1B27"/>
    <w:rsid w:val="00ED24DA"/>
    <w:rsid w:val="00ED2A81"/>
    <w:rsid w:val="00ED2AD9"/>
    <w:rsid w:val="00ED3206"/>
    <w:rsid w:val="00ED4E2F"/>
    <w:rsid w:val="00ED4E84"/>
    <w:rsid w:val="00ED55A9"/>
    <w:rsid w:val="00ED5846"/>
    <w:rsid w:val="00ED674B"/>
    <w:rsid w:val="00ED709C"/>
    <w:rsid w:val="00EE10DC"/>
    <w:rsid w:val="00EE14A8"/>
    <w:rsid w:val="00EE18AA"/>
    <w:rsid w:val="00EE1CDC"/>
    <w:rsid w:val="00EE26BD"/>
    <w:rsid w:val="00EE2947"/>
    <w:rsid w:val="00EE3711"/>
    <w:rsid w:val="00EE4482"/>
    <w:rsid w:val="00EE4501"/>
    <w:rsid w:val="00EE530F"/>
    <w:rsid w:val="00EE557C"/>
    <w:rsid w:val="00EE5C67"/>
    <w:rsid w:val="00EE651E"/>
    <w:rsid w:val="00EE78CD"/>
    <w:rsid w:val="00EF0E3D"/>
    <w:rsid w:val="00EF36CF"/>
    <w:rsid w:val="00EF3DDF"/>
    <w:rsid w:val="00EF3EAF"/>
    <w:rsid w:val="00EF3F5C"/>
    <w:rsid w:val="00EF4078"/>
    <w:rsid w:val="00EF4CC0"/>
    <w:rsid w:val="00EF4DB5"/>
    <w:rsid w:val="00EF6D4D"/>
    <w:rsid w:val="00EF79B5"/>
    <w:rsid w:val="00F02995"/>
    <w:rsid w:val="00F035D3"/>
    <w:rsid w:val="00F040A7"/>
    <w:rsid w:val="00F04968"/>
    <w:rsid w:val="00F051EE"/>
    <w:rsid w:val="00F1342E"/>
    <w:rsid w:val="00F13849"/>
    <w:rsid w:val="00F14276"/>
    <w:rsid w:val="00F14742"/>
    <w:rsid w:val="00F1490E"/>
    <w:rsid w:val="00F14A34"/>
    <w:rsid w:val="00F14A52"/>
    <w:rsid w:val="00F1505A"/>
    <w:rsid w:val="00F153D8"/>
    <w:rsid w:val="00F15786"/>
    <w:rsid w:val="00F16A84"/>
    <w:rsid w:val="00F20530"/>
    <w:rsid w:val="00F2063F"/>
    <w:rsid w:val="00F217F9"/>
    <w:rsid w:val="00F222CD"/>
    <w:rsid w:val="00F24807"/>
    <w:rsid w:val="00F24CD9"/>
    <w:rsid w:val="00F25C33"/>
    <w:rsid w:val="00F261F9"/>
    <w:rsid w:val="00F276A1"/>
    <w:rsid w:val="00F30673"/>
    <w:rsid w:val="00F308D9"/>
    <w:rsid w:val="00F30D20"/>
    <w:rsid w:val="00F32111"/>
    <w:rsid w:val="00F3242C"/>
    <w:rsid w:val="00F329F3"/>
    <w:rsid w:val="00F32CC4"/>
    <w:rsid w:val="00F32FC5"/>
    <w:rsid w:val="00F33BA7"/>
    <w:rsid w:val="00F34ECF"/>
    <w:rsid w:val="00F35D43"/>
    <w:rsid w:val="00F364EB"/>
    <w:rsid w:val="00F3675A"/>
    <w:rsid w:val="00F368D3"/>
    <w:rsid w:val="00F36D8C"/>
    <w:rsid w:val="00F37585"/>
    <w:rsid w:val="00F375AD"/>
    <w:rsid w:val="00F40171"/>
    <w:rsid w:val="00F412F8"/>
    <w:rsid w:val="00F419DC"/>
    <w:rsid w:val="00F43956"/>
    <w:rsid w:val="00F46542"/>
    <w:rsid w:val="00F4701C"/>
    <w:rsid w:val="00F470E3"/>
    <w:rsid w:val="00F507D1"/>
    <w:rsid w:val="00F52A9A"/>
    <w:rsid w:val="00F5313D"/>
    <w:rsid w:val="00F531CD"/>
    <w:rsid w:val="00F54583"/>
    <w:rsid w:val="00F5612A"/>
    <w:rsid w:val="00F56D35"/>
    <w:rsid w:val="00F57DC2"/>
    <w:rsid w:val="00F600C6"/>
    <w:rsid w:val="00F60D6E"/>
    <w:rsid w:val="00F6180E"/>
    <w:rsid w:val="00F61D62"/>
    <w:rsid w:val="00F62164"/>
    <w:rsid w:val="00F6298B"/>
    <w:rsid w:val="00F62C17"/>
    <w:rsid w:val="00F6427E"/>
    <w:rsid w:val="00F652DA"/>
    <w:rsid w:val="00F65379"/>
    <w:rsid w:val="00F65508"/>
    <w:rsid w:val="00F65552"/>
    <w:rsid w:val="00F663A1"/>
    <w:rsid w:val="00F66449"/>
    <w:rsid w:val="00F66AA5"/>
    <w:rsid w:val="00F66B0C"/>
    <w:rsid w:val="00F67671"/>
    <w:rsid w:val="00F67869"/>
    <w:rsid w:val="00F7013A"/>
    <w:rsid w:val="00F70BBC"/>
    <w:rsid w:val="00F717CD"/>
    <w:rsid w:val="00F729EF"/>
    <w:rsid w:val="00F72DBA"/>
    <w:rsid w:val="00F72E00"/>
    <w:rsid w:val="00F730DA"/>
    <w:rsid w:val="00F738C0"/>
    <w:rsid w:val="00F74631"/>
    <w:rsid w:val="00F74875"/>
    <w:rsid w:val="00F77037"/>
    <w:rsid w:val="00F7719F"/>
    <w:rsid w:val="00F77F17"/>
    <w:rsid w:val="00F77FE9"/>
    <w:rsid w:val="00F80A3A"/>
    <w:rsid w:val="00F817A4"/>
    <w:rsid w:val="00F8343D"/>
    <w:rsid w:val="00F838E2"/>
    <w:rsid w:val="00F83A48"/>
    <w:rsid w:val="00F84993"/>
    <w:rsid w:val="00F850A3"/>
    <w:rsid w:val="00F853E7"/>
    <w:rsid w:val="00F860B0"/>
    <w:rsid w:val="00F873D2"/>
    <w:rsid w:val="00F87612"/>
    <w:rsid w:val="00F87A89"/>
    <w:rsid w:val="00F903B7"/>
    <w:rsid w:val="00F90516"/>
    <w:rsid w:val="00F92009"/>
    <w:rsid w:val="00F921A6"/>
    <w:rsid w:val="00F925A7"/>
    <w:rsid w:val="00F927BE"/>
    <w:rsid w:val="00F949FD"/>
    <w:rsid w:val="00F94B9F"/>
    <w:rsid w:val="00F94F9B"/>
    <w:rsid w:val="00F9551A"/>
    <w:rsid w:val="00F955B2"/>
    <w:rsid w:val="00F961D3"/>
    <w:rsid w:val="00F96918"/>
    <w:rsid w:val="00FA0535"/>
    <w:rsid w:val="00FA05B9"/>
    <w:rsid w:val="00FA163B"/>
    <w:rsid w:val="00FA2130"/>
    <w:rsid w:val="00FA29D8"/>
    <w:rsid w:val="00FA2C1B"/>
    <w:rsid w:val="00FA386D"/>
    <w:rsid w:val="00FA435D"/>
    <w:rsid w:val="00FA4C82"/>
    <w:rsid w:val="00FA50C5"/>
    <w:rsid w:val="00FA5ACB"/>
    <w:rsid w:val="00FA653C"/>
    <w:rsid w:val="00FA69F0"/>
    <w:rsid w:val="00FA7B48"/>
    <w:rsid w:val="00FB049F"/>
    <w:rsid w:val="00FB0753"/>
    <w:rsid w:val="00FB1520"/>
    <w:rsid w:val="00FB1B17"/>
    <w:rsid w:val="00FB64CD"/>
    <w:rsid w:val="00FB67B7"/>
    <w:rsid w:val="00FB750C"/>
    <w:rsid w:val="00FC0070"/>
    <w:rsid w:val="00FC1246"/>
    <w:rsid w:val="00FC249A"/>
    <w:rsid w:val="00FC30D2"/>
    <w:rsid w:val="00FC3329"/>
    <w:rsid w:val="00FC3537"/>
    <w:rsid w:val="00FC35FF"/>
    <w:rsid w:val="00FC3E86"/>
    <w:rsid w:val="00FC46DB"/>
    <w:rsid w:val="00FC49B2"/>
    <w:rsid w:val="00FC4AD5"/>
    <w:rsid w:val="00FC4EE2"/>
    <w:rsid w:val="00FC5512"/>
    <w:rsid w:val="00FC5824"/>
    <w:rsid w:val="00FC5BF7"/>
    <w:rsid w:val="00FC6681"/>
    <w:rsid w:val="00FC692A"/>
    <w:rsid w:val="00FC6E71"/>
    <w:rsid w:val="00FC7E87"/>
    <w:rsid w:val="00FD0317"/>
    <w:rsid w:val="00FD1C0C"/>
    <w:rsid w:val="00FD1E8F"/>
    <w:rsid w:val="00FD27F9"/>
    <w:rsid w:val="00FD2D2C"/>
    <w:rsid w:val="00FD3300"/>
    <w:rsid w:val="00FD3828"/>
    <w:rsid w:val="00FD3C94"/>
    <w:rsid w:val="00FD4009"/>
    <w:rsid w:val="00FD4DDD"/>
    <w:rsid w:val="00FD4F6B"/>
    <w:rsid w:val="00FD699F"/>
    <w:rsid w:val="00FD6F30"/>
    <w:rsid w:val="00FD75BF"/>
    <w:rsid w:val="00FE0C84"/>
    <w:rsid w:val="00FE1170"/>
    <w:rsid w:val="00FE187A"/>
    <w:rsid w:val="00FE2AA1"/>
    <w:rsid w:val="00FE2E88"/>
    <w:rsid w:val="00FE377C"/>
    <w:rsid w:val="00FE37E7"/>
    <w:rsid w:val="00FE39F2"/>
    <w:rsid w:val="00FE4172"/>
    <w:rsid w:val="00FE4543"/>
    <w:rsid w:val="00FE46B1"/>
    <w:rsid w:val="00FE6A72"/>
    <w:rsid w:val="00FE724C"/>
    <w:rsid w:val="00FF0A64"/>
    <w:rsid w:val="00FF0B7C"/>
    <w:rsid w:val="00FF1966"/>
    <w:rsid w:val="00FF2297"/>
    <w:rsid w:val="00FF2D6D"/>
    <w:rsid w:val="00FF3005"/>
    <w:rsid w:val="00FF37D8"/>
    <w:rsid w:val="00FF3D73"/>
    <w:rsid w:val="00FF449B"/>
    <w:rsid w:val="00FF4D4F"/>
    <w:rsid w:val="00FF5BA2"/>
    <w:rsid w:val="00FF5CF3"/>
    <w:rsid w:val="00FF6E63"/>
    <w:rsid w:val="00FF7351"/>
    <w:rsid w:val="00FF75B4"/>
    <w:rsid w:val="681A3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,"/>
  <w14:docId w14:val="5AB4D4ED"/>
  <w15:docId w15:val="{554323B7-24A5-4A23-9406-CDCA8DD03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uiPriority="39" w:unhideWhenUsed="1" w:qFormat="1"/>
    <w:lsdException w:name="toc 6" w:uiPriority="39" w:unhideWhenUsed="1" w:qFormat="1"/>
    <w:lsdException w:name="toc 7" w:uiPriority="39" w:unhideWhenUsed="1" w:qFormat="1"/>
    <w:lsdException w:name="toc 8" w:uiPriority="39" w:unhideWhenUsed="1" w:qFormat="1"/>
    <w:lsdException w:name="toc 9" w:uiPriority="39" w:unhideWhenUsed="1" w:qFormat="1"/>
    <w:lsdException w:name="Normal Indent" w:semiHidden="1" w:unhideWhenUsed="1"/>
    <w:lsdException w:name="footnote text" w:semiHidden="1" w:uiPriority="0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unhideWhenUsed="1" w:qFormat="1"/>
    <w:lsdException w:name="Body Text 3" w:uiPriority="0" w:unhideWhenUsed="1" w:qFormat="1"/>
    <w:lsdException w:name="Body Text Indent 2" w:uiPriority="0" w:unhideWhenUsed="1" w:qFormat="1"/>
    <w:lsdException w:name="Body Text Indent 3" w:uiPriority="0" w:unhideWhenUsed="1" w:qFormat="1"/>
    <w:lsdException w:name="Block Text" w:uiPriority="0" w:unhideWhenUsed="1" w:qFormat="1"/>
    <w:lsdException w:name="Hyperlink" w:unhideWhenUsed="1" w:qFormat="1"/>
    <w:lsdException w:name="FollowedHyperlink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uiPriority="0" w:unhideWhenUsed="1" w:qFormat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60" w:after="60"/>
      <w:jc w:val="both"/>
    </w:pPr>
    <w:rPr>
      <w:color w:val="000000" w:themeColor="text1"/>
      <w:szCs w:val="2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pPr>
      <w:keepNext/>
      <w:keepLines/>
      <w:spacing w:before="0" w:after="0"/>
      <w:jc w:val="center"/>
      <w:outlineLvl w:val="1"/>
    </w:pPr>
    <w:rPr>
      <w:rFonts w:eastAsia="SimSun" w:cstheme="majorBidi"/>
      <w:b/>
      <w:color w:val="auto"/>
      <w:sz w:val="28"/>
      <w:lang w:val="nl-NL" w:eastAsia="ko-KR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numPr>
        <w:numId w:val="1"/>
      </w:numPr>
      <w:spacing w:after="200"/>
      <w:outlineLvl w:val="2"/>
    </w:pPr>
    <w:rPr>
      <w:rFonts w:eastAsiaTheme="majorEastAsia" w:cstheme="majorBidi"/>
      <w:b/>
      <w:color w:val="002060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numPr>
        <w:numId w:val="2"/>
      </w:numPr>
      <w:tabs>
        <w:tab w:val="left" w:pos="1701"/>
      </w:tabs>
      <w:spacing w:before="200"/>
      <w:ind w:left="0" w:firstLine="567"/>
      <w:outlineLvl w:val="3"/>
    </w:pPr>
    <w:rPr>
      <w:b/>
      <w:iCs/>
      <w:color w:val="0D0D0D" w:themeColor="text1" w:themeTint="F2"/>
      <w:szCs w:val="24"/>
    </w:rPr>
  </w:style>
  <w:style w:type="paragraph" w:styleId="Heading5">
    <w:name w:val="heading 5"/>
    <w:basedOn w:val="Normal"/>
    <w:next w:val="Normal"/>
    <w:link w:val="Heading5Char"/>
    <w:qFormat/>
    <w:pPr>
      <w:keepNext/>
      <w:tabs>
        <w:tab w:val="center" w:pos="7092"/>
      </w:tabs>
      <w:spacing w:before="0" w:after="0" w:line="360" w:lineRule="auto"/>
      <w:outlineLvl w:val="4"/>
    </w:pPr>
    <w:rPr>
      <w:i/>
      <w:sz w:val="26"/>
      <w:szCs w:val="24"/>
      <w:lang w:val="zh-CN" w:eastAsia="zh-CN"/>
    </w:rPr>
  </w:style>
  <w:style w:type="paragraph" w:styleId="Heading6">
    <w:name w:val="heading 6"/>
    <w:basedOn w:val="Normal"/>
    <w:next w:val="Normal"/>
    <w:link w:val="Heading6Char"/>
    <w:qFormat/>
    <w:pPr>
      <w:keepNext/>
      <w:spacing w:after="0" w:line="340" w:lineRule="exact"/>
      <w:jc w:val="left"/>
      <w:outlineLvl w:val="5"/>
    </w:pPr>
    <w:rPr>
      <w:b/>
      <w:sz w:val="26"/>
      <w:szCs w:val="26"/>
      <w:lang w:val="zh-CN" w:eastAsia="zh-CN"/>
    </w:rPr>
  </w:style>
  <w:style w:type="paragraph" w:styleId="Heading7">
    <w:name w:val="heading 7"/>
    <w:basedOn w:val="Normal"/>
    <w:next w:val="Normal"/>
    <w:link w:val="Heading7Char"/>
    <w:qFormat/>
    <w:pPr>
      <w:keepNext/>
      <w:spacing w:after="0"/>
      <w:ind w:firstLine="720"/>
      <w:outlineLvl w:val="6"/>
    </w:pPr>
    <w:rPr>
      <w:color w:val="000000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qFormat/>
    <w:pPr>
      <w:keepNext/>
      <w:spacing w:before="0" w:after="0" w:line="340" w:lineRule="exact"/>
      <w:ind w:left="-360" w:right="-493"/>
      <w:jc w:val="left"/>
      <w:outlineLvl w:val="7"/>
    </w:pPr>
    <w:rPr>
      <w:b/>
      <w:szCs w:val="24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qFormat/>
    <w:pPr>
      <w:spacing w:before="0" w:after="0"/>
      <w:jc w:val="left"/>
    </w:pPr>
    <w:rPr>
      <w:rFonts w:ascii="Segoe UI" w:eastAsia="SimSun" w:hAnsi="Segoe UI" w:cs="Segoe UI"/>
      <w:sz w:val="18"/>
      <w:szCs w:val="18"/>
    </w:rPr>
  </w:style>
  <w:style w:type="paragraph" w:styleId="BlockText">
    <w:name w:val="Block Text"/>
    <w:basedOn w:val="Normal"/>
    <w:unhideWhenUsed/>
    <w:qFormat/>
    <w:pPr>
      <w:tabs>
        <w:tab w:val="left" w:pos="720"/>
      </w:tabs>
      <w:spacing w:after="0"/>
      <w:ind w:left="-540" w:right="-900" w:firstLine="720"/>
    </w:pPr>
    <w:rPr>
      <w:rFonts w:ascii=".VnTime" w:hAnsi=".VnTime"/>
      <w:i/>
      <w:iCs/>
      <w:szCs w:val="24"/>
    </w:rPr>
  </w:style>
  <w:style w:type="paragraph" w:styleId="BodyText">
    <w:name w:val="Body Text"/>
    <w:basedOn w:val="Normal"/>
    <w:link w:val="BodyTextChar"/>
    <w:unhideWhenUsed/>
    <w:qFormat/>
    <w:pPr>
      <w:spacing w:before="0"/>
      <w:jc w:val="left"/>
    </w:pPr>
    <w:rPr>
      <w:rFonts w:eastAsia="SimSun"/>
      <w:szCs w:val="24"/>
    </w:rPr>
  </w:style>
  <w:style w:type="paragraph" w:styleId="BodyText2">
    <w:name w:val="Body Text 2"/>
    <w:basedOn w:val="Normal"/>
    <w:link w:val="BodyText2Char"/>
    <w:unhideWhenUsed/>
    <w:qFormat/>
    <w:pPr>
      <w:spacing w:before="0" w:line="480" w:lineRule="auto"/>
      <w:jc w:val="left"/>
    </w:pPr>
    <w:rPr>
      <w:szCs w:val="24"/>
    </w:rPr>
  </w:style>
  <w:style w:type="paragraph" w:styleId="BodyText3">
    <w:name w:val="Body Text 3"/>
    <w:basedOn w:val="Normal"/>
    <w:link w:val="BodyText3Char"/>
    <w:unhideWhenUsed/>
    <w:qFormat/>
    <w:pPr>
      <w:spacing w:before="100" w:beforeAutospacing="1" w:after="100" w:afterAutospacing="1" w:line="360" w:lineRule="auto"/>
    </w:pPr>
    <w:rPr>
      <w:szCs w:val="20"/>
      <w:lang w:val="zh-CN" w:eastAsia="zh-CN"/>
    </w:rPr>
  </w:style>
  <w:style w:type="paragraph" w:styleId="BodyTextIndent">
    <w:name w:val="Body Text Indent"/>
    <w:basedOn w:val="Normal"/>
    <w:link w:val="BodyTextIndentChar"/>
    <w:unhideWhenUsed/>
    <w:pPr>
      <w:spacing w:before="100" w:beforeAutospacing="1" w:after="100" w:afterAutospacing="1"/>
      <w:ind w:left="1440" w:hanging="1440"/>
      <w:jc w:val="left"/>
    </w:pPr>
    <w:rPr>
      <w:rFonts w:ascii="Verdana" w:hAnsi="Verdana"/>
      <w:b/>
      <w:szCs w:val="20"/>
    </w:rPr>
  </w:style>
  <w:style w:type="paragraph" w:styleId="BodyTextIndent2">
    <w:name w:val="Body Text Indent 2"/>
    <w:basedOn w:val="Normal"/>
    <w:link w:val="BodyTextIndent2Char"/>
    <w:unhideWhenUsed/>
    <w:qFormat/>
    <w:pPr>
      <w:spacing w:line="480" w:lineRule="auto"/>
      <w:ind w:left="283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0"/>
      <w:ind w:firstLine="7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before="0" w:after="0"/>
      <w:jc w:val="left"/>
    </w:pPr>
    <w:rPr>
      <w:rFonts w:eastAsia="SimSun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EndnoteReference">
    <w:name w:val="endnote reference"/>
    <w:uiPriority w:val="99"/>
    <w:semiHidden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before="0" w:after="0"/>
      <w:jc w:val="left"/>
    </w:pPr>
    <w:rPr>
      <w:szCs w:val="20"/>
      <w:lang w:val="zh-CN" w:eastAsia="zh-CN"/>
    </w:rPr>
  </w:style>
  <w:style w:type="character" w:styleId="FollowedHyperlink">
    <w:name w:val="FollowedHyperlink"/>
    <w:basedOn w:val="DefaultParagraphFont"/>
    <w:unhideWhenUsed/>
    <w:qFormat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after="0"/>
    </w:pPr>
  </w:style>
  <w:style w:type="character" w:styleId="FootnoteReference">
    <w:name w:val="footnote reference"/>
    <w:semiHidden/>
    <w:qFormat/>
    <w:rPr>
      <w:vertAlign w:val="superscript"/>
    </w:rPr>
  </w:style>
  <w:style w:type="paragraph" w:styleId="FootnoteText">
    <w:name w:val="footnote text"/>
    <w:basedOn w:val="Normal"/>
    <w:link w:val="FootnoteTextChar"/>
    <w:semiHidden/>
    <w:qFormat/>
    <w:pPr>
      <w:spacing w:before="0" w:after="0"/>
      <w:jc w:val="left"/>
    </w:pPr>
    <w:rPr>
      <w:szCs w:val="20"/>
      <w:lang w:val="zh-CN" w:eastAsia="zh-CN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before="0" w:after="0"/>
    </w:pPr>
  </w:style>
  <w:style w:type="character" w:styleId="HTMLTypewriter">
    <w:name w:val="HTML Typewriter"/>
    <w:unhideWhenUsed/>
    <w:qFormat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uiPriority w:val="99"/>
    <w:unhideWhenUsed/>
    <w:qFormat/>
    <w:pPr>
      <w:spacing w:before="100" w:beforeAutospacing="1" w:after="100" w:afterAutospacing="1"/>
      <w:ind w:firstLine="567"/>
      <w:jc w:val="both"/>
    </w:pPr>
    <w:rPr>
      <w:rFonts w:eastAsia="SimSun"/>
      <w:sz w:val="24"/>
      <w:szCs w:val="24"/>
      <w:lang w:eastAsia="zh-CN"/>
    </w:rPr>
  </w:style>
  <w:style w:type="character" w:styleId="PageNumber">
    <w:name w:val="page number"/>
    <w:basedOn w:val="DefaultParagraphFont"/>
    <w:qFormat/>
  </w:style>
  <w:style w:type="character" w:styleId="Strong">
    <w:name w:val="Strong"/>
    <w:uiPriority w:val="22"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qFormat/>
    <w:pPr>
      <w:keepNext/>
      <w:keepLines/>
      <w:spacing w:before="480"/>
    </w:pPr>
    <w:rPr>
      <w:b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qFormat/>
    <w:pPr>
      <w:tabs>
        <w:tab w:val="right" w:leader="dot" w:pos="9061"/>
      </w:tabs>
      <w:spacing w:before="120" w:after="120"/>
      <w:jc w:val="center"/>
    </w:pPr>
    <w:rPr>
      <w:b/>
      <w:bCs/>
      <w:sz w:val="28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tabs>
        <w:tab w:val="right" w:leader="dot" w:pos="9061"/>
      </w:tabs>
      <w:spacing w:after="100"/>
      <w:ind w:left="280" w:hanging="280"/>
    </w:pPr>
  </w:style>
  <w:style w:type="paragraph" w:styleId="TOC3">
    <w:name w:val="toc 3"/>
    <w:basedOn w:val="Normal"/>
    <w:next w:val="Normal"/>
    <w:autoRedefine/>
    <w:uiPriority w:val="39"/>
    <w:unhideWhenUsed/>
    <w:qFormat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qFormat/>
    <w:pPr>
      <w:spacing w:before="0"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qFormat/>
    <w:pPr>
      <w:spacing w:before="0"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qFormat/>
    <w:pPr>
      <w:spacing w:before="0"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qFormat/>
    <w:pPr>
      <w:spacing w:before="0"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qFormat/>
    <w:pPr>
      <w:spacing w:before="0"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qFormat/>
    <w:pPr>
      <w:spacing w:before="0"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qFormat/>
    <w:rPr>
      <w:rFonts w:eastAsiaTheme="majorEastAsi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eastAsia="SimSun" w:cstheme="majorBidi"/>
      <w:b/>
      <w:lang w:val="nl-NL" w:eastAsia="ko-KR"/>
    </w:rPr>
  </w:style>
  <w:style w:type="character" w:customStyle="1" w:styleId="Heading3Char">
    <w:name w:val="Heading 3 Char"/>
    <w:basedOn w:val="DefaultParagraphFont"/>
    <w:link w:val="Heading3"/>
    <w:qFormat/>
    <w:rPr>
      <w:rFonts w:eastAsiaTheme="majorEastAsia" w:cstheme="majorBidi"/>
      <w:b/>
      <w:color w:val="002060"/>
      <w:sz w:val="20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sz w:val="2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99"/>
    <w:qFormat/>
  </w:style>
  <w:style w:type="paragraph" w:customStyle="1" w:styleId="iu">
    <w:name w:val="Điều"/>
    <w:basedOn w:val="Heading4"/>
    <w:uiPriority w:val="99"/>
    <w:qFormat/>
    <w:pPr>
      <w:numPr>
        <w:numId w:val="3"/>
      </w:numPr>
      <w:spacing w:before="240"/>
      <w:ind w:left="0" w:firstLine="567"/>
    </w:pPr>
    <w:rPr>
      <w:b w:val="0"/>
      <w:bCs/>
      <w:i/>
      <w:szCs w:val="28"/>
    </w:rPr>
  </w:style>
  <w:style w:type="paragraph" w:styleId="NoSpacing">
    <w:name w:val="No Spacing"/>
    <w:uiPriority w:val="1"/>
    <w:qFormat/>
    <w:pPr>
      <w:spacing w:before="60" w:after="60"/>
      <w:jc w:val="both"/>
    </w:pPr>
    <w:rPr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pPr>
      <w:keepNext/>
      <w:keepLines/>
      <w:spacing w:before="40" w:after="0"/>
      <w:jc w:val="left"/>
      <w:outlineLvl w:val="3"/>
    </w:pPr>
    <w:rPr>
      <w:rFonts w:ascii="Calibri Light" w:hAnsi="Calibri Light"/>
      <w:i/>
      <w:iCs/>
      <w:color w:val="2E74B5"/>
      <w:szCs w:val="24"/>
    </w:rPr>
  </w:style>
  <w:style w:type="character" w:customStyle="1" w:styleId="Heading4Char">
    <w:name w:val="Heading 4 Char"/>
    <w:basedOn w:val="DefaultParagraphFont"/>
    <w:link w:val="Heading4"/>
    <w:qFormat/>
    <w:rPr>
      <w:b/>
      <w:iCs/>
      <w:color w:val="0D0D0D" w:themeColor="text1" w:themeTint="F2"/>
      <w:sz w:val="20"/>
      <w:szCs w:val="24"/>
    </w:rPr>
  </w:style>
  <w:style w:type="character" w:customStyle="1" w:styleId="FollowedHyperlink1">
    <w:name w:val="FollowedHyperlink1"/>
    <w:basedOn w:val="DefaultParagraphFont"/>
    <w:uiPriority w:val="99"/>
    <w:semiHidden/>
    <w:unhideWhenUsed/>
    <w:qFormat/>
    <w:rPr>
      <w:color w:val="954F72"/>
      <w:u w:val="single"/>
    </w:rPr>
  </w:style>
  <w:style w:type="paragraph" w:customStyle="1" w:styleId="msonormal0">
    <w:name w:val="msonormal"/>
    <w:qFormat/>
    <w:pPr>
      <w:spacing w:before="100" w:beforeAutospacing="1" w:after="100" w:afterAutospacing="1"/>
      <w:ind w:firstLine="567"/>
      <w:jc w:val="both"/>
    </w:pPr>
    <w:rPr>
      <w:rFonts w:eastAsia="SimSu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SimSu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="Verdana" w:eastAsia="Times New Roman" w:hAnsi="Verdana" w:cs="Times New Roman"/>
      <w:b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Times New Roman" w:eastAsia="Times New Roman" w:hAnsi="Times New Roman" w:cs="Times New Roman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SimSun" w:hAnsi="Segoe UI" w:cs="Segoe UI"/>
      <w:sz w:val="18"/>
      <w:szCs w:val="18"/>
    </w:rPr>
  </w:style>
  <w:style w:type="paragraph" w:customStyle="1" w:styleId="normal-p">
    <w:name w:val="normal-p"/>
    <w:basedOn w:val="Normal"/>
    <w:qFormat/>
    <w:pPr>
      <w:spacing w:before="100" w:beforeAutospacing="1" w:after="100" w:afterAutospacing="1"/>
      <w:jc w:val="left"/>
    </w:pPr>
    <w:rPr>
      <w:szCs w:val="24"/>
    </w:rPr>
  </w:style>
  <w:style w:type="character" w:customStyle="1" w:styleId="Heading4Char1">
    <w:name w:val="Heading 4 Char1"/>
    <w:basedOn w:val="DefaultParagraphFont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8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hAnsi="Times New Roman"/>
      <w:sz w:val="28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8"/>
      <w:szCs w:val="20"/>
      <w:lang w:val="zh-CN" w:eastAsia="zh-CN"/>
    </w:rPr>
  </w:style>
  <w:style w:type="paragraph" w:customStyle="1" w:styleId="noidung">
    <w:name w:val="noidung"/>
    <w:basedOn w:val="Normal"/>
    <w:qFormat/>
    <w:pPr>
      <w:spacing w:after="0" w:line="276" w:lineRule="auto"/>
      <w:ind w:firstLine="454"/>
    </w:pPr>
    <w:rPr>
      <w:szCs w:val="20"/>
    </w:rPr>
  </w:style>
  <w:style w:type="character" w:customStyle="1" w:styleId="normalchar">
    <w:name w:val="normal__char"/>
    <w:basedOn w:val="DefaultParagraphFont"/>
    <w:qFormat/>
  </w:style>
  <w:style w:type="character" w:customStyle="1" w:styleId="fontstyle01">
    <w:name w:val="fontstyle01"/>
    <w:qFormat/>
    <w:rPr>
      <w:rFonts w:ascii="Times New Roman" w:hAnsi="Times New Roman" w:cs="Times New Roman" w:hint="default"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qFormat/>
    <w:rPr>
      <w:rFonts w:ascii="Times New Roman" w:eastAsia="Times New Roman" w:hAnsi="Times New Roman" w:cs="Times New Roman"/>
      <w:i/>
      <w:sz w:val="26"/>
      <w:szCs w:val="24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Times New Roman" w:eastAsia="Times New Roman" w:hAnsi="Times New Roman" w:cs="Times New Roman"/>
      <w:b/>
      <w:sz w:val="26"/>
      <w:szCs w:val="26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Times New Roman" w:eastAsia="Times New Roman" w:hAnsi="Times New Roman" w:cs="Times New Roman"/>
      <w:color w:val="000000"/>
      <w:sz w:val="28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Times New Roman" w:eastAsia="Times New Roman" w:hAnsi="Times New Roman" w:cs="Times New Roman"/>
      <w:b/>
      <w:sz w:val="24"/>
      <w:szCs w:val="24"/>
      <w:lang w:val="zh-CN" w:eastAsia="zh-CN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ascii="Times New Roman" w:eastAsia="Times New Roman" w:hAnsi="Times New Roman" w:cs="Times New Roman"/>
      <w:sz w:val="20"/>
      <w:szCs w:val="20"/>
      <w:lang w:val="zh-CN" w:eastAsia="zh-CN"/>
    </w:rPr>
  </w:style>
  <w:style w:type="paragraph" w:customStyle="1" w:styleId="CharCharCharCharCharChar1Char">
    <w:name w:val="Char Char Char Char Char Char1 Char"/>
    <w:next w:val="Normal"/>
    <w:autoRedefine/>
    <w:semiHidden/>
    <w:qFormat/>
    <w:pPr>
      <w:spacing w:before="120" w:after="160" w:line="240" w:lineRule="exact"/>
      <w:ind w:firstLine="567"/>
      <w:jc w:val="both"/>
    </w:pPr>
    <w:rPr>
      <w:sz w:val="28"/>
      <w:szCs w:val="28"/>
    </w:rPr>
  </w:style>
  <w:style w:type="paragraph" w:customStyle="1" w:styleId="CharCharCharCharCharChar">
    <w:name w:val="Char Char Char Char Char Char"/>
    <w:next w:val="Normal"/>
    <w:autoRedefine/>
    <w:semiHidden/>
    <w:qFormat/>
    <w:pPr>
      <w:spacing w:before="120" w:after="160" w:line="240" w:lineRule="exact"/>
      <w:ind w:firstLine="567"/>
      <w:jc w:val="both"/>
    </w:pPr>
    <w:rPr>
      <w:sz w:val="28"/>
      <w:szCs w:val="28"/>
    </w:rPr>
  </w:style>
  <w:style w:type="paragraph" w:customStyle="1" w:styleId="Char">
    <w:name w:val="Char"/>
    <w:next w:val="Normal"/>
    <w:autoRedefine/>
    <w:semiHidden/>
    <w:qFormat/>
    <w:pPr>
      <w:spacing w:before="120" w:after="160" w:line="240" w:lineRule="exact"/>
      <w:ind w:firstLine="567"/>
      <w:jc w:val="both"/>
    </w:pPr>
    <w:rPr>
      <w:sz w:val="28"/>
      <w:szCs w:val="28"/>
    </w:rPr>
  </w:style>
  <w:style w:type="paragraph" w:customStyle="1" w:styleId="CharCharCharCharCharChar1CharCharChar">
    <w:name w:val="Char Char Char Char Char Char1 Char Char Char"/>
    <w:next w:val="Normal"/>
    <w:autoRedefine/>
    <w:semiHidden/>
    <w:qFormat/>
    <w:pPr>
      <w:spacing w:before="120" w:after="160" w:line="240" w:lineRule="exact"/>
      <w:ind w:firstLine="567"/>
      <w:jc w:val="both"/>
    </w:pPr>
    <w:rPr>
      <w:sz w:val="28"/>
      <w:szCs w:val="28"/>
    </w:rPr>
  </w:style>
  <w:style w:type="paragraph" w:customStyle="1" w:styleId="Revision1">
    <w:name w:val="Revision1"/>
    <w:hidden/>
    <w:uiPriority w:val="99"/>
    <w:semiHidden/>
    <w:qFormat/>
    <w:pPr>
      <w:spacing w:before="120"/>
      <w:ind w:firstLine="567"/>
      <w:jc w:val="both"/>
    </w:pPr>
    <w:rPr>
      <w:sz w:val="24"/>
      <w:szCs w:val="24"/>
    </w:rPr>
  </w:style>
  <w:style w:type="character" w:customStyle="1" w:styleId="acopre">
    <w:name w:val="acopre"/>
    <w:qFormat/>
  </w:style>
  <w:style w:type="character" w:customStyle="1" w:styleId="Khc">
    <w:name w:val="Khác_"/>
    <w:link w:val="Khc0"/>
    <w:uiPriority w:val="99"/>
    <w:qFormat/>
    <w:locked/>
    <w:rPr>
      <w:sz w:val="26"/>
      <w:szCs w:val="26"/>
    </w:rPr>
  </w:style>
  <w:style w:type="paragraph" w:customStyle="1" w:styleId="Khc0">
    <w:name w:val="Khác"/>
    <w:basedOn w:val="Normal"/>
    <w:link w:val="Khc"/>
    <w:uiPriority w:val="99"/>
    <w:qFormat/>
    <w:pPr>
      <w:widowControl w:val="0"/>
      <w:spacing w:before="0" w:after="220" w:line="256" w:lineRule="auto"/>
      <w:ind w:firstLine="400"/>
      <w:jc w:val="left"/>
    </w:pPr>
    <w:rPr>
      <w:rFonts w:asciiTheme="minorHAnsi" w:hAnsiTheme="minorHAnsi"/>
      <w:sz w:val="26"/>
      <w:szCs w:val="2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ascii="Times New Roman" w:eastAsia="Times New Roman" w:hAnsi="Times New Roman" w:cs="Times New Roman"/>
      <w:sz w:val="20"/>
      <w:szCs w:val="20"/>
      <w:lang w:val="zh-CN" w:eastAsia="zh-CN"/>
    </w:rPr>
  </w:style>
  <w:style w:type="character" w:customStyle="1" w:styleId="tojvnm2t">
    <w:name w:val="tojvnm2t"/>
    <w:basedOn w:val="DefaultParagraphFont"/>
    <w:qFormat/>
  </w:style>
  <w:style w:type="paragraph" w:customStyle="1" w:styleId="Phuluc">
    <w:name w:val="Phu luc"/>
    <w:basedOn w:val="Heading2"/>
    <w:link w:val="PhulucChar"/>
    <w:qFormat/>
    <w:pPr>
      <w:numPr>
        <w:numId w:val="4"/>
      </w:numPr>
    </w:pPr>
    <w:rPr>
      <w:rFonts w:eastAsia="Batang"/>
    </w:rPr>
  </w:style>
  <w:style w:type="character" w:customStyle="1" w:styleId="PhulucChar">
    <w:name w:val="Phu luc Char"/>
    <w:basedOn w:val="Heading2Char"/>
    <w:link w:val="Phuluc"/>
    <w:qFormat/>
    <w:rPr>
      <w:rFonts w:eastAsia="Batang" w:cstheme="majorBidi"/>
      <w:b/>
      <w:sz w:val="22"/>
      <w:szCs w:val="24"/>
      <w:lang w:val="nl-NL" w:eastAsia="ko-KR"/>
    </w:rPr>
  </w:style>
  <w:style w:type="table" w:customStyle="1" w:styleId="Style80">
    <w:name w:val="_Style 8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81">
    <w:name w:val="_Style 81"/>
    <w:basedOn w:val="TableNormal"/>
    <w:qFormat/>
    <w:tblPr>
      <w:tblCellMar>
        <w:left w:w="115" w:type="dxa"/>
        <w:right w:w="115" w:type="dxa"/>
      </w:tblCellMar>
    </w:tblPr>
  </w:style>
  <w:style w:type="character" w:customStyle="1" w:styleId="Vnbnnidung">
    <w:name w:val="Văn bản nội dung_"/>
    <w:link w:val="Vnbnnidung0"/>
    <w:uiPriority w:val="99"/>
    <w:qFormat/>
    <w:locked/>
  </w:style>
  <w:style w:type="paragraph" w:customStyle="1" w:styleId="Vnbnnidung0">
    <w:name w:val="Văn bản nội dung"/>
    <w:basedOn w:val="Normal"/>
    <w:link w:val="Vnbnnidung"/>
    <w:uiPriority w:val="99"/>
    <w:qFormat/>
    <w:pPr>
      <w:widowControl w:val="0"/>
      <w:spacing w:before="0" w:after="140" w:line="276" w:lineRule="auto"/>
      <w:ind w:firstLine="400"/>
      <w:jc w:val="left"/>
    </w:p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4F81BD" w:themeColor="accent1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after="0"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table" w:customStyle="1" w:styleId="TableGrid23">
    <w:name w:val="Table Grid23"/>
    <w:basedOn w:val="TableNormal"/>
    <w:uiPriority w:val="39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vUbm1Pi+mU0t3iRHGulfd0iCFQ==">AMUW2mXmHvJQf3rpNSeiM5yItECXlV47sLuJ0uZgk+2qr4SBdD4a+GZMLyLfNYAXQmRO2amLjUMC1TON6Q4NbHL4YFspTd+0qQqQ6vHbpVV3j2TwC649psln88JGSAG3YRpfIBdtg0RJiVqtcVYjlpDvH0SU5p1TgmGvTt38qadOacBLoL8SqdraDskiCl0YkJzFmuhQOtKOxDyo5Q47RM6kRexlq8xXBzS7ojLgcUjFICJTk7Xmt2V9MNvoSArxwM4bnnRCVHZdzFIQ52ygEbKJVEtPK3cprGner5MSRwGJOgx3aOWqzrnMxlgwz1ZHoibAqAUA+zNIXYvRq5zsg84BPIhYjeM8WvfQLmXr0I78pfAfBTkcPSeBx/SLPsCwNYwybo2Yqj4rnRKSKRcss/Qqmyd3oA27nDjoFbqpMseWfL4uLak7mF1JLJv97eiRaBz5iy4ms0M6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2F8013D-F110-49DA-B646-11FE6BA4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260</Characters>
  <Application>Microsoft Office Word</Application>
  <DocSecurity>0</DocSecurity>
  <Lines>27</Lines>
  <Paragraphs>7</Paragraphs>
  <ScaleCrop>false</ScaleCrop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an Truong CSQH</dc:creator>
  <cp:lastModifiedBy>Admin</cp:lastModifiedBy>
  <cp:revision>7</cp:revision>
  <cp:lastPrinted>2023-08-20T05:15:00Z</cp:lastPrinted>
  <dcterms:created xsi:type="dcterms:W3CDTF">2023-08-21T08:36:00Z</dcterms:created>
  <dcterms:modified xsi:type="dcterms:W3CDTF">2025-07-1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3B2C8A6F03C14F249B9736304A8E47BE_12</vt:lpwstr>
  </property>
</Properties>
</file>